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Unit </w:t>
            </w:r>
            <w:r>
              <w:t>[</w:t>
            </w:r>
            <w:r w:rsidRPr="00B1211D">
              <w:t>NUMBER</w:t>
            </w:r>
            <w:r>
              <w:t>]</w:t>
            </w:r>
          </w:p>
          <w:p w:rsidR="00DA1639" w:rsidRPr="00B1211D" w:rsidP="00984F4F">
            <w:pPr>
              <w:pStyle w:val="SHNormal"/>
              <w:jc w:val="center"/>
            </w:pPr>
            <w:r>
              <w:t>[</w:t>
            </w:r>
            <w:r w:rsidRPr="00B1211D">
              <w:t>CENTR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SHOPPING CENTRE </w:t>
            </w:r>
            <w:r w:rsidRPr="00B1211D">
              <w:rPr>
                <w:b/>
                <w:bCs/>
              </w:rPr>
              <w:t>(RETAIL)</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1</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3</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Centre</w:t>
        </w:r>
        <w:r>
          <w:tab/>
        </w:r>
        <w:r>
          <w:fldChar w:fldCharType="begin"/>
        </w:r>
        <w:r>
          <w:instrText xml:space="preserve"> PAGEREF _Toc256000025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4</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Change in the extent of the </w:t>
        </w:r>
        <w:r w:rsidRPr="00B1211D">
          <w:rPr>
            <w:rStyle w:val="Hyperlink"/>
          </w:rPr>
          <w:t>Centre</w:t>
        </w:r>
        <w:r>
          <w:tab/>
        </w:r>
        <w:r>
          <w:fldChar w:fldCharType="begin"/>
        </w:r>
        <w:r>
          <w:instrText xml:space="preserve"> PAGEREF _Toc256000039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40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1" w:history="1">
        <w:r>
          <w:rPr>
            <w:rStyle w:val="Hyperlink"/>
          </w:rPr>
          <w:t>5.11</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1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2" w:history="1">
        <w:r>
          <w:rPr>
            <w:rStyle w:val="Hyperlink"/>
          </w:rPr>
          <w:t>5.13</w:t>
        </w:r>
        <w:r>
          <w:rPr>
            <w:rFonts w:asciiTheme="minorHAnsi" w:hAnsiTheme="minorHAnsi"/>
            <w:noProof/>
            <w:sz w:val="22"/>
          </w:rPr>
          <w:tab/>
        </w:r>
        <w:r>
          <w:rPr>
            <w:rStyle w:val="Hyperlink"/>
          </w:rPr>
          <w:t>[</w:t>
        </w:r>
        <w:r w:rsidRPr="00B1211D">
          <w:rPr>
            <w:rStyle w:val="Hyperlink"/>
          </w:rPr>
          <w:t>Sightlines and exclusion zones</w:t>
        </w:r>
        <w:r>
          <w:tab/>
        </w:r>
        <w:r>
          <w:fldChar w:fldCharType="begin"/>
        </w:r>
        <w:r>
          <w:instrText xml:space="preserve"> PAGEREF _Toc256000042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43"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3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4"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4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5"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5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6"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6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7" w:history="1">
        <w:r>
          <w:rPr>
            <w:rStyle w:val="Hyperlink"/>
          </w:rPr>
          <w:t>6.4</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7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8" w:history="1">
        <w:r>
          <w:rPr>
            <w:rStyle w:val="Hyperlink"/>
          </w:rPr>
          <w:t>6.5</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8 \h </w:instrText>
        </w:r>
        <w:r>
          <w:fldChar w:fldCharType="separate"/>
        </w:r>
        <w:r>
          <w:t>32</w:t>
        </w:r>
        <w:r>
          <w:fldChar w:fldCharType="end"/>
        </w:r>
      </w:hyperlink>
    </w:p>
    <w:p>
      <w:pPr>
        <w:pStyle w:val="TOC2"/>
        <w:tabs>
          <w:tab w:val="left" w:pos="1348"/>
        </w:tabs>
        <w:rPr>
          <w:rFonts w:asciiTheme="minorHAnsi" w:hAnsiTheme="minorHAnsi"/>
          <w:noProof/>
          <w:sz w:val="22"/>
        </w:rPr>
      </w:pPr>
      <w:hyperlink w:anchor="_Toc256000049" w:history="1">
        <w:r>
          <w:rPr>
            <w:rStyle w:val="Hyperlink"/>
          </w:rPr>
          <w:t>6.6</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9 \h </w:instrText>
        </w:r>
        <w:r>
          <w:fldChar w:fldCharType="separate"/>
        </w:r>
        <w:r>
          <w:t>32</w:t>
        </w:r>
        <w:r>
          <w:fldChar w:fldCharType="end"/>
        </w:r>
      </w:hyperlink>
    </w:p>
    <w:p>
      <w:pPr>
        <w:pStyle w:val="TOC2"/>
        <w:tabs>
          <w:tab w:val="left" w:pos="1348"/>
        </w:tabs>
        <w:rPr>
          <w:rFonts w:asciiTheme="minorHAnsi" w:hAnsiTheme="minorHAnsi"/>
          <w:noProof/>
          <w:sz w:val="22"/>
        </w:rPr>
      </w:pPr>
      <w:hyperlink w:anchor="_Toc256000050" w:history="1">
        <w:r>
          <w:rPr>
            <w:rStyle w:val="Hyperlink"/>
          </w:rPr>
          <w:t>6.7</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50 \h </w:instrText>
        </w:r>
        <w:r>
          <w:fldChar w:fldCharType="separate"/>
        </w:r>
        <w:r>
          <w:t>32</w:t>
        </w:r>
        <w:r>
          <w:fldChar w:fldCharType="end"/>
        </w:r>
      </w:hyperlink>
    </w:p>
    <w:p>
      <w:pPr>
        <w:pStyle w:val="TOC2"/>
        <w:tabs>
          <w:tab w:val="left" w:pos="1348"/>
        </w:tabs>
        <w:rPr>
          <w:rFonts w:asciiTheme="minorHAnsi" w:hAnsiTheme="minorHAnsi"/>
          <w:noProof/>
          <w:sz w:val="22"/>
        </w:rPr>
      </w:pPr>
      <w:hyperlink w:anchor="_Toc256000051" w:history="1">
        <w:r>
          <w:rPr>
            <w:rStyle w:val="Hyperlink"/>
          </w:rPr>
          <w:t>6.8</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51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52" w:history="1">
        <w:r>
          <w:rPr>
            <w:rStyle w:val="Hyperlink"/>
          </w:rPr>
          <w:t>6.9</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2 \h </w:instrText>
        </w:r>
        <w:r>
          <w:fldChar w:fldCharType="separate"/>
        </w:r>
        <w:r>
          <w:t>33</w:t>
        </w:r>
        <w:r>
          <w:fldChar w:fldCharType="end"/>
        </w:r>
      </w:hyperlink>
    </w:p>
    <w:p>
      <w:pPr>
        <w:pStyle w:val="TOC2"/>
        <w:tabs>
          <w:tab w:val="left" w:pos="1459"/>
        </w:tabs>
        <w:rPr>
          <w:rFonts w:asciiTheme="minorHAnsi" w:hAnsiTheme="minorHAnsi"/>
          <w:noProof/>
          <w:sz w:val="22"/>
        </w:rPr>
      </w:pPr>
      <w:hyperlink w:anchor="_Toc256000053" w:history="1">
        <w:r>
          <w:rPr>
            <w:rStyle w:val="Hyperlink"/>
          </w:rPr>
          <w:t>6.10</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3 \h </w:instrText>
        </w:r>
        <w:r>
          <w:fldChar w:fldCharType="separate"/>
        </w:r>
        <w:r>
          <w:t>33</w:t>
        </w:r>
        <w:r>
          <w:fldChar w:fldCharType="end"/>
        </w:r>
      </w:hyperlink>
    </w:p>
    <w:p>
      <w:pPr>
        <w:pStyle w:val="TOC2"/>
        <w:tabs>
          <w:tab w:val="left" w:pos="1459"/>
        </w:tabs>
        <w:rPr>
          <w:rFonts w:asciiTheme="minorHAnsi" w:hAnsiTheme="minorHAnsi"/>
          <w:noProof/>
          <w:sz w:val="22"/>
        </w:rPr>
      </w:pPr>
      <w:hyperlink w:anchor="_Toc256000054" w:history="1">
        <w:r>
          <w:rPr>
            <w:rStyle w:val="Hyperlink"/>
          </w:rPr>
          <w:t>6.11</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4 \h </w:instrText>
        </w:r>
        <w:r>
          <w:fldChar w:fldCharType="separate"/>
        </w:r>
        <w:r>
          <w:t>33</w:t>
        </w:r>
        <w:r>
          <w:fldChar w:fldCharType="end"/>
        </w:r>
      </w:hyperlink>
    </w:p>
    <w:p>
      <w:pPr>
        <w:pStyle w:val="TOC2"/>
        <w:tabs>
          <w:tab w:val="left" w:pos="1459"/>
        </w:tabs>
        <w:rPr>
          <w:rFonts w:asciiTheme="minorHAnsi" w:hAnsiTheme="minorHAnsi"/>
          <w:noProof/>
          <w:sz w:val="22"/>
        </w:rPr>
      </w:pPr>
      <w:hyperlink w:anchor="_Toc256000055" w:history="1">
        <w:r>
          <w:rPr>
            <w:rStyle w:val="Hyperlink"/>
          </w:rPr>
          <w:t>6.12</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5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6"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6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7"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7 \h </w:instrText>
        </w:r>
        <w:r>
          <w:fldChar w:fldCharType="separate"/>
        </w:r>
        <w:r>
          <w:t>35</w:t>
        </w:r>
        <w:r>
          <w:fldChar w:fldCharType="end"/>
        </w:r>
      </w:hyperlink>
    </w:p>
    <w:p>
      <w:pPr>
        <w:pStyle w:val="TOC1"/>
        <w:tabs>
          <w:tab w:val="left" w:pos="850"/>
        </w:tabs>
        <w:rPr>
          <w:rFonts w:asciiTheme="minorHAnsi" w:hAnsiTheme="minorHAnsi"/>
          <w:noProof/>
          <w:sz w:val="22"/>
        </w:rPr>
      </w:pPr>
      <w:hyperlink w:anchor="_Toc256000058"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8 \h </w:instrText>
        </w:r>
        <w:r>
          <w:fldChar w:fldCharType="separate"/>
        </w:r>
        <w:r>
          <w:t>36</w:t>
        </w:r>
        <w:r>
          <w:fldChar w:fldCharType="end"/>
        </w:r>
      </w:hyperlink>
    </w:p>
    <w:p>
      <w:pPr>
        <w:pStyle w:val="TOC1"/>
        <w:tabs>
          <w:tab w:val="left" w:pos="850"/>
        </w:tabs>
        <w:rPr>
          <w:rFonts w:asciiTheme="minorHAnsi" w:hAnsiTheme="minorHAnsi"/>
          <w:noProof/>
          <w:sz w:val="22"/>
        </w:rPr>
      </w:pPr>
      <w:hyperlink w:anchor="_Toc256000059"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9 \h </w:instrText>
        </w:r>
        <w:r>
          <w:fldChar w:fldCharType="separate"/>
        </w:r>
        <w:r>
          <w:t>36</w:t>
        </w:r>
        <w:r>
          <w:fldChar w:fldCharType="end"/>
        </w:r>
      </w:hyperlink>
    </w:p>
    <w:p>
      <w:pPr>
        <w:pStyle w:val="TOC3"/>
        <w:rPr>
          <w:rFonts w:asciiTheme="minorHAnsi" w:hAnsiTheme="minorHAnsi"/>
          <w:noProof/>
          <w:sz w:val="22"/>
        </w:rPr>
      </w:pPr>
      <w:hyperlink w:anchor="_Toc256000060" w:history="1">
        <w:r>
          <w:rPr>
            <w:rStyle w:val="Hyperlink"/>
          </w:rPr>
          <w:t>Schedule 1</w:t>
        </w:r>
        <w:r>
          <w:tab/>
        </w:r>
        <w:r>
          <w:fldChar w:fldCharType="begin"/>
        </w:r>
        <w:r>
          <w:instrText xml:space="preserve"> PAGEREF _Toc256000060 \h </w:instrText>
        </w:r>
        <w:r>
          <w:fldChar w:fldCharType="separate"/>
        </w:r>
        <w:r>
          <w:t>37</w:t>
        </w:r>
        <w:r>
          <w:fldChar w:fldCharType="end"/>
        </w:r>
      </w:hyperlink>
    </w:p>
    <w:p>
      <w:pPr>
        <w:pStyle w:val="TOC4"/>
        <w:rPr>
          <w:rFonts w:asciiTheme="minorHAnsi" w:hAnsiTheme="minorHAnsi"/>
          <w:noProof/>
          <w:sz w:val="22"/>
        </w:rPr>
      </w:pPr>
      <w:hyperlink w:anchor="_Toc256000061" w:history="1">
        <w:r w:rsidRPr="00B1211D">
          <w:rPr>
            <w:rStyle w:val="Hyperlink"/>
          </w:rPr>
          <w:t>Rights</w:t>
        </w:r>
        <w:r>
          <w:tab/>
        </w:r>
        <w:r>
          <w:fldChar w:fldCharType="begin"/>
        </w:r>
        <w:r>
          <w:instrText xml:space="preserve"> PAGEREF _Toc256000061 \h </w:instrText>
        </w:r>
        <w:r>
          <w:fldChar w:fldCharType="separate"/>
        </w:r>
        <w:r>
          <w:t>37</w:t>
        </w:r>
        <w:r>
          <w:fldChar w:fldCharType="end"/>
        </w:r>
      </w:hyperlink>
    </w:p>
    <w:p>
      <w:pPr>
        <w:pStyle w:val="TOC5"/>
        <w:rPr>
          <w:rFonts w:asciiTheme="minorHAnsi" w:hAnsiTheme="minorHAnsi"/>
          <w:noProof/>
          <w:sz w:val="22"/>
        </w:rPr>
      </w:pPr>
      <w:hyperlink w:anchor="_Toc256000062"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2 \h </w:instrText>
        </w:r>
        <w:r>
          <w:fldChar w:fldCharType="separate"/>
        </w:r>
        <w:r>
          <w:t>37</w:t>
        </w:r>
        <w:r>
          <w:fldChar w:fldCharType="end"/>
        </w:r>
      </w:hyperlink>
    </w:p>
    <w:p>
      <w:pPr>
        <w:pStyle w:val="TOC5"/>
        <w:rPr>
          <w:rFonts w:asciiTheme="minorHAnsi" w:hAnsiTheme="minorHAnsi"/>
          <w:noProof/>
          <w:sz w:val="22"/>
        </w:rPr>
      </w:pPr>
      <w:hyperlink w:anchor="_Toc256000063"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3 \h </w:instrText>
        </w:r>
        <w:r>
          <w:fldChar w:fldCharType="separate"/>
        </w:r>
        <w:r>
          <w:t>39</w:t>
        </w:r>
        <w:r>
          <w:fldChar w:fldCharType="end"/>
        </w:r>
      </w:hyperlink>
    </w:p>
    <w:p>
      <w:pPr>
        <w:pStyle w:val="TOC3"/>
        <w:rPr>
          <w:rFonts w:asciiTheme="minorHAnsi" w:hAnsiTheme="minorHAnsi"/>
          <w:noProof/>
          <w:sz w:val="22"/>
        </w:rPr>
      </w:pPr>
      <w:hyperlink w:anchor="_Toc256000064" w:history="1">
        <w:r>
          <w:rPr>
            <w:rStyle w:val="Hyperlink"/>
          </w:rPr>
          <w:t>Schedule 2</w:t>
        </w:r>
        <w:r>
          <w:tab/>
        </w:r>
        <w:r>
          <w:fldChar w:fldCharType="begin"/>
        </w:r>
        <w:r>
          <w:instrText xml:space="preserve"> PAGEREF _Toc256000064 \h </w:instrText>
        </w:r>
        <w:r>
          <w:fldChar w:fldCharType="separate"/>
        </w:r>
        <w:r>
          <w:t>41</w:t>
        </w:r>
        <w:r>
          <w:fldChar w:fldCharType="end"/>
        </w:r>
      </w:hyperlink>
    </w:p>
    <w:p>
      <w:pPr>
        <w:pStyle w:val="TOC4"/>
        <w:rPr>
          <w:rFonts w:asciiTheme="minorHAnsi" w:hAnsiTheme="minorHAnsi"/>
          <w:noProof/>
          <w:sz w:val="22"/>
        </w:rPr>
      </w:pPr>
      <w:hyperlink w:anchor="_Toc256000065" w:history="1">
        <w:r w:rsidRPr="00B1211D">
          <w:rPr>
            <w:rStyle w:val="Hyperlink"/>
          </w:rPr>
          <w:t>Rent review</w:t>
        </w:r>
        <w:r>
          <w:tab/>
        </w:r>
        <w:r>
          <w:fldChar w:fldCharType="begin"/>
        </w:r>
        <w:r>
          <w:instrText xml:space="preserve"> PAGEREF _Toc256000065 \h </w:instrText>
        </w:r>
        <w:r>
          <w:fldChar w:fldCharType="separate"/>
        </w:r>
        <w:r>
          <w:t>41</w:t>
        </w:r>
        <w:r>
          <w:fldChar w:fldCharType="end"/>
        </w:r>
      </w:hyperlink>
    </w:p>
    <w:p>
      <w:pPr>
        <w:pStyle w:val="TOC3"/>
        <w:rPr>
          <w:rFonts w:asciiTheme="minorHAnsi" w:hAnsiTheme="minorHAnsi"/>
          <w:noProof/>
          <w:sz w:val="22"/>
        </w:rPr>
      </w:pPr>
      <w:hyperlink w:anchor="_Toc256000066" w:history="1">
        <w:r>
          <w:rPr>
            <w:rStyle w:val="Hyperlink"/>
          </w:rPr>
          <w:t>Schedule 3</w:t>
        </w:r>
        <w:r>
          <w:tab/>
        </w:r>
        <w:r>
          <w:fldChar w:fldCharType="begin"/>
        </w:r>
        <w:r>
          <w:instrText xml:space="preserve"> PAGEREF _Toc256000066 \h </w:instrText>
        </w:r>
        <w:r>
          <w:fldChar w:fldCharType="separate"/>
        </w:r>
        <w:r>
          <w:t>45</w:t>
        </w:r>
        <w:r>
          <w:fldChar w:fldCharType="end"/>
        </w:r>
      </w:hyperlink>
    </w:p>
    <w:p>
      <w:pPr>
        <w:pStyle w:val="TOC4"/>
        <w:rPr>
          <w:rFonts w:asciiTheme="minorHAnsi" w:hAnsiTheme="minorHAnsi"/>
          <w:noProof/>
          <w:sz w:val="22"/>
        </w:rPr>
      </w:pPr>
      <w:hyperlink w:anchor="_Toc256000067" w:history="1">
        <w:r w:rsidRPr="00B1211D">
          <w:rPr>
            <w:rStyle w:val="Hyperlink"/>
          </w:rPr>
          <w:t>Services and Service Charge</w:t>
        </w:r>
        <w:r>
          <w:tab/>
        </w:r>
        <w:r>
          <w:fldChar w:fldCharType="begin"/>
        </w:r>
        <w:r>
          <w:instrText xml:space="preserve"> PAGEREF _Toc256000067 \h </w:instrText>
        </w:r>
        <w:r>
          <w:fldChar w:fldCharType="separate"/>
        </w:r>
        <w:r>
          <w:t>45</w:t>
        </w:r>
        <w:r>
          <w:fldChar w:fldCharType="end"/>
        </w:r>
      </w:hyperlink>
    </w:p>
    <w:p>
      <w:pPr>
        <w:pStyle w:val="TOC5"/>
        <w:rPr>
          <w:rFonts w:asciiTheme="minorHAnsi" w:hAnsiTheme="minorHAnsi"/>
          <w:noProof/>
          <w:sz w:val="22"/>
        </w:rPr>
      </w:pPr>
      <w:hyperlink w:anchor="_Toc256000068"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8 \h </w:instrText>
        </w:r>
        <w:r>
          <w:fldChar w:fldCharType="separate"/>
        </w:r>
        <w:r>
          <w:t>45</w:t>
        </w:r>
        <w:r>
          <w:fldChar w:fldCharType="end"/>
        </w:r>
      </w:hyperlink>
    </w:p>
    <w:p>
      <w:pPr>
        <w:pStyle w:val="TOC5"/>
        <w:rPr>
          <w:rFonts w:asciiTheme="minorHAnsi" w:hAnsiTheme="minorHAnsi"/>
          <w:noProof/>
          <w:sz w:val="22"/>
        </w:rPr>
      </w:pPr>
      <w:hyperlink w:anchor="_Toc256000069"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9 \h </w:instrText>
        </w:r>
        <w:r>
          <w:fldChar w:fldCharType="separate"/>
        </w:r>
        <w:r>
          <w:t>47</w:t>
        </w:r>
        <w:r>
          <w:fldChar w:fldCharType="end"/>
        </w:r>
      </w:hyperlink>
    </w:p>
    <w:p>
      <w:pPr>
        <w:pStyle w:val="TOC5"/>
        <w:rPr>
          <w:rFonts w:asciiTheme="minorHAnsi" w:hAnsiTheme="minorHAnsi"/>
          <w:noProof/>
          <w:sz w:val="22"/>
        </w:rPr>
      </w:pPr>
      <w:hyperlink w:anchor="_Toc256000070" w:history="1">
        <w:r>
          <w:rPr>
            <w:rStyle w:val="Hyperlink"/>
          </w:rPr>
          <w:t>Part 3</w:t>
        </w:r>
        <w:r>
          <w:rPr>
            <w:rStyle w:val="Hyperlink"/>
          </w:rPr>
          <w:t xml:space="preserve"> </w:t>
        </w:r>
        <w:r w:rsidRPr="00B1211D">
          <w:rPr>
            <w:rStyle w:val="Hyperlink"/>
          </w:rPr>
          <w:t>: Centre Services</w:t>
        </w:r>
        <w:r>
          <w:tab/>
        </w:r>
        <w:r>
          <w:fldChar w:fldCharType="begin"/>
        </w:r>
        <w:r>
          <w:instrText xml:space="preserve"> PAGEREF _Toc256000070 \h </w:instrText>
        </w:r>
        <w:r>
          <w:fldChar w:fldCharType="separate"/>
        </w:r>
        <w:r>
          <w:t>48</w:t>
        </w:r>
        <w:r>
          <w:fldChar w:fldCharType="end"/>
        </w:r>
      </w:hyperlink>
    </w:p>
    <w:p>
      <w:pPr>
        <w:pStyle w:val="TOC5"/>
        <w:rPr>
          <w:rFonts w:asciiTheme="minorHAnsi" w:hAnsiTheme="minorHAnsi"/>
          <w:noProof/>
          <w:sz w:val="22"/>
        </w:rPr>
      </w:pPr>
      <w:hyperlink w:anchor="_Toc256000071"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71 \h </w:instrText>
        </w:r>
        <w:r>
          <w:fldChar w:fldCharType="separate"/>
        </w:r>
        <w:r>
          <w:t>49</w:t>
        </w:r>
        <w:r>
          <w:fldChar w:fldCharType="end"/>
        </w:r>
      </w:hyperlink>
    </w:p>
    <w:p>
      <w:pPr>
        <w:pStyle w:val="TOC5"/>
        <w:rPr>
          <w:rFonts w:asciiTheme="minorHAnsi" w:hAnsiTheme="minorHAnsi"/>
          <w:noProof/>
          <w:sz w:val="22"/>
        </w:rPr>
      </w:pPr>
      <w:hyperlink w:anchor="_Toc256000072"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72 \h </w:instrText>
        </w:r>
        <w:r>
          <w:fldChar w:fldCharType="separate"/>
        </w:r>
        <w:r>
          <w:t>50</w:t>
        </w:r>
        <w:r>
          <w:fldChar w:fldCharType="end"/>
        </w:r>
      </w:hyperlink>
    </w:p>
    <w:p>
      <w:pPr>
        <w:pStyle w:val="TOC5"/>
        <w:rPr>
          <w:rFonts w:asciiTheme="minorHAnsi" w:hAnsiTheme="minorHAnsi"/>
          <w:noProof/>
          <w:sz w:val="22"/>
        </w:rPr>
      </w:pPr>
      <w:hyperlink w:anchor="_Toc256000073" w:history="1">
        <w:r>
          <w:rPr>
            <w:rStyle w:val="Hyperlink"/>
          </w:rPr>
          <w:t>Part 6</w:t>
        </w:r>
        <w:r>
          <w:rPr>
            <w:rStyle w:val="Hyperlink"/>
          </w:rPr>
          <w:t xml:space="preserve"> </w:t>
        </w:r>
        <w:r w:rsidRPr="00B1211D" w:rsidR="00945C4C">
          <w:rPr>
            <w:rStyle w:val="Hyperlink"/>
          </w:rPr>
          <w:t xml:space="preserve">: </w:t>
        </w:r>
        <w:r w:rsidRPr="00B1211D">
          <w:rPr>
            <w:rStyle w:val="Hyperlink"/>
          </w:rPr>
          <w:t>Weighting</w:t>
        </w:r>
        <w:r>
          <w:tab/>
        </w:r>
        <w:r>
          <w:fldChar w:fldCharType="begin"/>
        </w:r>
        <w:r>
          <w:instrText xml:space="preserve"> PAGEREF _Toc256000073 \h </w:instrText>
        </w:r>
        <w:r>
          <w:fldChar w:fldCharType="separate"/>
        </w:r>
        <w:r>
          <w:t>51</w:t>
        </w:r>
        <w:r>
          <w:fldChar w:fldCharType="end"/>
        </w:r>
      </w:hyperlink>
    </w:p>
    <w:p>
      <w:pPr>
        <w:pStyle w:val="TOC3"/>
        <w:rPr>
          <w:rFonts w:asciiTheme="minorHAnsi" w:hAnsiTheme="minorHAnsi"/>
          <w:noProof/>
          <w:sz w:val="22"/>
        </w:rPr>
      </w:pPr>
      <w:hyperlink w:anchor="_Toc256000074" w:history="1">
        <w:r>
          <w:rPr>
            <w:rStyle w:val="Hyperlink"/>
          </w:rPr>
          <w:t>Schedule 4</w:t>
        </w:r>
        <w:r>
          <w:tab/>
        </w:r>
        <w:r>
          <w:fldChar w:fldCharType="begin"/>
        </w:r>
        <w:r>
          <w:instrText xml:space="preserve"> PAGEREF _Toc256000074 \h </w:instrText>
        </w:r>
        <w:r>
          <w:fldChar w:fldCharType="separate"/>
        </w:r>
        <w:r>
          <w:t>52</w:t>
        </w:r>
        <w:r>
          <w:fldChar w:fldCharType="end"/>
        </w:r>
      </w:hyperlink>
    </w:p>
    <w:p>
      <w:pPr>
        <w:pStyle w:val="TOC4"/>
        <w:rPr>
          <w:rFonts w:asciiTheme="minorHAnsi" w:hAnsiTheme="minorHAnsi"/>
          <w:noProof/>
          <w:sz w:val="22"/>
        </w:rPr>
      </w:pPr>
      <w:hyperlink w:anchor="_Toc256000075" w:history="1">
        <w:r w:rsidRPr="00B1211D">
          <w:rPr>
            <w:rStyle w:val="Hyperlink"/>
          </w:rPr>
          <w:t>Insurance and Damage Provisions</w:t>
        </w:r>
        <w:r>
          <w:tab/>
        </w:r>
        <w:r>
          <w:fldChar w:fldCharType="begin"/>
        </w:r>
        <w:r>
          <w:instrText xml:space="preserve"> PAGEREF _Toc256000075 \h </w:instrText>
        </w:r>
        <w:r>
          <w:fldChar w:fldCharType="separate"/>
        </w:r>
        <w:r>
          <w:t>52</w:t>
        </w:r>
        <w:r>
          <w:fldChar w:fldCharType="end"/>
        </w:r>
      </w:hyperlink>
    </w:p>
    <w:p>
      <w:pPr>
        <w:pStyle w:val="TOC3"/>
        <w:rPr>
          <w:rFonts w:asciiTheme="minorHAnsi" w:hAnsiTheme="minorHAnsi"/>
          <w:noProof/>
          <w:sz w:val="22"/>
        </w:rPr>
      </w:pPr>
      <w:hyperlink w:anchor="_Toc256000076" w:history="1">
        <w:r>
          <w:rPr>
            <w:rStyle w:val="Hyperlink"/>
          </w:rPr>
          <w:t>Schedule 5</w:t>
        </w:r>
        <w:r>
          <w:tab/>
        </w:r>
        <w:r>
          <w:fldChar w:fldCharType="begin"/>
        </w:r>
        <w:r>
          <w:instrText xml:space="preserve"> PAGEREF _Toc256000076 \h </w:instrText>
        </w:r>
        <w:r>
          <w:fldChar w:fldCharType="separate"/>
        </w:r>
        <w:r>
          <w:t>55</w:t>
        </w:r>
        <w:r>
          <w:fldChar w:fldCharType="end"/>
        </w:r>
      </w:hyperlink>
    </w:p>
    <w:p>
      <w:pPr>
        <w:pStyle w:val="TOC4"/>
        <w:rPr>
          <w:rFonts w:asciiTheme="minorHAnsi" w:hAnsiTheme="minorHAnsi"/>
          <w:noProof/>
          <w:sz w:val="22"/>
        </w:rPr>
      </w:pPr>
      <w:hyperlink w:anchor="_Toc256000077" w:history="1">
        <w:r w:rsidRPr="00B1211D">
          <w:rPr>
            <w:rStyle w:val="Hyperlink"/>
          </w:rPr>
          <w:t>Title Matters</w:t>
        </w:r>
        <w:r>
          <w:tab/>
        </w:r>
        <w:r>
          <w:fldChar w:fldCharType="begin"/>
        </w:r>
        <w:r>
          <w:instrText xml:space="preserve"> PAGEREF _Toc256000077 \h </w:instrText>
        </w:r>
        <w:r>
          <w:fldChar w:fldCharType="separate"/>
        </w:r>
        <w:r>
          <w:t>55</w:t>
        </w:r>
        <w:r>
          <w:fldChar w:fldCharType="end"/>
        </w:r>
      </w:hyperlink>
    </w:p>
    <w:p>
      <w:pPr>
        <w:pStyle w:val="TOC3"/>
        <w:rPr>
          <w:rFonts w:asciiTheme="minorHAnsi" w:hAnsiTheme="minorHAnsi"/>
          <w:noProof/>
          <w:sz w:val="22"/>
        </w:rPr>
      </w:pPr>
      <w:hyperlink w:anchor="_Toc256000078" w:history="1">
        <w:r>
          <w:rPr>
            <w:rStyle w:val="Hyperlink"/>
          </w:rPr>
          <w:t>Schedule 6</w:t>
        </w:r>
        <w:r>
          <w:tab/>
        </w:r>
        <w:r>
          <w:fldChar w:fldCharType="begin"/>
        </w:r>
        <w:r>
          <w:instrText xml:space="preserve"> PAGEREF _Toc256000078 \h </w:instrText>
        </w:r>
        <w:r>
          <w:fldChar w:fldCharType="separate"/>
        </w:r>
        <w:r>
          <w:t>56</w:t>
        </w:r>
        <w:r>
          <w:fldChar w:fldCharType="end"/>
        </w:r>
      </w:hyperlink>
    </w:p>
    <w:p>
      <w:pPr>
        <w:pStyle w:val="TOC4"/>
        <w:rPr>
          <w:rFonts w:asciiTheme="minorHAnsi" w:hAnsiTheme="minorHAnsi"/>
          <w:noProof/>
          <w:sz w:val="22"/>
        </w:rPr>
      </w:pPr>
      <w:hyperlink w:anchor="_Toc256000079" w:history="1">
        <w:r w:rsidRPr="00B1211D">
          <w:rPr>
            <w:rStyle w:val="Hyperlink"/>
          </w:rPr>
          <w:t>Works</w:t>
        </w:r>
        <w:r>
          <w:tab/>
        </w:r>
        <w:r>
          <w:fldChar w:fldCharType="begin"/>
        </w:r>
        <w:r>
          <w:instrText xml:space="preserve"> PAGEREF _Toc256000079 \h </w:instrText>
        </w:r>
        <w:r>
          <w:fldChar w:fldCharType="separate"/>
        </w:r>
        <w:r>
          <w:t>56</w:t>
        </w:r>
        <w:r>
          <w:fldChar w:fldCharType="end"/>
        </w:r>
      </w:hyperlink>
    </w:p>
    <w:p>
      <w:pPr>
        <w:pStyle w:val="TOC3"/>
        <w:rPr>
          <w:rFonts w:asciiTheme="minorHAnsi" w:hAnsiTheme="minorHAnsi"/>
          <w:noProof/>
          <w:sz w:val="22"/>
        </w:rPr>
      </w:pPr>
      <w:hyperlink w:anchor="_Toc256000080" w:history="1">
        <w:r>
          <w:rPr>
            <w:rStyle w:val="Hyperlink"/>
          </w:rPr>
          <w:t>Schedule 7</w:t>
        </w:r>
        <w:r>
          <w:tab/>
        </w:r>
        <w:r>
          <w:fldChar w:fldCharType="begin"/>
        </w:r>
        <w:r>
          <w:instrText xml:space="preserve"> PAGEREF _Toc256000080 \h </w:instrText>
        </w:r>
        <w:r>
          <w:fldChar w:fldCharType="separate"/>
        </w:r>
        <w:r>
          <w:t>59</w:t>
        </w:r>
        <w:r>
          <w:fldChar w:fldCharType="end"/>
        </w:r>
      </w:hyperlink>
    </w:p>
    <w:p>
      <w:pPr>
        <w:pStyle w:val="TOC4"/>
        <w:rPr>
          <w:rFonts w:asciiTheme="minorHAnsi" w:hAnsiTheme="minorHAnsi"/>
          <w:noProof/>
          <w:sz w:val="22"/>
        </w:rPr>
      </w:pPr>
      <w:hyperlink w:anchor="_Toc256000081" w:history="1">
        <w:r w:rsidRPr="00B1211D">
          <w:rPr>
            <w:rStyle w:val="Hyperlink"/>
          </w:rPr>
          <w:t>Sustainability</w:t>
        </w:r>
        <w:r>
          <w:tab/>
        </w:r>
        <w:r>
          <w:fldChar w:fldCharType="begin"/>
        </w:r>
        <w:r>
          <w:instrText xml:space="preserve"> PAGEREF _Toc256000081 \h </w:instrText>
        </w:r>
        <w:r>
          <w:fldChar w:fldCharType="separate"/>
        </w:r>
        <w:r>
          <w:t>59</w:t>
        </w:r>
        <w:r>
          <w:fldChar w:fldCharType="end"/>
        </w:r>
      </w:hyperlink>
    </w:p>
    <w:p>
      <w:pPr>
        <w:pStyle w:val="TOC3"/>
        <w:rPr>
          <w:rFonts w:asciiTheme="minorHAnsi" w:hAnsiTheme="minorHAnsi"/>
          <w:noProof/>
          <w:sz w:val="22"/>
        </w:rPr>
      </w:pPr>
      <w:hyperlink w:anchor="_Toc256000082" w:history="1">
        <w:r>
          <w:rPr>
            <w:rStyle w:val="Hyperlink"/>
          </w:rPr>
          <w:t>Schedule 8</w:t>
        </w:r>
        <w:r>
          <w:tab/>
        </w:r>
        <w:r>
          <w:fldChar w:fldCharType="begin"/>
        </w:r>
        <w:r>
          <w:instrText xml:space="preserve"> PAGEREF _Toc256000082 \h </w:instrText>
        </w:r>
        <w:r>
          <w:fldChar w:fldCharType="separate"/>
        </w:r>
        <w:r>
          <w:t>61</w:t>
        </w:r>
        <w:r>
          <w:fldChar w:fldCharType="end"/>
        </w:r>
      </w:hyperlink>
    </w:p>
    <w:p>
      <w:pPr>
        <w:pStyle w:val="TOC4"/>
        <w:rPr>
          <w:rFonts w:asciiTheme="minorHAnsi" w:hAnsiTheme="minorHAnsi"/>
          <w:noProof/>
          <w:sz w:val="22"/>
        </w:rPr>
      </w:pPr>
      <w:hyperlink w:anchor="_Toc256000083" w:history="1">
        <w:r w:rsidRPr="00B1211D">
          <w:rPr>
            <w:rStyle w:val="Hyperlink"/>
          </w:rPr>
          <w:t>Underletting</w:t>
        </w:r>
        <w:r>
          <w:tab/>
        </w:r>
        <w:r>
          <w:fldChar w:fldCharType="begin"/>
        </w:r>
        <w:r>
          <w:instrText xml:space="preserve"> PAGEREF _Toc256000083 \h </w:instrText>
        </w:r>
        <w:r>
          <w:fldChar w:fldCharType="separate"/>
        </w:r>
        <w:r>
          <w:t>61</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6"/>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7"/>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8"/>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9"/>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10"/>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Centre</w:t>
      </w:r>
      <w:r w:rsidRPr="00B1211D">
        <w:t xml:space="preserve"> at any time during the Term;</w:t>
      </w:r>
    </w:p>
    <w:p w:rsidR="00DA1639" w:rsidRPr="00B1211D" w:rsidP="009A0B39">
      <w:pPr>
        <w:pStyle w:val="SHNormal"/>
        <w:keepNext/>
      </w:pPr>
      <w:r w:rsidRPr="00B1211D" w:rsidR="00722814">
        <w:rPr>
          <w:b/>
        </w:rPr>
        <w:t>“</w:t>
      </w:r>
      <w:r w:rsidRPr="00B1211D">
        <w:rPr>
          <w:b/>
        </w:rPr>
        <w:t>Centre</w:t>
      </w:r>
      <w:r w:rsidRPr="00B1211D" w:rsidR="00722814">
        <w:rPr>
          <w:b/>
        </w:rPr>
        <w:t>”</w:t>
      </w:r>
    </w:p>
    <w:p w:rsidR="00DA1639" w:rsidRPr="00B1211D" w:rsidP="00E34B10">
      <w:pPr>
        <w:pStyle w:val="SHDefinitiona"/>
        <w:numPr>
          <w:ilvl w:val="0"/>
          <w:numId w:val="16"/>
        </w:numPr>
      </w:pPr>
      <w:r w:rsidRPr="00B1211D">
        <w:t xml:space="preserve">for the purposes of the rights granted and reserved by this Lease </w:t>
      </w:r>
      <w:r>
        <w:t>[</w:t>
      </w:r>
      <w:r w:rsidRPr="00B1211D">
        <w:t>, any restrictive covenants given by the Landlord</w:t>
      </w:r>
      <w:r>
        <w:t>]</w:t>
      </w:r>
      <w:r>
        <w:rPr>
          <w:rStyle w:val="FootnoteReference"/>
        </w:rPr>
        <w:footnoteReference w:id="11"/>
      </w:r>
      <w:r w:rsidRPr="00B1211D">
        <w:t xml:space="preserve"> and their registration at HM Land Registry, the shopping centre known as </w:t>
      </w:r>
      <w:r>
        <w:t>[</w:t>
      </w:r>
      <w:r w:rsidRPr="00B1211D">
        <w:t>CENTRE DESCRIPTION</w:t>
      </w:r>
      <w:r>
        <w:t>]</w:t>
      </w:r>
      <w:r w:rsidRPr="00B1211D">
        <w:t xml:space="preserve"> shown edged blu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shopping centr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2"/>
      </w:r>
    </w:p>
    <w:p w:rsidR="00DA1639" w:rsidRPr="00B1211D" w:rsidP="00984F4F">
      <w:pPr>
        <w:pStyle w:val="SHDefinitioni"/>
      </w:pPr>
      <w:r w:rsidRPr="00B1211D">
        <w:t>excluding any land or buildings that the Landlord removes from it;</w:t>
      </w:r>
      <w:r>
        <w:rPr>
          <w:rStyle w:val="FootnoteReference"/>
        </w:rPr>
        <w:footnoteReference w:id="13"/>
      </w:r>
    </w:p>
    <w:p w:rsidR="00DA1639" w:rsidRPr="00B1211D" w:rsidP="009A0B39">
      <w:pPr>
        <w:pStyle w:val="SHNormal"/>
        <w:keepNext/>
      </w:pPr>
      <w:r>
        <w:t>[</w:t>
      </w:r>
      <w:r w:rsidRPr="00B1211D" w:rsidR="00722814">
        <w:rPr>
          <w:b/>
        </w:rPr>
        <w:t>“</w:t>
      </w:r>
      <w:r w:rsidRPr="00B1211D">
        <w:rPr>
          <w:b/>
        </w:rPr>
        <w:t>Centre Contribution</w:t>
      </w:r>
      <w:r w:rsidRPr="00B1211D" w:rsidR="00722814">
        <w:rPr>
          <w:b/>
        </w:rPr>
        <w:t>”</w:t>
      </w:r>
      <w:r>
        <w:rPr>
          <w:rStyle w:val="FootnoteReference"/>
        </w:rPr>
        <w:footnoteReference w:id="14"/>
      </w:r>
    </w:p>
    <w:p w:rsidR="00DA1639" w:rsidRPr="00B1211D" w:rsidP="00984F4F">
      <w:pPr>
        <w:pStyle w:val="SHParagraph1"/>
      </w:pPr>
      <w:r w:rsidRPr="00B1211D">
        <w:t>the aggregate in each Accounting Period of:</w:t>
      </w:r>
      <w:r>
        <w:rPr>
          <w:rStyle w:val="FootnoteReference"/>
        </w:rPr>
        <w:footnoteReference w:id="15"/>
      </w:r>
    </w:p>
    <w:p w:rsidR="00DA1639" w:rsidRPr="00B1211D" w:rsidP="00E34B10">
      <w:pPr>
        <w:pStyle w:val="SHDefinitiona"/>
        <w:numPr>
          <w:ilvl w:val="0"/>
          <w:numId w:val="17"/>
        </w:numPr>
      </w:pPr>
      <w:r>
        <w:t>[</w:t>
      </w:r>
      <w:r w:rsidRPr="00B1211D">
        <w:t>50</w:t>
      </w:r>
      <w:r>
        <w:t>]</w:t>
      </w:r>
      <w:r w:rsidRPr="00B1211D">
        <w:t>% of the costs of promoting and advertising the Centre and staging activities and exhibitions within the Centre as detailed in</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6032 \n \h </w:instrText>
      </w:r>
      <w:r w:rsidRPr="00B1211D">
        <w:rPr>
          <w:b/>
          <w:bCs/>
        </w:rPr>
        <w:fldChar w:fldCharType="separate"/>
      </w:r>
      <w:r w:rsidRPr="00B1211D">
        <w:rPr>
          <w:b/>
          <w:bCs/>
        </w:rPr>
        <w:t>9</w:t>
      </w:r>
      <w:r w:rsidRPr="00B1211D">
        <w:rPr>
          <w:b/>
          <w:bCs/>
        </w:rPr>
        <w:fldChar w:fldCharType="end"/>
      </w:r>
      <w:r w:rsidRPr="00B1211D">
        <w:t xml:space="preserve"> </w:t>
      </w:r>
      <w:r w:rsidRPr="00B1211D">
        <w:rPr>
          <w:b/>
        </w:rPr>
        <w:t xml:space="preserve">of </w:t>
      </w:r>
      <w:r w:rsidRPr="00B1211D" w:rsidR="00722814">
        <w:rPr>
          <w:b/>
        </w:rPr>
        <w:fldChar w:fldCharType="begin"/>
      </w:r>
      <w:r w:rsidRPr="00B1211D" w:rsidR="00722814">
        <w:rPr>
          <w:b/>
        </w:rPr>
        <w:instrText xml:space="preserve"> REF _Ref521408759 \n \h </w:instrText>
      </w:r>
      <w:r w:rsidRPr="00B1211D" w:rsidR="00722814">
        <w:rPr>
          <w:b/>
        </w:rPr>
        <w:fldChar w:fldCharType="separate"/>
      </w:r>
      <w:r w:rsidRPr="00B1211D" w:rsidR="00722814">
        <w:rPr>
          <w:b/>
        </w:rPr>
        <w:t>Part 4</w:t>
      </w:r>
      <w:r w:rsidRPr="00B1211D" w:rsidR="00722814">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54E60">
        <w:t>; </w:t>
      </w:r>
      <w:r>
        <w:t>[</w:t>
      </w:r>
      <w:r w:rsidRPr="00B1211D" w:rsidR="00D54E60">
        <w:t>and</w:t>
      </w:r>
      <w:r>
        <w:t>]</w:t>
      </w:r>
    </w:p>
    <w:p w:rsidR="00DA1639" w:rsidRPr="00B1211D" w:rsidP="00984F4F">
      <w:pPr>
        <w:pStyle w:val="SHDefinitiona"/>
      </w:pPr>
      <w:r>
        <w:t>[</w:t>
      </w:r>
      <w:r w:rsidRPr="00B1211D">
        <w:t xml:space="preserve">a fair proportion of any after-tax income received by the Landlord in respect of the use of any Car Park, subject to that proportion not exceeding the aggregate of any Service Costs attributable to </w:t>
      </w:r>
      <w:r w:rsidR="00EA6BB3">
        <w:t>that</w:t>
      </w:r>
      <w:r w:rsidRPr="00B1211D">
        <w:t xml:space="preserve"> Car Park</w:t>
      </w:r>
      <w:r w:rsidRPr="00B1211D" w:rsidR="00D54E60">
        <w:t>; and</w:t>
      </w:r>
      <w:r>
        <w:rPr>
          <w:rStyle w:val="FootnoteReference"/>
        </w:rPr>
        <w:footnoteReference w:id="16"/>
      </w:r>
      <w:r>
        <w:t>]</w:t>
      </w:r>
    </w:p>
    <w:p w:rsidR="00DA1639" w:rsidRPr="00B1211D" w:rsidP="00984F4F">
      <w:pPr>
        <w:pStyle w:val="SHDefinitiona"/>
      </w:pPr>
      <w:r w:rsidRPr="00B1211D">
        <w:t xml:space="preserve">a fair proportion of any after-tax income received by the Landlord in respect of the use of the Common </w:t>
      </w:r>
      <w:r w:rsidRPr="00B1211D" w:rsidR="00D54E60">
        <w:t>Parts </w:t>
      </w:r>
      <w:r>
        <w:t>[</w:t>
      </w:r>
      <w:r w:rsidRPr="00B1211D">
        <w:t>(other than any Car Park)</w:t>
      </w:r>
      <w:r>
        <w:t>]</w:t>
      </w:r>
      <w:r w:rsidRPr="00B1211D">
        <w:t>, subject to that proportion not exceeding the aggregate of any Service Costs attributable to the generation of that income;</w:t>
      </w:r>
      <w:r>
        <w:t>]</w:t>
      </w:r>
    </w:p>
    <w:p w:rsidR="00DA1639" w:rsidRPr="00B1211D" w:rsidP="009A0B39">
      <w:pPr>
        <w:pStyle w:val="SHNormal"/>
        <w:keepNext/>
      </w:pPr>
      <w:r>
        <w:t>[</w:t>
      </w:r>
      <w:r w:rsidRPr="00B1211D" w:rsidR="00722814">
        <w:rPr>
          <w:b/>
        </w:rPr>
        <w:t>“</w:t>
      </w:r>
      <w:r w:rsidRPr="00B1211D">
        <w:rPr>
          <w:b/>
        </w:rPr>
        <w:t>Centre Management Systems</w:t>
      </w:r>
      <w:r w:rsidRPr="00B1211D" w:rsidR="00722814">
        <w:rPr>
          <w:b/>
        </w:rPr>
        <w:t>”</w:t>
      </w:r>
    </w:p>
    <w:p w:rsidR="00DA1639" w:rsidRPr="00B1211D" w:rsidP="00984F4F">
      <w:pPr>
        <w:pStyle w:val="SHParagraph1"/>
      </w:pPr>
      <w:r w:rsidRPr="00B1211D">
        <w:t>all or any of the following used within or serving the Centre that do not exclusively serve any Lettable Unit:</w:t>
      </w:r>
      <w:r>
        <w:rPr>
          <w:rStyle w:val="FootnoteReference"/>
        </w:rPr>
        <w:footnoteReference w:id="17"/>
      </w:r>
    </w:p>
    <w:p w:rsidR="00DA1639" w:rsidRPr="00B1211D" w:rsidP="00E34B10">
      <w:pPr>
        <w:pStyle w:val="SHDefinitiona"/>
        <w:numPr>
          <w:ilvl w:val="0"/>
          <w:numId w:val="18"/>
        </w:numPr>
      </w:pPr>
      <w:r w:rsidRPr="00B1211D">
        <w:t>lighting systems;</w:t>
      </w:r>
    </w:p>
    <w:p w:rsidR="00DA1639" w:rsidRPr="00B1211D" w:rsidP="00984F4F">
      <w:pPr>
        <w:pStyle w:val="SHDefinitiona"/>
      </w:pPr>
      <w:r w:rsidRPr="00B1211D">
        <w:t>security, CCTV and alarm systems;</w:t>
      </w:r>
    </w:p>
    <w:p w:rsidR="00DA1639" w:rsidRPr="00B1211D" w:rsidP="00984F4F">
      <w:pPr>
        <w:pStyle w:val="SHDefinitiona"/>
      </w:pPr>
      <w:r w:rsidRPr="00B1211D">
        <w:t>access control systems;</w:t>
      </w:r>
    </w:p>
    <w:p w:rsidR="00DA1639" w:rsidRPr="00B1211D" w:rsidP="00984F4F">
      <w:pPr>
        <w:pStyle w:val="SHDefinitiona"/>
      </w:pPr>
      <w:r w:rsidRPr="00B1211D">
        <w:t>traffic control systems;</w:t>
      </w:r>
    </w:p>
    <w:p w:rsidR="00DA1639" w:rsidRPr="00B1211D" w:rsidP="00984F4F">
      <w:pPr>
        <w:pStyle w:val="SHDefinitiona"/>
      </w:pPr>
      <w:r w:rsidRPr="00B1211D">
        <w:t>audio and audio-visual systems;</w:t>
      </w:r>
    </w:p>
    <w:p w:rsidR="00DA1639" w:rsidRPr="00B1211D" w:rsidP="00984F4F">
      <w:pPr>
        <w:pStyle w:val="SHDefinitiona"/>
      </w:pPr>
      <w:r w:rsidRPr="00B1211D">
        <w:t>wireless, phone, data transmission and other telecommunications systems;</w:t>
      </w:r>
    </w:p>
    <w:p w:rsidR="00DA1639" w:rsidRPr="00B1211D" w:rsidP="00984F4F">
      <w:pPr>
        <w:pStyle w:val="SHDefinitiona"/>
      </w:pPr>
      <w:r w:rsidRPr="00B1211D">
        <w:t>air ventilation and filtration;</w:t>
      </w:r>
    </w:p>
    <w:p w:rsidR="00DA1639" w:rsidRPr="00B1211D" w:rsidP="00984F4F">
      <w:pPr>
        <w:pStyle w:val="SHDefinitiona"/>
      </w:pPr>
      <w:r w:rsidRPr="00B1211D">
        <w:t>air-conditioning, heating and climate control systems;</w:t>
      </w:r>
    </w:p>
    <w:p w:rsidR="00DA1639" w:rsidRPr="00B1211D" w:rsidP="00984F4F">
      <w:pPr>
        <w:pStyle w:val="SHDefinitiona"/>
      </w:pPr>
      <w:r w:rsidRPr="00B1211D">
        <w:t>water heating, filtering and chilling systems;</w:t>
      </w:r>
    </w:p>
    <w:p w:rsidR="00DA1639" w:rsidRPr="00B1211D" w:rsidP="00984F4F">
      <w:pPr>
        <w:pStyle w:val="SHDefinitiona"/>
      </w:pPr>
      <w:r w:rsidRPr="00B1211D">
        <w:t>footfall monitoring systems;</w:t>
      </w:r>
    </w:p>
    <w:p w:rsidR="00DA1639" w:rsidRPr="00B1211D" w:rsidP="00984F4F">
      <w:pPr>
        <w:pStyle w:val="SHDefinitiona"/>
      </w:pPr>
      <w:r w:rsidRPr="00B1211D">
        <w:t>turnover monitoring systems;</w:t>
      </w:r>
    </w:p>
    <w:p w:rsidR="00DA1639" w:rsidP="00984F4F">
      <w:pPr>
        <w:pStyle w:val="SHDefinitiona"/>
      </w:pPr>
      <w:r w:rsidRPr="00B1211D">
        <w:t>fire detection, alarm and sprinkler systems;</w:t>
      </w:r>
    </w:p>
    <w:p w:rsidR="009311C1" w:rsidP="009311C1">
      <w:pPr>
        <w:pStyle w:val="SHDefinitiona"/>
      </w:pPr>
      <w:r>
        <w:t>lightning protection systems;</w:t>
      </w:r>
    </w:p>
    <w:p w:rsidR="009311C1" w:rsidP="009311C1">
      <w:pPr>
        <w:pStyle w:val="SHDefinitiona"/>
      </w:pPr>
      <w:r>
        <w:t>environmental performance measuring systems;</w:t>
      </w:r>
    </w:p>
    <w:p w:rsidR="009311C1" w:rsidP="009311C1">
      <w:pPr>
        <w:pStyle w:val="SHDefinitiona"/>
      </w:pPr>
      <w:r>
        <w:t>vehicle charging systems;</w:t>
      </w:r>
    </w:p>
    <w:p w:rsidR="009311C1" w:rsidP="009311C1">
      <w:pPr>
        <w:pStyle w:val="SHDefinitiona"/>
      </w:pPr>
      <w:r>
        <w:t>flood detection and protection systems; and</w:t>
      </w:r>
    </w:p>
    <w:p w:rsidR="009311C1" w:rsidRPr="00B1211D" w:rsidP="009311C1">
      <w:pPr>
        <w:pStyle w:val="SHDefinitiona"/>
      </w:pPr>
      <w:r>
        <w:t>waste management systems (including compactors),</w:t>
      </w:r>
    </w:p>
    <w:p w:rsidR="00DA1639" w:rsidRPr="00B1211D" w:rsidP="00984F4F">
      <w:pPr>
        <w:pStyle w:val="SHParagraph1"/>
      </w:pPr>
      <w:r w:rsidRPr="00B1211D">
        <w:t>and all control systems, plant, machinery, equipment, Supplies and Conducting Media used in connection with them;</w:t>
      </w:r>
      <w:r>
        <w:t>]</w:t>
      </w:r>
    </w:p>
    <w:p w:rsidR="00DA1639" w:rsidRPr="00B1211D" w:rsidP="009A0B39">
      <w:pPr>
        <w:pStyle w:val="SHNormal"/>
        <w:keepNext/>
      </w:pPr>
      <w:r w:rsidRPr="00B1211D" w:rsidR="00722814">
        <w:rPr>
          <w:b/>
        </w:rPr>
        <w:t>“</w:t>
      </w:r>
      <w:r w:rsidRPr="00B1211D">
        <w:rPr>
          <w:b/>
        </w:rPr>
        <w:t>Centre Open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DA1639" w:rsidRPr="00B1211D" w:rsidP="009A0B39">
      <w:pPr>
        <w:pStyle w:val="SHNormal"/>
        <w:keepNext/>
        <w:rPr>
          <w:b/>
        </w:rPr>
      </w:pPr>
      <w:r w:rsidRPr="00B1211D">
        <w:rPr>
          <w:b/>
        </w:rPr>
        <w:t>“</w:t>
      </w:r>
      <w:r w:rsidRPr="00B1211D">
        <w:rPr>
          <w:b/>
        </w:rPr>
        <w:t>Centre Services</w:t>
      </w:r>
      <w:r w:rsidRPr="00B1211D">
        <w:rPr>
          <w:b/>
        </w:rPr>
        <w:t>”</w:t>
      </w:r>
    </w:p>
    <w:p w:rsidR="00DA1639" w:rsidRPr="00B1211D" w:rsidP="00984F4F">
      <w:pPr>
        <w:pStyle w:val="SHParagraph2"/>
      </w:pPr>
      <w:r w:rsidRPr="00B1211D">
        <w:t xml:space="preserve">the services listed in </w:t>
      </w:r>
      <w:r w:rsidRPr="00B1211D" w:rsidR="0091220F">
        <w:rPr>
          <w:b/>
        </w:rPr>
        <w:fldChar w:fldCharType="begin"/>
      </w:r>
      <w:r w:rsidRPr="00B1211D" w:rsidR="0091220F">
        <w:rPr>
          <w:b/>
        </w:rPr>
        <w:instrText xml:space="preserve"> REF _Ref521408885 \n \h </w:instrText>
      </w:r>
      <w:r w:rsidRPr="00B1211D" w:rsidR="0091220F">
        <w:rPr>
          <w:b/>
        </w:rPr>
        <w:fldChar w:fldCharType="separate"/>
      </w:r>
      <w:r w:rsidRPr="00B1211D" w:rsidR="0091220F">
        <w:rPr>
          <w:b/>
        </w:rPr>
        <w:t>Part 3</w:t>
      </w:r>
      <w:r w:rsidRPr="00B1211D" w:rsidR="0091220F">
        <w:rPr>
          <w:b/>
        </w:rPr>
        <w:fldChar w:fldCharType="end"/>
      </w:r>
      <w:r w:rsidRPr="00B1211D">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Centre</w:t>
      </w:r>
      <w:r w:rsidRPr="00B1211D">
        <w:t xml:space="preserve"> (</w:t>
      </w:r>
      <w:r>
        <w:t>[</w:t>
      </w:r>
      <w:r w:rsidRPr="00B1211D">
        <w:t>including/excluding</w:t>
      </w:r>
      <w:r>
        <w:t>]</w:t>
      </w:r>
      <w:r>
        <w:rPr>
          <w:rStyle w:val="FootnoteReference"/>
        </w:rPr>
        <w:footnoteReference w:id="18"/>
      </w:r>
      <w:r w:rsidRPr="00B1211D">
        <w:t xml:space="preserve"> any Car Park)</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Centre</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customers of or </w:t>
      </w:r>
      <w:r w:rsidRPr="00B1211D">
        <w:t xml:space="preserve">visitors to the </w:t>
      </w:r>
      <w:r w:rsidRPr="00B1211D">
        <w:t>Centre</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 xml:space="preserve"> but not including any </w:t>
      </w:r>
      <w:r w:rsidR="00115FCD">
        <w:t>Supply Runs</w:t>
      </w:r>
      <w:r w:rsidRPr="00B1211D">
        <w:t xml:space="preserve"> or any other airspace through which the media run</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Centre</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19"/>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0"/>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Centr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Centre</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E34B10">
      <w:pPr>
        <w:pStyle w:val="SHDefinitiona"/>
        <w:numPr>
          <w:ilvl w:val="0"/>
          <w:numId w:val="29"/>
        </w:numPr>
      </w:pPr>
      <w:r w:rsidRPr="00B1211D">
        <w:t xml:space="preserve">the </w:t>
      </w:r>
      <w:r>
        <w:t>[</w:t>
      </w:r>
      <w:r w:rsidRPr="00B1211D">
        <w:t>non-food</w:t>
      </w:r>
      <w:r>
        <w:t>]</w:t>
      </w:r>
      <w:r>
        <w:t>[</w:t>
      </w:r>
      <w:r w:rsidRPr="00B1211D">
        <w:t>retail sale</w:t>
      </w:r>
      <w:r>
        <w:t>]</w:t>
      </w:r>
      <w:r w:rsidRPr="00B1211D">
        <w:t xml:space="preserve"> of </w:t>
      </w:r>
      <w:r>
        <w:t>[</w:t>
      </w:r>
      <w:r w:rsidRPr="00B1211D">
        <w:t>DESCRIPTION</w:t>
      </w:r>
      <w:r>
        <w:t>]</w:t>
      </w:r>
      <w:r w:rsidRPr="00B1211D" w:rsidR="00D54E60">
        <w:t>; or</w:t>
      </w:r>
    </w:p>
    <w:p w:rsidR="00DA1639" w:rsidRPr="00B1211D" w:rsidP="00984F4F">
      <w:pPr>
        <w:pStyle w:val="SHDefinitiona"/>
      </w:pPr>
      <w:r w:rsidRPr="00B1211D">
        <w:t xml:space="preserve">any other </w:t>
      </w:r>
      <w:r>
        <w:t>[</w:t>
      </w:r>
      <w:r w:rsidRPr="00B1211D">
        <w:t>non-food</w:t>
      </w:r>
      <w:r>
        <w:t>]</w:t>
      </w:r>
      <w:r>
        <w:t>[</w:t>
      </w:r>
      <w:r w:rsidRPr="00B1211D">
        <w:t>retail</w:t>
      </w:r>
      <w:r>
        <w:t>]</w:t>
      </w:r>
      <w:r w:rsidRPr="00B1211D">
        <w:t xml:space="preserve"> use</w:t>
      </w:r>
      <w:r w:rsidRPr="00B1211D" w:rsidR="00B36757">
        <w:t xml:space="preserve"> </w:t>
      </w:r>
      <w:r w:rsidRPr="00B1211D">
        <w:t>complying with the Landlord</w:t>
      </w:r>
      <w:r w:rsidRPr="00B1211D" w:rsidR="00722814">
        <w:t>’</w:t>
      </w:r>
      <w:r w:rsidRPr="00B1211D">
        <w:t>s retail and tenant mix policy and</w:t>
      </w:r>
      <w:r w:rsidRPr="00B1211D">
        <w:t xml:space="preserve"> within</w:t>
      </w:r>
      <w:r w:rsidR="00190F3C">
        <w:t xml:space="preserve"> </w:t>
      </w:r>
      <w:r>
        <w:t>[</w:t>
      </w:r>
      <w:r w:rsidRPr="00B1211D" w:rsidR="00E0088C">
        <w:t xml:space="preserve">Class </w:t>
      </w:r>
      <w:r>
        <w:t>[</w:t>
      </w:r>
      <w:r w:rsidR="00E0088C">
        <w:t>E(a)</w:t>
      </w:r>
      <w:r>
        <w:t>]</w:t>
      </w:r>
      <w:r w:rsidRPr="00B1211D" w:rsidR="00E0088C">
        <w:t xml:space="preserve"> </w:t>
      </w:r>
      <w:r>
        <w:t>[</w:t>
      </w:r>
      <w:r w:rsidR="00E0088C">
        <w:t>E(c)</w:t>
      </w:r>
      <w:r>
        <w:t>]</w:t>
      </w:r>
      <w:r w:rsidRPr="00B1211D" w:rsidR="00E0088C">
        <w:t xml:space="preserve"> </w:t>
      </w:r>
      <w:r w:rsidR="00E0088C">
        <w:t>in Part A of</w:t>
      </w:r>
      <w:r w:rsidRPr="00B1211D" w:rsidR="00E0088C">
        <w:t xml:space="preserve"> Schedule</w:t>
      </w:r>
      <w:r w:rsidRPr="00967AAC" w:rsidR="00E0088C">
        <w:t> 2</w:t>
      </w:r>
      <w:r>
        <w:rPr>
          <w:rStyle w:val="FootnoteReference"/>
        </w:rPr>
        <w:footnoteReference w:id="21"/>
      </w:r>
      <w:r>
        <w:t>]</w:t>
      </w:r>
      <w:r>
        <w:t>[</w:t>
      </w:r>
      <w:r w:rsidR="00190F3C">
        <w:t xml:space="preserve">Class </w:t>
      </w:r>
      <w:r>
        <w:t>[</w:t>
      </w:r>
      <w:r w:rsidR="00190F3C">
        <w:t>A1(a)</w:t>
      </w:r>
      <w:r>
        <w:t>]</w:t>
      </w:r>
      <w:r>
        <w:t>[</w:t>
      </w:r>
      <w:r w:rsidR="005D09F5">
        <w:t>A2</w:t>
      </w:r>
      <w:r>
        <w:t>]</w:t>
      </w:r>
      <w:r w:rsidR="00190F3C">
        <w:t xml:space="preserve"> of Schedule 1</w:t>
      </w:r>
      <w:r>
        <w:rPr>
          <w:rStyle w:val="FootnoteReference"/>
        </w:rPr>
        <w:footnoteReference w:id="22"/>
      </w:r>
      <w:r>
        <w:t>]</w:t>
      </w:r>
      <w:r w:rsidRPr="00967AAC" w:rsidR="00967AAC">
        <w:t xml:space="preserve"> </w:t>
      </w:r>
      <w:r w:rsidRPr="00B1211D">
        <w:t>to the Town and Country Planning (Use Classes) Order</w:t>
      </w:r>
      <w:r w:rsidRPr="00B1211D" w:rsidR="00D54E60">
        <w:t> 1</w:t>
      </w:r>
      <w:r w:rsidRPr="00B1211D">
        <w:t>98</w:t>
      </w:r>
      <w:r w:rsidRPr="00B1211D" w:rsidR="00D54E60">
        <w:t>7 </w:t>
      </w:r>
      <w:r w:rsidRPr="00B1211D">
        <w:t>as the Landlord may approve;</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23"/>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4"/>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Centre</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10.4</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w:t>
      </w:r>
      <w:r w:rsidRPr="00B1211D">
        <w:t>Centre</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0"/>
        </w:numPr>
      </w:pPr>
      <w:bookmarkStart w:id="5" w:name="_Ref499018483"/>
      <w:r w:rsidRPr="00B1211D">
        <w:t>including:</w:t>
      </w:r>
      <w:r>
        <w:rPr>
          <w:rStyle w:val="FootnoteReference"/>
        </w:rPr>
        <w:footnoteReference w:id="25"/>
      </w:r>
      <w:bookmarkEnd w:id="5"/>
    </w:p>
    <w:p w:rsidR="00DA1639" w:rsidRPr="00B1211D" w:rsidP="00984F4F">
      <w:pPr>
        <w:pStyle w:val="SHDefinitioni"/>
      </w:pPr>
      <w:r w:rsidRPr="00B1211D">
        <w:t>all plaster and other internal surfacing materials and finishes on the structural walls</w:t>
      </w:r>
      <w:r w:rsidRPr="00B1211D">
        <w:t>, floors and ceilings</w:t>
      </w:r>
      <w:r w:rsidRPr="00B1211D">
        <w:t xml:space="preserve"> of the Premises and on the other structural parts of the </w:t>
      </w:r>
      <w:r w:rsidRPr="00B1211D">
        <w:t>Centre</w:t>
      </w:r>
      <w:r w:rsidRPr="00B1211D">
        <w:t xml:space="preserve"> within or bounding the Premises;</w:t>
      </w:r>
    </w:p>
    <w:p w:rsidR="00DA1639" w:rsidRPr="00B1211D" w:rsidP="00984F4F">
      <w:pPr>
        <w:pStyle w:val="SHDefinitioni"/>
      </w:pPr>
      <w:bookmarkStart w:id="6" w:name="_Ref499018537"/>
      <w:r w:rsidRPr="00B1211D">
        <w:t>the shop front, fascia and all doors, windows and door and window frames;</w:t>
      </w:r>
      <w:bookmarkEnd w:id="6"/>
    </w:p>
    <w:p w:rsidR="00DA1639" w:rsidRPr="00B1211D" w:rsidP="00984F4F">
      <w:pPr>
        <w:pStyle w:val="SHDefinitioni"/>
      </w:pPr>
      <w:bookmarkStart w:id="7" w:name="_Ref503165826"/>
      <w:r w:rsidRPr="00B1211D">
        <w:t xml:space="preserve">the plaster and other internal surfacing </w:t>
      </w:r>
      <w:r w:rsidRPr="00B1211D" w:rsidR="00537746">
        <w:t xml:space="preserve">materials </w:t>
      </w:r>
      <w:r w:rsidRPr="00B1211D">
        <w:t>and finishes on any non-structural walls separating the Premises from any</w:t>
      </w:r>
      <w:r w:rsidRPr="00B1211D">
        <w:t xml:space="preserve"> Common Parts;</w:t>
      </w:r>
      <w:bookmarkEnd w:id="7"/>
    </w:p>
    <w:p w:rsidR="00DA1639" w:rsidRPr="00B1211D" w:rsidP="00984F4F">
      <w:pPr>
        <w:pStyle w:val="SHDefinitioni"/>
      </w:pPr>
      <w:r w:rsidRPr="00B1211D">
        <w:t>one half severed vertically of any non-structural walls separating the Premises from any adjoining Lettable Units;</w:t>
      </w:r>
    </w:p>
    <w:p w:rsidR="00DA1639" w:rsidRPr="00B1211D" w:rsidP="00984F4F">
      <w:pPr>
        <w:pStyle w:val="SHDefinitioni"/>
      </w:pPr>
      <w:r w:rsidRPr="00B1211D">
        <w:t>the entirety of any non-structural walls wholly within the Premises;</w:t>
      </w:r>
    </w:p>
    <w:p w:rsidR="00DA1639" w:rsidRPr="00B1211D" w:rsidP="00984F4F">
      <w:pPr>
        <w:pStyle w:val="SHDefinitioni"/>
      </w:pPr>
      <w:r w:rsidRPr="00B1211D">
        <w:t>all Conducting Media and landlord</w:t>
      </w:r>
      <w:r w:rsidRPr="00B1211D" w:rsidR="00722814">
        <w:t>’</w:t>
      </w:r>
      <w:r w:rsidRPr="00B1211D">
        <w:t xml:space="preserve">s plant, equipment and fixtures </w:t>
      </w:r>
      <w:r>
        <w:t>[</w:t>
      </w:r>
      <w:r w:rsidRPr="00B1211D">
        <w:t>within and</w:t>
      </w:r>
      <w:r>
        <w:t>]</w:t>
      </w:r>
      <w:r w:rsidRPr="00B1211D">
        <w:t xml:space="preserve"> exclusively serving the Premises including the Tenant</w:t>
      </w:r>
      <w:r w:rsidRPr="00B1211D" w:rsidR="00722814">
        <w:t>’</w:t>
      </w:r>
      <w:r w:rsidRPr="00B1211D">
        <w:t>s fire detection, alarm and sprinkler systems (if any) up to the point of connection with the Landlord</w:t>
      </w:r>
      <w:r w:rsidRPr="00B1211D" w:rsidR="00722814">
        <w:t>’</w:t>
      </w:r>
      <w:r w:rsidRPr="00B1211D">
        <w:t>s fire detection, alarm and sprinkler system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w:t>
      </w:r>
    </w:p>
    <w:p w:rsidR="00DA1639" w:rsidRPr="00B1211D" w:rsidP="00984F4F">
      <w:pPr>
        <w:pStyle w:val="SHDefinitioni"/>
      </w:pPr>
      <w:r w:rsidRPr="00B1211D">
        <w:t>all load bearing and exterior walls and the floors and ceilings of the Premises (other than those included above);</w:t>
      </w:r>
    </w:p>
    <w:p w:rsidR="00DA1639" w:rsidRPr="00B1211D" w:rsidP="00984F4F">
      <w:pPr>
        <w:pStyle w:val="SHDefinitioni"/>
      </w:pPr>
      <w:r w:rsidRPr="00B1211D">
        <w:t xml:space="preserve">all structural parts of the </w:t>
      </w:r>
      <w:r w:rsidRPr="00B1211D">
        <w:t>Centre</w:t>
      </w:r>
      <w:r w:rsidRPr="00B1211D">
        <w:t>;</w:t>
      </w:r>
    </w:p>
    <w:p w:rsidR="00DA1639" w:rsidRPr="00B1211D" w:rsidP="00984F4F">
      <w:pPr>
        <w:pStyle w:val="SHDefinitioni"/>
      </w:pPr>
      <w:r w:rsidRPr="00B1211D">
        <w:t>the entirety (subject to</w:t>
      </w:r>
      <w:r w:rsidRPr="00B1211D" w:rsidR="00D54E60">
        <w:t xml:space="preserve"> </w:t>
      </w:r>
      <w:r w:rsidRPr="00B1211D" w:rsidR="00D54E60">
        <w:rPr>
          <w:b/>
        </w:rPr>
        <w:t>paragraph </w:t>
      </w:r>
      <w:r w:rsidRPr="00B1211D">
        <w:rPr>
          <w:b/>
        </w:rPr>
        <w:fldChar w:fldCharType="begin"/>
      </w:r>
      <w:r w:rsidRPr="00B1211D">
        <w:rPr>
          <w:b/>
        </w:rPr>
        <w:instrText xml:space="preserve"> REF _Ref503165826 \r \h </w:instrText>
      </w:r>
      <w:r w:rsidRPr="00B1211D">
        <w:rPr>
          <w:b/>
        </w:rPr>
        <w:fldChar w:fldCharType="separate"/>
      </w:r>
      <w:r w:rsidRPr="00B1211D">
        <w:rPr>
          <w:b/>
        </w:rPr>
        <w:t>(a)(iii)</w:t>
      </w:r>
      <w:r w:rsidRPr="00B1211D">
        <w:rPr>
          <w:b/>
        </w:rPr>
        <w:fldChar w:fldCharType="end"/>
      </w:r>
      <w:r w:rsidRPr="00B1211D">
        <w:t xml:space="preserve"> of this definition) of any non-structural walls separating the Premises from any</w:t>
      </w:r>
      <w:r w:rsidRPr="00B1211D">
        <w:t xml:space="preserve"> Common Parts;</w:t>
      </w:r>
    </w:p>
    <w:p w:rsidR="00DA1639" w:rsidRPr="00B1211D" w:rsidP="00984F4F">
      <w:pPr>
        <w:pStyle w:val="SHDefinitioni"/>
      </w:pPr>
      <w:r w:rsidRPr="00B1211D">
        <w:t xml:space="preserve">the airspace within any </w:t>
      </w:r>
      <w:r w:rsidR="00115FCD">
        <w:t>Supply Runs</w:t>
      </w:r>
      <w:r w:rsidRPr="00B1211D">
        <w:t xml:space="preserve"> that run through the Premises;</w:t>
      </w:r>
      <w:r>
        <w:t>[</w:t>
      </w:r>
      <w:r w:rsidR="00520928">
        <w:t> and</w:t>
      </w:r>
      <w:r>
        <w:t>]</w:t>
      </w:r>
    </w:p>
    <w:p w:rsidR="00DA1639" w:rsidRPr="00B1211D" w:rsidP="00984F4F">
      <w:pPr>
        <w:pStyle w:val="SHDefinitioni"/>
      </w:pPr>
      <w:r w:rsidRPr="00B1211D">
        <w:t>the Landlord</w:t>
      </w:r>
      <w:r w:rsidRPr="00B1211D" w:rsidR="00722814">
        <w:t>’</w:t>
      </w:r>
      <w:r w:rsidRPr="00B1211D">
        <w:t>s fire detection, alarm and sprinkler systems (if any) up to the point of connection with the Tenant</w:t>
      </w:r>
      <w:r w:rsidRPr="00B1211D" w:rsidR="00722814">
        <w:t>’</w:t>
      </w:r>
      <w:r w:rsidRPr="00B1211D">
        <w:t>s fire detection, alarm and sprinkler systems</w:t>
      </w:r>
      <w:r w:rsidRPr="00B1211D" w:rsidR="00D54E60">
        <w:t>;</w:t>
      </w:r>
      <w:r>
        <w:t>[</w:t>
      </w:r>
      <w:r w:rsidRPr="00B1211D" w:rsidR="00D54E60">
        <w:t> and</w:t>
      </w:r>
      <w:r>
        <w:t>]</w:t>
      </w:r>
    </w:p>
    <w:p w:rsidR="00DA1639" w:rsidRPr="00B1211D" w:rsidP="00984F4F">
      <w:pPr>
        <w:pStyle w:val="SHDefinitioni"/>
      </w:pPr>
      <w:r>
        <w:t>[</w:t>
      </w:r>
      <w:r w:rsidRPr="00B1211D">
        <w:t xml:space="preserve">the </w:t>
      </w:r>
      <w:r w:rsidRPr="00B1211D">
        <w:t>Centre</w:t>
      </w:r>
      <w:r w:rsidRPr="00B1211D">
        <w:t xml:space="preserve"> Management Systems (if any) within the Premises;</w:t>
      </w:r>
      <w:r>
        <w:t>]</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26"/>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27"/>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28"/>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29"/>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30"/>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31"/>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32"/>
      </w:r>
      <w:r w:rsidRPr="00B1211D">
        <w:t xml:space="preserve"> years, starting on the date of the relevant damage or destruction;</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t>[</w:t>
      </w:r>
      <w:r w:rsidRPr="00B1211D">
        <w:t>a fair proportion (calculated on a floor area basis or any other method as the Landlord decides from time to time)</w:t>
      </w:r>
      <w:r>
        <w:t>]</w:t>
      </w:r>
      <w:r>
        <w:t>[</w:t>
      </w:r>
      <w:r w:rsidRPr="00B1211D">
        <w:t>the Tenant</w:t>
      </w:r>
      <w:r w:rsidRPr="00B1211D" w:rsidR="00722814">
        <w:t>’</w:t>
      </w:r>
      <w:r w:rsidRPr="00B1211D">
        <w:t>s Proportion</w:t>
      </w:r>
      <w:r>
        <w:t>]</w:t>
      </w:r>
      <w:r>
        <w:rPr>
          <w:rStyle w:val="FootnoteReference"/>
        </w:rPr>
        <w:footnoteReference w:id="33"/>
      </w:r>
      <w:r w:rsidRPr="00B1211D">
        <w:t xml:space="preserv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112C6">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 xml:space="preserve">the aggregate costs </w:t>
      </w:r>
      <w:r>
        <w:t>[</w:t>
      </w:r>
      <w:r w:rsidRPr="00B1211D" w:rsidR="0093516E">
        <w:t>(</w:t>
      </w:r>
      <w:r w:rsidRPr="00B1211D">
        <w:t xml:space="preserve">less any </w:t>
      </w:r>
      <w:r w:rsidRPr="00B1211D">
        <w:t>Centre</w:t>
      </w:r>
      <w:r w:rsidRPr="00B1211D">
        <w:t xml:space="preserve"> Contribution</w:t>
      </w:r>
      <w:r w:rsidRPr="00B1211D" w:rsidR="0093516E">
        <w:t>)</w:t>
      </w:r>
      <w:r>
        <w:t>]</w:t>
      </w:r>
      <w:r w:rsidRPr="00B1211D">
        <w:t xml:space="preserve"> incurred by the Landlord in providing the Services in each Accounting Period </w:t>
      </w:r>
      <w:r w:rsidRPr="00B1211D" w:rsidR="0083698B">
        <w:t>together with</w:t>
      </w:r>
      <w:r w:rsidRPr="00B1211D">
        <w:t>:</w:t>
      </w:r>
    </w:p>
    <w:p w:rsidR="00CC349F" w:rsidRPr="00B1211D" w:rsidP="00E34B10">
      <w:pPr>
        <w:pStyle w:val="SHDefinitiona"/>
        <w:numPr>
          <w:ilvl w:val="0"/>
          <w:numId w:val="33"/>
        </w:numPr>
      </w:pPr>
      <w:r w:rsidRPr="00B1211D">
        <w:t>VAT that is not recoverable by the Landlord from HM Revenue &amp; Customs;</w:t>
      </w:r>
    </w:p>
    <w:p w:rsidR="00DA1639" w:rsidRPr="00B1211D" w:rsidP="00984F4F">
      <w:pPr>
        <w:pStyle w:val="SHDefinitiona"/>
      </w:pPr>
      <w:r w:rsidRPr="00B1211D">
        <w:t xml:space="preserve">the </w:t>
      </w:r>
      <w:r w:rsidR="00EA6BB3">
        <w:t>sums</w:t>
      </w:r>
      <w:r w:rsidRPr="00B1211D" w:rsidR="00CC349F">
        <w:t xml:space="preserve"> 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4</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Centre Services</w:t>
      </w:r>
      <w:r w:rsidRPr="00B1211D">
        <w:t xml:space="preserve"> and the Additional Services;</w:t>
      </w:r>
    </w:p>
    <w:p w:rsidR="00DA1639" w:rsidRPr="00B1211D" w:rsidP="009A0B39">
      <w:pPr>
        <w:pStyle w:val="SHNormal"/>
        <w:keepNext/>
      </w:pPr>
      <w:r w:rsidRPr="00B1211D" w:rsidR="00722814">
        <w:rPr>
          <w:b/>
        </w:rPr>
        <w:t>“</w:t>
      </w:r>
      <w:r w:rsidRPr="00B1211D">
        <w:rPr>
          <w:b/>
        </w:rPr>
        <w:t>Servic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115FCD" w:rsidRPr="00115FCD" w:rsidP="00115FCD">
      <w:pPr>
        <w:pStyle w:val="SHNormal"/>
        <w:rPr>
          <w:b/>
        </w:rPr>
      </w:pPr>
      <w:r w:rsidRPr="00115FCD">
        <w:rPr>
          <w:b/>
        </w:rPr>
        <w:t>“Supply Runs”</w:t>
      </w:r>
    </w:p>
    <w:p w:rsidR="00115FCD" w:rsidRPr="00B1211D" w:rsidP="00115FCD">
      <w:pPr>
        <w:pStyle w:val="SHParagraph2"/>
      </w:pPr>
      <w:r>
        <w:t xml:space="preserve">any service risers, lateral runs or other areas within the </w:t>
      </w:r>
      <w:r w:rsidRPr="00B1211D">
        <w:t>Centre</w:t>
      </w:r>
      <w:r>
        <w:t xml:space="preserve"> designated or designed for the installation of Conducting Media within the </w:t>
      </w:r>
      <w:r w:rsidRPr="00B1211D">
        <w:t>Centre</w:t>
      </w:r>
      <w:r>
        <w:t>;</w:t>
      </w:r>
    </w:p>
    <w:p w:rsidR="00DA1639" w:rsidRPr="00B1211D" w:rsidP="009A0B39">
      <w:pPr>
        <w:pStyle w:val="SHNormal"/>
        <w:keepNext/>
      </w:pPr>
      <w:r>
        <w:t>[</w:t>
      </w:r>
      <w:r w:rsidRPr="00B1211D" w:rsidR="00722814">
        <w:rPr>
          <w:b/>
        </w:rPr>
        <w:t>“</w:t>
      </w:r>
      <w:r w:rsidRPr="00B1211D">
        <w:rPr>
          <w:b/>
        </w:rPr>
        <w:t>Tenant</w:t>
      </w:r>
      <w:r w:rsidRPr="00B1211D" w:rsidR="00722814">
        <w:rPr>
          <w:b/>
        </w:rPr>
        <w:t>’</w:t>
      </w:r>
      <w:r w:rsidRPr="00B1211D">
        <w:rPr>
          <w:b/>
        </w:rPr>
        <w:t>s Proportion</w:t>
      </w:r>
      <w:r w:rsidRPr="00B1211D" w:rsidR="00722814">
        <w:rPr>
          <w:b/>
        </w:rPr>
        <w:t>”</w:t>
      </w:r>
    </w:p>
    <w:p w:rsidR="00DA1639" w:rsidRPr="00B1211D" w:rsidP="00984F4F">
      <w:pPr>
        <w:pStyle w:val="SHParagraph1"/>
      </w:pPr>
      <w:r w:rsidRPr="00B1211D">
        <w:t xml:space="preserve">the proportion that the Weighted Area of the Premises bears to the aggregate of the Weighted Areas of all Lettable Units (each discounted in accordance with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 at the beginning of the relevant Accounting Period;</w:t>
      </w:r>
      <w:r>
        <w:rPr>
          <w:rStyle w:val="FootnoteReference"/>
        </w:rPr>
        <w:footnoteReference w:id="34"/>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35"/>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pPr>
      <w:r>
        <w:t>[</w:t>
      </w:r>
      <w:r w:rsidRPr="00B1211D" w:rsidR="00722814">
        <w:rPr>
          <w:b/>
        </w:rPr>
        <w:t>“</w:t>
      </w:r>
      <w:r w:rsidRPr="00B1211D">
        <w:rPr>
          <w:b/>
        </w:rPr>
        <w:t>Weighted Area</w:t>
      </w:r>
      <w:r w:rsidRPr="00B1211D" w:rsidR="00722814">
        <w:rPr>
          <w:b/>
        </w:rPr>
        <w:t>”</w:t>
      </w:r>
    </w:p>
    <w:p w:rsidR="00DA1639" w:rsidRPr="00B1211D" w:rsidP="00984F4F">
      <w:pPr>
        <w:pStyle w:val="SHParagraph1"/>
      </w:pPr>
      <w:r w:rsidRPr="00B1211D">
        <w:t>the Gross Internal Area of the relevant property discoun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22096605 \n \h  \* MERGEFORMAT </w:instrText>
      </w:r>
      <w:r w:rsidRPr="00B1211D">
        <w:rPr>
          <w:b/>
        </w:rPr>
        <w:fldChar w:fldCharType="separate"/>
      </w:r>
      <w:r w:rsidRPr="00B1211D" w:rsidR="00E34B10">
        <w:rPr>
          <w:b/>
        </w:rPr>
        <w:t>1</w:t>
      </w:r>
      <w:r w:rsidRPr="00B1211D">
        <w:rPr>
          <w:b/>
        </w:rPr>
        <w:fldChar w:fldCharType="end"/>
      </w:r>
      <w:r w:rsidRPr="00B1211D">
        <w:t xml:space="preserve"> </w:t>
      </w:r>
      <w:r w:rsidRPr="00B1211D">
        <w:rPr>
          <w:b/>
        </w:rPr>
        <w:t xml:space="preserve">of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36"/>
      </w:r>
      <w:r>
        <w:t>]</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Centre</w:t>
      </w:r>
      <w:r w:rsidRPr="00B1211D">
        <w:t>.</w:t>
      </w:r>
      <w:r>
        <w:t>]</w:t>
      </w:r>
    </w:p>
    <w:p w:rsidR="00DA1639" w:rsidRPr="00B1211D" w:rsidP="00984F4F">
      <w:pPr>
        <w:pStyle w:val="SHHeading1"/>
      </w:pPr>
      <w:bookmarkStart w:id="8" w:name="_Toc536773064"/>
      <w:bookmarkStart w:id="9" w:name="_Toc256000001"/>
      <w:r w:rsidRPr="00B1211D">
        <w:t>INTERPRETATION</w:t>
      </w:r>
      <w:bookmarkEnd w:id="9"/>
      <w:bookmarkEnd w:id="8"/>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4</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Centre</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Centr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10" w:name="_Ref66797660"/>
      <w:r>
        <w:rPr>
          <w:rStyle w:val="FootnoteReference"/>
        </w:rPr>
        <w:footnoteReference w:id="37"/>
      </w:r>
      <w:bookmarkEnd w:id="10"/>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38"/>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9"/>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11"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11"/>
    </w:p>
    <w:p w:rsidR="00DA1639" w:rsidRPr="00B1211D" w:rsidP="00984F4F">
      <w:pPr>
        <w:pStyle w:val="SHHeading2"/>
      </w:pPr>
      <w:bookmarkStart w:id="12" w:name="_Ref515351055"/>
      <w:bookmarkStart w:id="13"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12"/>
      <w:bookmarkEnd w:id="13"/>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40"/>
      </w:r>
    </w:p>
    <w:p w:rsidR="00DA1639" w:rsidRPr="00B1211D" w:rsidP="00984F4F">
      <w:pPr>
        <w:pStyle w:val="SHHeading2"/>
      </w:pPr>
      <w:bookmarkStart w:id="14"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4"/>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1"/>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5" w:name="_Ref384802201"/>
      <w:bookmarkStart w:id="16" w:name="_Toc536773065"/>
      <w:bookmarkStart w:id="17" w:name="_Toc256000002"/>
      <w:r w:rsidRPr="00B1211D">
        <w:t>DEMISE, TERM AND RENT</w:t>
      </w:r>
      <w:bookmarkEnd w:id="17"/>
      <w:bookmarkEnd w:id="15"/>
      <w:bookmarkEnd w:id="16"/>
    </w:p>
    <w:p w:rsidR="00DA1639" w:rsidRPr="00B1211D" w:rsidP="00984F4F">
      <w:pPr>
        <w:pStyle w:val="SHHeading2"/>
      </w:pPr>
      <w:bookmarkStart w:id="18"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8"/>
      <w:r>
        <w:rPr>
          <w:rStyle w:val="FootnoteReference"/>
        </w:rPr>
        <w:footnoteReference w:id="42"/>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9" w:name="_Ref322089971"/>
      <w:bookmarkStart w:id="20" w:name="_Ref384803428"/>
      <w:r w:rsidRPr="00B1211D">
        <w:t>Starting</w:t>
      </w:r>
      <w:r w:rsidRPr="00B1211D">
        <w:t xml:space="preserve"> on the Rent Commencement Date, the Tenant must pay </w:t>
      </w:r>
      <w:bookmarkEnd w:id="19"/>
      <w:r w:rsidRPr="00B1211D">
        <w:t>the Main Rent.</w:t>
      </w:r>
      <w:r>
        <w:rPr>
          <w:rStyle w:val="FootnoteReference"/>
        </w:rPr>
        <w:footnoteReference w:id="43"/>
      </w:r>
      <w:bookmarkEnd w:id="20"/>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21" w:name="_Toc536773066"/>
      <w:bookmarkStart w:id="22" w:name="_Toc256000003"/>
      <w:r w:rsidRPr="00B1211D">
        <w:t>TENANT</w:t>
      </w:r>
      <w:r w:rsidRPr="00B1211D" w:rsidR="00722814">
        <w:t>’</w:t>
      </w:r>
      <w:r w:rsidRPr="00B1211D">
        <w:t>S OBLIGATIONS</w:t>
      </w:r>
      <w:bookmarkEnd w:id="22"/>
      <w:bookmarkEnd w:id="21"/>
    </w:p>
    <w:p w:rsidR="00DA1639" w:rsidRPr="00B1211D" w:rsidP="00984F4F">
      <w:pPr>
        <w:pStyle w:val="SHHeading22ndStyle"/>
      </w:pPr>
      <w:bookmarkStart w:id="23" w:name="_Ref384803358"/>
      <w:bookmarkStart w:id="24" w:name="_Toc536773067"/>
      <w:bookmarkStart w:id="25" w:name="_Toc256000004"/>
      <w:r w:rsidRPr="00B1211D">
        <w:t>Main Rent</w:t>
      </w:r>
      <w:bookmarkEnd w:id="25"/>
      <w:bookmarkEnd w:id="23"/>
      <w:bookmarkEnd w:id="24"/>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6" w:name="_Toc536773068"/>
      <w:bookmarkStart w:id="27" w:name="_Toc256000005"/>
      <w:r w:rsidRPr="00B1211D">
        <w:t>Outgoings</w:t>
      </w:r>
      <w:bookmarkEnd w:id="27"/>
      <w:bookmarkEnd w:id="26"/>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4"/>
      </w:r>
    </w:p>
    <w:p w:rsidR="00DA1639" w:rsidRPr="00B1211D" w:rsidP="00984F4F">
      <w:pPr>
        <w:pStyle w:val="SHHeading22ndStyle"/>
      </w:pPr>
      <w:bookmarkStart w:id="28" w:name="_Ref322090278"/>
      <w:bookmarkStart w:id="29" w:name="_Toc536773069"/>
      <w:bookmarkStart w:id="30" w:name="_Toc256000006"/>
      <w:r w:rsidRPr="00B1211D">
        <w:t>Service Charge</w:t>
      </w:r>
      <w:bookmarkEnd w:id="30"/>
      <w:bookmarkEnd w:id="28"/>
      <w:bookmarkEnd w:id="29"/>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31" w:name="_Ref373163831"/>
      <w:bookmarkStart w:id="32" w:name="_Toc536773070"/>
      <w:bookmarkStart w:id="33" w:name="_Toc256000007"/>
      <w:r w:rsidRPr="00B1211D">
        <w:t>VAT</w:t>
      </w:r>
      <w:bookmarkEnd w:id="33"/>
      <w:bookmarkEnd w:id="31"/>
      <w:bookmarkEnd w:id="32"/>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Centre</w:t>
      </w:r>
      <w:r w:rsidRPr="00B1211D">
        <w:t>.</w:t>
      </w:r>
    </w:p>
    <w:p w:rsidR="00DA1639" w:rsidRPr="00B1211D" w:rsidP="00984F4F">
      <w:pPr>
        <w:pStyle w:val="SHHeading22ndStyle"/>
      </w:pPr>
      <w:bookmarkStart w:id="34" w:name="_Ref352922683"/>
      <w:bookmarkStart w:id="35" w:name="_Toc536773071"/>
      <w:bookmarkStart w:id="36" w:name="_Toc256000008"/>
      <w:r w:rsidRPr="00B1211D">
        <w:t>Interest on overdue payments</w:t>
      </w:r>
      <w:bookmarkEnd w:id="36"/>
      <w:bookmarkEnd w:id="34"/>
      <w:bookmarkEnd w:id="35"/>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7" w:name="_Toc536773072"/>
      <w:bookmarkStart w:id="38" w:name="_Toc256000009"/>
      <w:r w:rsidRPr="00B1211D">
        <w:t>Reimburse costs incurred by the Landlord</w:t>
      </w:r>
      <w:bookmarkEnd w:id="38"/>
      <w:bookmarkEnd w:id="37"/>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9"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9"/>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40" w:name="_Ref429385578"/>
      <w:bookmarkStart w:id="41" w:name="_Ref438116038"/>
      <w:bookmarkStart w:id="42" w:name="_Ref498959773"/>
      <w:r>
        <w:t>[</w:t>
      </w:r>
      <w:r w:rsidRPr="00B1211D">
        <w:t>carrying out works to the Premises to improve their Environmental Performance where the Tenant, in its absolute discretion, has consented to the Landlord doing so</w:t>
      </w:r>
      <w:bookmarkEnd w:id="40"/>
      <w:r w:rsidRPr="00B1211D">
        <w:t>;</w:t>
      </w:r>
      <w:bookmarkEnd w:id="41"/>
      <w:r w:rsidR="000A5C55">
        <w:t> and</w:t>
      </w:r>
      <w:r>
        <w:t>]</w:t>
      </w:r>
      <w:r>
        <w:rPr>
          <w:rStyle w:val="FootnoteReference"/>
        </w:rPr>
        <w:footnoteReference w:id="45"/>
      </w:r>
      <w:bookmarkEnd w:id="42"/>
    </w:p>
    <w:p w:rsidR="00DD0D18" w:rsidRPr="00B1211D" w:rsidP="00984F4F">
      <w:pPr>
        <w:pStyle w:val="SHHeading3"/>
      </w:pPr>
      <w:bookmarkStart w:id="43" w:name="_Ref141111206"/>
      <w:r w:rsidRPr="00B1211D">
        <w:t>the preparation and service of a schedule of dilapidations served no later than six months after the End Date</w:t>
      </w:r>
      <w:bookmarkEnd w:id="43"/>
      <w:r w:rsidR="000A5C55">
        <w:t>.</w:t>
      </w:r>
    </w:p>
    <w:p w:rsidR="00DA1639" w:rsidRPr="00B1211D" w:rsidP="00984F4F">
      <w:pPr>
        <w:pStyle w:val="SHHeading22ndStyle"/>
      </w:pPr>
      <w:bookmarkStart w:id="44" w:name="_Toc536773073"/>
      <w:bookmarkStart w:id="45" w:name="_Toc256000010"/>
      <w:r w:rsidRPr="00B1211D">
        <w:t>Third party indemnity</w:t>
      </w:r>
      <w:bookmarkEnd w:id="45"/>
      <w:r>
        <w:rPr>
          <w:rStyle w:val="FootnoteReference"/>
          <w:b/>
        </w:rPr>
        <w:footnoteReference w:id="46"/>
      </w:r>
      <w:bookmarkEnd w:id="44"/>
    </w:p>
    <w:p w:rsidR="00DA1639" w:rsidRPr="00B1211D" w:rsidP="00984F4F">
      <w:pPr>
        <w:pStyle w:val="SHHeading3"/>
      </w:pPr>
      <w:bookmarkStart w:id="46"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6"/>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7" w:name="_Ref322091149"/>
      <w:bookmarkStart w:id="48" w:name="_Toc536773074"/>
      <w:bookmarkStart w:id="49" w:name="_Toc256000011"/>
      <w:r w:rsidRPr="00B1211D">
        <w:t>Insurance</w:t>
      </w:r>
      <w:bookmarkEnd w:id="49"/>
      <w:bookmarkEnd w:id="47"/>
      <w:bookmarkEnd w:id="48"/>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50" w:name="_Ref356484078"/>
      <w:bookmarkStart w:id="51" w:name="_Toc536773075"/>
      <w:bookmarkStart w:id="52" w:name="_Toc256000012"/>
      <w:r w:rsidRPr="00B1211D">
        <w:t>Repair and decoration</w:t>
      </w:r>
      <w:bookmarkEnd w:id="52"/>
      <w:bookmarkEnd w:id="50"/>
      <w:bookmarkEnd w:id="51"/>
    </w:p>
    <w:p w:rsidR="00DA1639" w:rsidRPr="00B1211D" w:rsidP="00984F4F">
      <w:pPr>
        <w:pStyle w:val="SHHeading3"/>
      </w:pPr>
      <w:bookmarkStart w:id="53" w:name="_Ref322090348"/>
      <w:r w:rsidRPr="00B1211D">
        <w:t>The Tenant must:</w:t>
      </w:r>
    </w:p>
    <w:bookmarkEnd w:id="53"/>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47"/>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48"/>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49"/>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50"/>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1"/>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2"/>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4" w:name="_Ref391479232"/>
      <w:r w:rsidRPr="00B1211D">
        <w:t>The Tenant must promptly replace any damaged glass forming part of the Premises with glass of equivalent appearance and of the same or better quality.</w:t>
      </w:r>
      <w:bookmarkEnd w:id="54"/>
    </w:p>
    <w:p w:rsidR="00DA1639" w:rsidRPr="00B1211D" w:rsidP="00984F4F">
      <w:pPr>
        <w:pStyle w:val="SHHeading3"/>
      </w:pPr>
      <w:r w:rsidRPr="00B1211D">
        <w:t>The Tenant must decorate the Premises as and when necessary and in the final six months of the Term.</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5" w:name="_Ref322090246"/>
      <w:bookmarkStart w:id="56" w:name="_Toc536773076"/>
      <w:bookmarkStart w:id="57" w:name="_Toc256000013"/>
      <w:r w:rsidRPr="00B1211D">
        <w:t>Allow entry</w:t>
      </w:r>
      <w:bookmarkEnd w:id="57"/>
      <w:bookmarkEnd w:id="55"/>
      <w:bookmarkEnd w:id="56"/>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8"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rsidR="00DA1639" w:rsidRPr="00B1211D" w:rsidP="00984F4F">
      <w:pPr>
        <w:pStyle w:val="SHHeading3"/>
      </w:pPr>
      <w:bookmarkStart w:id="59"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9"/>
    </w:p>
    <w:p w:rsidR="00DA1639" w:rsidRPr="00B1211D" w:rsidP="00984F4F">
      <w:pPr>
        <w:pStyle w:val="SHHeading22ndStyle"/>
      </w:pPr>
      <w:bookmarkStart w:id="60" w:name="_Ref322089999"/>
      <w:bookmarkStart w:id="61" w:name="_Toc536773077"/>
      <w:bookmarkStart w:id="62" w:name="_Toc256000014"/>
      <w:r w:rsidRPr="00B1211D">
        <w:t>Alterations</w:t>
      </w:r>
      <w:bookmarkEnd w:id="62"/>
      <w:bookmarkEnd w:id="60"/>
      <w:bookmarkEnd w:id="61"/>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t xml:space="preserve">, the </w:t>
      </w:r>
      <w:r w:rsidRPr="00B1211D">
        <w:t>Centre</w:t>
      </w:r>
      <w:r w:rsidRPr="00B1211D">
        <w:t xml:space="preserve"> </w:t>
      </w:r>
      <w:r>
        <w:t>[</w:t>
      </w:r>
      <w:r w:rsidRPr="00B1211D">
        <w:t xml:space="preserve">or the </w:t>
      </w:r>
      <w:r w:rsidRPr="00B1211D">
        <w:t>Centre</w:t>
      </w:r>
      <w:r w:rsidRPr="00B1211D">
        <w:t xml:space="preserve"> Management Systems</w:t>
      </w:r>
      <w:r>
        <w:t>]</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w:t>
      </w:r>
      <w:r w:rsidRPr="00B1211D">
        <w:t>Centre</w:t>
      </w:r>
      <w:r w:rsidRPr="00B1211D">
        <w:t xml:space="preserve"> bounding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3"/>
      </w:r>
      <w:r>
        <w:t>]</w:t>
      </w:r>
    </w:p>
    <w:p w:rsidR="00DA1639" w:rsidRPr="00B1211D" w:rsidP="00984F4F">
      <w:pPr>
        <w:pStyle w:val="SHHeading3"/>
      </w:pPr>
      <w:r>
        <w:t>[</w:t>
      </w:r>
      <w:bookmarkStart w:id="63" w:name="_Ref498958301"/>
      <w:r w:rsidRPr="00B1211D">
        <w:t>The Tenant may, with the Landlord</w:t>
      </w:r>
      <w:r w:rsidRPr="00B1211D" w:rsidR="00722814">
        <w:t>’</w:t>
      </w:r>
      <w:r w:rsidRPr="00B1211D">
        <w:t>s consent, carry out works outside the Premises:</w:t>
      </w:r>
      <w:bookmarkEnd w:id="63"/>
    </w:p>
    <w:p w:rsidR="00DA1639" w:rsidRPr="00B1211D" w:rsidP="00984F4F">
      <w:pPr>
        <w:pStyle w:val="SHHeading4"/>
      </w:pPr>
      <w:bookmarkStart w:id="64" w:name="_Ref481739431"/>
      <w:bookmarkStart w:id="65"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4"/>
      <w:r w:rsidRPr="00B1211D" w:rsidR="00D54E60">
        <w:t>; and</w:t>
      </w:r>
      <w:bookmarkEnd w:id="65"/>
    </w:p>
    <w:p w:rsidR="00DA1639" w:rsidRPr="00B1211D" w:rsidP="00984F4F">
      <w:pPr>
        <w:pStyle w:val="SHHeading4"/>
      </w:pPr>
      <w:r w:rsidRPr="00B1211D">
        <w:t xml:space="preserve">to install new Conducting Media within the </w:t>
      </w:r>
      <w:r w:rsidRPr="00B1211D">
        <w:t>Centre</w:t>
      </w:r>
      <w:r w:rsidRPr="00B1211D">
        <w:t xml:space="preserve"> 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54"/>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within or bounding</w:t>
      </w:r>
      <w:r w:rsidRPr="00B1211D">
        <w:t xml:space="preserve"> the Premises.</w:t>
      </w:r>
    </w:p>
    <w:p w:rsidR="00DA1639" w:rsidRPr="00B1211D" w:rsidP="00984F4F">
      <w:pPr>
        <w:pStyle w:val="SHHeading3"/>
      </w:pPr>
      <w:bookmarkStart w:id="66"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55"/>
      </w:r>
    </w:p>
    <w:p w:rsidR="00DA1639" w:rsidRPr="00B1211D" w:rsidP="00984F4F">
      <w:pPr>
        <w:pStyle w:val="SHHeading3"/>
      </w:pPr>
      <w:bookmarkStart w:id="67"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7"/>
    </w:p>
    <w:p w:rsidR="00DA1639" w:rsidRPr="00B1211D" w:rsidP="00984F4F">
      <w:pPr>
        <w:pStyle w:val="SHHeading3"/>
      </w:pPr>
      <w:r>
        <w:t>[</w:t>
      </w:r>
      <w:bookmarkStart w:id="68" w:name="_Ref419107593"/>
      <w:bookmarkStart w:id="69"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rsidR="00DA1639" w:rsidRPr="00B1211D" w:rsidP="00984F4F">
      <w:pPr>
        <w:pStyle w:val="SHHeading22ndStyle"/>
      </w:pPr>
      <w:bookmarkStart w:id="70" w:name="_Toc536773078"/>
      <w:bookmarkStart w:id="71" w:name="_Toc256000015"/>
      <w:r w:rsidRPr="00B1211D">
        <w:t>Signs and advertisements</w:t>
      </w:r>
      <w:bookmarkEnd w:id="71"/>
      <w:bookmarkEnd w:id="66"/>
      <w:bookmarkEnd w:id="70"/>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the </w:t>
      </w:r>
      <w:r w:rsidRPr="00B1211D">
        <w:t>Centre</w:t>
      </w:r>
      <w:r w:rsidRPr="00B1211D">
        <w:t xml:space="preserve"> Opening Hours.</w:t>
      </w:r>
    </w:p>
    <w:p w:rsidR="00DA1639" w:rsidRPr="00B1211D" w:rsidP="00984F4F">
      <w:pPr>
        <w:pStyle w:val="SHHeading22ndStyle"/>
      </w:pPr>
      <w:bookmarkStart w:id="72" w:name="_Toc536773079"/>
      <w:bookmarkStart w:id="73" w:name="_Ref99719580"/>
      <w:bookmarkStart w:id="74" w:name="_Toc256000016"/>
      <w:r w:rsidRPr="00B1211D">
        <w:t>Obligations at the End Date</w:t>
      </w:r>
      <w:bookmarkEnd w:id="74"/>
      <w:bookmarkEnd w:id="72"/>
      <w:bookmarkEnd w:id="73"/>
    </w:p>
    <w:p w:rsidR="00DA1639" w:rsidRPr="00B1211D" w:rsidP="00984F4F">
      <w:pPr>
        <w:pStyle w:val="SHHeading3"/>
      </w:pPr>
      <w:bookmarkStart w:id="75" w:name="_Ref322090480"/>
      <w:r w:rsidRPr="00B1211D">
        <w:t>By the End Date the Tenant must have removed:</w:t>
      </w:r>
      <w:bookmarkEnd w:id="75"/>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Centre</w:t>
      </w:r>
      <w:r w:rsidRPr="00B1211D">
        <w:t>;</w:t>
      </w:r>
    </w:p>
    <w:p w:rsidR="00DA1639" w:rsidRPr="00B1211D" w:rsidP="00984F4F">
      <w:pPr>
        <w:pStyle w:val="SHHeading4"/>
      </w:pPr>
      <w:bookmarkStart w:id="76" w:name="_Ref322090513"/>
      <w:bookmarkStart w:id="77" w:name="_Ref521409088"/>
      <w:r w:rsidRPr="00B1211D">
        <w:t>unless and to the extent that the Landlord and the Tenant otherwise agree,</w:t>
      </w:r>
      <w:r w:rsidRPr="00B1211D">
        <w:t xml:space="preserve"> all Permitted Works</w:t>
      </w:r>
      <w:bookmarkEnd w:id="76"/>
      <w:r w:rsidRPr="00B1211D" w:rsidR="00D54E60">
        <w:t>; and</w:t>
      </w:r>
      <w:bookmarkEnd w:id="77"/>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8" w:name="_Ref322091675"/>
      <w:r w:rsidRPr="00B1211D">
        <w:t>The Tenant must make good all damage to the Premises</w:t>
      </w:r>
      <w:r w:rsidRPr="00B1211D">
        <w:t xml:space="preserve"> or the Centr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8"/>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56"/>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57"/>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9" w:name="_Toc536773080"/>
      <w:bookmarkStart w:id="80" w:name="_Toc256000017"/>
      <w:r w:rsidRPr="00B1211D">
        <w:t>User</w:t>
      </w:r>
      <w:bookmarkEnd w:id="80"/>
      <w:r>
        <w:rPr>
          <w:rStyle w:val="FootnoteReference"/>
          <w:b/>
        </w:rPr>
        <w:footnoteReference w:id="58"/>
      </w:r>
      <w:bookmarkEnd w:id="79"/>
    </w:p>
    <w:p w:rsidR="00DA1639" w:rsidRPr="00B1211D" w:rsidP="00984F4F">
      <w:pPr>
        <w:pStyle w:val="SHHeading3"/>
      </w:pPr>
      <w:r w:rsidRPr="00B1211D">
        <w:t>The Tenant must not use the Premises other than for the Permitted Use.</w:t>
      </w:r>
      <w:r>
        <w:rPr>
          <w:rStyle w:val="FootnoteReference"/>
        </w:rPr>
        <w:footnoteReference w:id="59"/>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rsidR="00D54E60">
        <w:t>; or</w:t>
      </w:r>
      <w:r>
        <w:rPr>
          <w:rStyle w:val="FootnoteReference"/>
        </w:rPr>
        <w:footnoteReference w:id="60"/>
      </w:r>
    </w:p>
    <w:p w:rsidR="00DA1639" w:rsidRPr="00B1211D" w:rsidP="00984F4F">
      <w:pPr>
        <w:pStyle w:val="SHHeading4"/>
      </w:pPr>
      <w:r w:rsidRPr="00B1211D">
        <w:t xml:space="preserve">for the sale of alcohol for consumption </w:t>
      </w:r>
      <w:r>
        <w:t>[</w:t>
      </w:r>
      <w:r w:rsidRPr="00B1211D">
        <w:t>on or off</w:t>
      </w:r>
      <w:r>
        <w:t>]</w:t>
      </w:r>
      <w:r w:rsidRPr="00B1211D">
        <w:t xml:space="preserve"> the Premises or for the preparation or cooking of food other than, in either case, in connection with staff</w:t>
      </w:r>
      <w:r>
        <w:t>[</w:t>
      </w:r>
      <w:r w:rsidRPr="00B1211D">
        <w:t xml:space="preserve"> and customer</w:t>
      </w:r>
      <w:r>
        <w: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61"/>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Centr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the </w:t>
      </w:r>
      <w:r w:rsidRPr="00B1211D">
        <w:t>Centre</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Centre</w:t>
      </w:r>
      <w:r>
        <w:t>;</w:t>
      </w:r>
      <w:r>
        <w:rPr>
          <w:rStyle w:val="FootnoteReference"/>
        </w:rPr>
        <w:footnoteReference w:id="62"/>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in the Centr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63"/>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Centr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Centr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Centre</w:t>
      </w:r>
      <w:r w:rsidRPr="00B1211D">
        <w:t xml:space="preserve"> who are affected.</w:t>
      </w:r>
    </w:p>
    <w:p w:rsidR="00DA1639" w:rsidRPr="00B1211D" w:rsidP="00984F4F">
      <w:pPr>
        <w:pStyle w:val="SHHeading3"/>
      </w:pPr>
      <w:r w:rsidRPr="00B1211D">
        <w:t>On each day that the Premises are open for trade, the Tenant must arrange collection of any of the Tenant</w:t>
      </w:r>
      <w:r w:rsidRPr="00B1211D" w:rsidR="00722814">
        <w:t>’</w:t>
      </w:r>
      <w:r w:rsidRPr="00B1211D">
        <w:t xml:space="preserve">s customer trolleys that have been left on other parts of the </w:t>
      </w:r>
      <w:r w:rsidRPr="00B1211D">
        <w:t>Centre</w:t>
      </w:r>
      <w:r w:rsidRPr="00B1211D">
        <w:t>.</w:t>
      </w:r>
      <w:r>
        <w:rPr>
          <w:rStyle w:val="FootnoteReference"/>
        </w:rPr>
        <w:footnoteReference w:id="64"/>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81" w:name="_Toc536773081"/>
      <w:bookmarkStart w:id="82" w:name="_Toc256000018"/>
      <w:r w:rsidRPr="00B1211D">
        <w:t>Dealings with the Premises</w:t>
      </w:r>
      <w:bookmarkEnd w:id="82"/>
      <w:r>
        <w:rPr>
          <w:rStyle w:val="FootnoteReference"/>
          <w:b/>
        </w:rPr>
        <w:footnoteReference w:id="65"/>
      </w:r>
      <w:bookmarkStart w:id="83" w:name="_Ref322090542"/>
      <w:bookmarkEnd w:id="81"/>
    </w:p>
    <w:bookmarkEnd w:id="83"/>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4" w:name="_Ref322091737"/>
      <w:r w:rsidRPr="00B1211D">
        <w:t>The Tenant may, with the Landlord</w:t>
      </w:r>
      <w:r w:rsidRPr="00B1211D" w:rsidR="00722814">
        <w:t>’</w:t>
      </w:r>
      <w:r w:rsidRPr="00B1211D">
        <w:t>s consent, assign the whole of the Premises.</w:t>
      </w:r>
      <w:bookmarkEnd w:id="84"/>
    </w:p>
    <w:p w:rsidR="00DA1639" w:rsidRPr="00B1211D" w:rsidP="00984F4F">
      <w:pPr>
        <w:pStyle w:val="SHHeading3"/>
      </w:pPr>
      <w:bookmarkStart w:id="85"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66"/>
      </w:r>
      <w:bookmarkEnd w:id="85"/>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67"/>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6" w:name="_Ref322355878"/>
      <w:bookmarkStart w:id="87"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6"/>
      <w:bookmarkEnd w:id="87"/>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68"/>
      </w:r>
      <w:r>
        <w:t>]</w:t>
      </w:r>
    </w:p>
    <w:p w:rsidR="00DA1639" w:rsidRPr="00B1211D" w:rsidP="00984F4F">
      <w:pPr>
        <w:pStyle w:val="SHHeading22ndStyle"/>
      </w:pPr>
      <w:bookmarkStart w:id="88" w:name="_Ref322091791"/>
      <w:bookmarkStart w:id="89" w:name="_Toc536773082"/>
      <w:bookmarkStart w:id="90" w:name="_Ref73023520"/>
      <w:bookmarkStart w:id="91" w:name="_Toc256000019"/>
      <w:r w:rsidRPr="00B1211D">
        <w:t xml:space="preserve">Registration of </w:t>
      </w:r>
      <w:bookmarkEnd w:id="88"/>
      <w:r w:rsidRPr="00B1211D">
        <w:t>dealings</w:t>
      </w:r>
      <w:bookmarkEnd w:id="91"/>
      <w:bookmarkEnd w:id="89"/>
      <w:bookmarkEnd w:id="90"/>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69"/>
      </w:r>
    </w:p>
    <w:p w:rsidR="00DA1639" w:rsidRPr="00B1211D" w:rsidP="00984F4F">
      <w:pPr>
        <w:pStyle w:val="SHHeading22ndStyle"/>
      </w:pPr>
      <w:bookmarkStart w:id="92" w:name="_Toc536773083"/>
      <w:bookmarkStart w:id="93" w:name="_Toc256000020"/>
      <w:r w:rsidRPr="00B1211D">
        <w:t>Marketing</w:t>
      </w:r>
      <w:bookmarkEnd w:id="93"/>
      <w:bookmarkEnd w:id="92"/>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t>[</w:t>
      </w:r>
      <w:r w:rsidRPr="00B1211D">
        <w:t>place on the Premises (but not obstructing the shop window display) a notice for their disposal</w:t>
      </w:r>
      <w:r w:rsidRPr="00B1211D" w:rsidR="00D54E60">
        <w:t>; and</w:t>
      </w:r>
      <w:r>
        <w:rPr>
          <w:rStyle w:val="FootnoteReference"/>
        </w:rPr>
        <w:footnoteReference w:id="70"/>
      </w:r>
      <w:r>
        <w:t>]</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Centre</w:t>
      </w:r>
      <w:r w:rsidRPr="00B1211D">
        <w:t xml:space="preserve"> (who must be accompanied by the Landlord or its agents).</w:t>
      </w:r>
    </w:p>
    <w:p w:rsidR="00DA1639" w:rsidRPr="00B1211D" w:rsidP="00984F4F">
      <w:pPr>
        <w:pStyle w:val="SHHeading22ndStyle"/>
      </w:pPr>
      <w:bookmarkStart w:id="94" w:name="_Toc536773084"/>
      <w:bookmarkStart w:id="95" w:name="_Toc256000021"/>
      <w:r w:rsidRPr="00B1211D">
        <w:t>Notifying the Landlord of notices or claims</w:t>
      </w:r>
      <w:bookmarkEnd w:id="95"/>
      <w:bookmarkEnd w:id="94"/>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71"/>
      </w:r>
    </w:p>
    <w:p w:rsidR="00DA1639" w:rsidRPr="00B1211D" w:rsidP="00984F4F">
      <w:pPr>
        <w:pStyle w:val="SHHeading22ndStyle"/>
      </w:pPr>
      <w:bookmarkStart w:id="96" w:name="_Toc536773085"/>
      <w:bookmarkStart w:id="97" w:name="_Ref96352383"/>
      <w:bookmarkStart w:id="98" w:name="_Toc256000022"/>
      <w:r w:rsidRPr="00B1211D">
        <w:t>Comply with Acts</w:t>
      </w:r>
      <w:bookmarkEnd w:id="98"/>
      <w:bookmarkEnd w:id="96"/>
      <w:bookmarkEnd w:id="97"/>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9" w:name="_Toc536773086"/>
      <w:bookmarkStart w:id="100" w:name="_Toc256000023"/>
      <w:r w:rsidRPr="00B1211D">
        <w:t>Planning Acts</w:t>
      </w:r>
      <w:bookmarkEnd w:id="100"/>
      <w:bookmarkEnd w:id="99"/>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1" w:name="_Ref381609650"/>
      <w:bookmarkStart w:id="102"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Centre</w:t>
      </w:r>
      <w:r w:rsidRPr="00B1211D">
        <w:t xml:space="preserve"> carried out by the Landlord or any other occupier of the </w:t>
      </w:r>
      <w:r w:rsidRPr="00B1211D">
        <w:t>Centre</w:t>
      </w:r>
      <w:r w:rsidRPr="00B1211D">
        <w:t>.</w:t>
      </w:r>
      <w:bookmarkEnd w:id="101"/>
      <w:bookmarkEnd w:id="102"/>
    </w:p>
    <w:p w:rsidR="00DA1639" w:rsidRPr="00B1211D" w:rsidP="00984F4F">
      <w:pPr>
        <w:pStyle w:val="SHHeading22ndStyle"/>
      </w:pPr>
      <w:bookmarkStart w:id="103" w:name="_Toc536773087"/>
      <w:bookmarkStart w:id="104" w:name="_Toc256000024"/>
      <w:r w:rsidRPr="00B1211D">
        <w:t>Rights and easements</w:t>
      </w:r>
      <w:bookmarkEnd w:id="104"/>
      <w:bookmarkEnd w:id="103"/>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5" w:name="_Ref322091516"/>
      <w:bookmarkStart w:id="106" w:name="_Toc536773088"/>
      <w:bookmarkStart w:id="107" w:name="_Toc256000025"/>
      <w:r w:rsidRPr="00B1211D">
        <w:t>Management of the</w:t>
      </w:r>
      <w:bookmarkEnd w:id="105"/>
      <w:r w:rsidRPr="00B1211D">
        <w:t xml:space="preserve"> </w:t>
      </w:r>
      <w:r w:rsidRPr="00B1211D">
        <w:t>Centre</w:t>
      </w:r>
      <w:bookmarkEnd w:id="107"/>
      <w:bookmarkEnd w:id="106"/>
    </w:p>
    <w:p w:rsidR="00DA1639" w:rsidRPr="00B1211D" w:rsidP="00984F4F">
      <w:pPr>
        <w:pStyle w:val="SHHeading3"/>
      </w:pPr>
      <w:r w:rsidRPr="00B1211D">
        <w:t xml:space="preserve">The Tenant must not load or unload vehicles except on the parts of the </w:t>
      </w:r>
      <w:r w:rsidRPr="00B1211D">
        <w:t>Centre</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Centre</w:t>
      </w:r>
      <w:r w:rsidRPr="00B1211D">
        <w:t xml:space="preserve"> except in skips or bins provided for that purpose</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10</w:t>
      </w:r>
      <w:r w:rsidRPr="00B1211D">
        <w:rPr>
          <w:b/>
        </w:rPr>
        <w:fldChar w:fldCharType="end"/>
      </w:r>
      <w:r w:rsidRPr="00B1211D">
        <w:t>.</w:t>
      </w:r>
    </w:p>
    <w:p w:rsidR="00DA1639" w:rsidRPr="00B1211D" w:rsidP="00984F4F">
      <w:pPr>
        <w:pStyle w:val="SHHeading3"/>
      </w:pPr>
      <w:r w:rsidRPr="00B1211D">
        <w:t xml:space="preserve">The Tenant must not use the Common </w:t>
      </w:r>
      <w:r w:rsidRPr="00B1211D" w:rsidR="00D54E60">
        <w:t>Parts </w:t>
      </w:r>
      <w:r w:rsidRPr="00B1211D">
        <w:t>used for servicing the Premises outside the Servicing Hours.</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Centr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8" w:name="_Toc536773089"/>
      <w:bookmarkStart w:id="109" w:name="_Toc256000026"/>
      <w:r w:rsidRPr="00B1211D">
        <w:t>Superior interest</w:t>
      </w:r>
      <w:bookmarkEnd w:id="109"/>
      <w:bookmarkEnd w:id="108"/>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Centre</w:t>
      </w:r>
      <w:r w:rsidRPr="00B1211D">
        <w:t xml:space="preserve"> in the Head Lease or</w:t>
      </w:r>
      <w:r>
        <w:t>]</w:t>
      </w:r>
      <w:r w:rsidRPr="00B1211D">
        <w:t xml:space="preserve"> any obligations affecting the freehold interest in the </w:t>
      </w:r>
      <w:r w:rsidRPr="00B1211D">
        <w:t>Centre</w:t>
      </w:r>
      <w:r w:rsidRPr="00B1211D">
        <w:t xml:space="preserve"> at the date of this Lease.</w:t>
      </w:r>
      <w:r>
        <w:rPr>
          <w:rStyle w:val="FootnoteReference"/>
        </w:rPr>
        <w:footnoteReference w:id="72"/>
      </w:r>
    </w:p>
    <w:p w:rsidR="00DA1639" w:rsidRPr="00B1211D" w:rsidP="00984F4F">
      <w:pPr>
        <w:pStyle w:val="SHHeading22ndStyle"/>
      </w:pPr>
      <w:bookmarkStart w:id="110" w:name="_Toc536773090"/>
      <w:bookmarkStart w:id="111" w:name="_Toc256000027"/>
      <w:r w:rsidRPr="00B1211D">
        <w:t>Registration at the Land Registry</w:t>
      </w:r>
      <w:bookmarkEnd w:id="111"/>
      <w:bookmarkEnd w:id="110"/>
    </w:p>
    <w:p w:rsidR="00DA1639" w:rsidRPr="00B1211D" w:rsidP="00984F4F">
      <w:pPr>
        <w:pStyle w:val="SHHeading3"/>
      </w:pPr>
      <w:r w:rsidRPr="00B1211D">
        <w:t>If compulsorily registrable, the Tenant must:</w:t>
      </w:r>
      <w:r>
        <w:rPr>
          <w:rStyle w:val="FootnoteReference"/>
        </w:rPr>
        <w:footnoteReference w:id="73"/>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74"/>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Centr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2" w:name="_Toc256000028"/>
      <w:r>
        <w:t>[</w:t>
      </w:r>
      <w:bookmarkStart w:id="113" w:name="_Ref322090691"/>
      <w:bookmarkStart w:id="114" w:name="_Toc536773091"/>
      <w:r w:rsidRPr="00B1211D">
        <w:t>Turnover information</w:t>
      </w:r>
      <w:bookmarkEnd w:id="112"/>
      <w:bookmarkEnd w:id="113"/>
      <w:bookmarkEnd w:id="114"/>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Centre</w:t>
      </w:r>
      <w:r w:rsidRPr="00B1211D">
        <w:t>) details of daily gross turnover by means of the link provided by the Landlord (whether email, computer, telephone or any other method required by the Landlord).</w:t>
      </w:r>
      <w:r>
        <w:rPr>
          <w:rStyle w:val="FootnoteReference"/>
        </w:rPr>
        <w:footnoteReference w:id="75"/>
      </w:r>
      <w:r>
        <w:t>]</w:t>
      </w:r>
    </w:p>
    <w:p w:rsidR="00DA1639" w:rsidRPr="00B1211D" w:rsidP="00984F4F">
      <w:pPr>
        <w:pStyle w:val="SHHeading22ndStyle"/>
      </w:pPr>
      <w:bookmarkStart w:id="115" w:name="_Toc536773092"/>
      <w:bookmarkStart w:id="116" w:name="_Toc256000029"/>
      <w:r w:rsidRPr="00B1211D">
        <w:t>Applications for consent or approval</w:t>
      </w:r>
      <w:bookmarkEnd w:id="116"/>
      <w:bookmarkEnd w:id="115"/>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7" w:name="_Toc536773093"/>
      <w:bookmarkStart w:id="118" w:name="_Toc256000030"/>
      <w:r w:rsidRPr="00B1211D">
        <w:t>LANDLORD</w:t>
      </w:r>
      <w:r w:rsidRPr="00B1211D" w:rsidR="00722814">
        <w:t>’</w:t>
      </w:r>
      <w:r w:rsidRPr="00B1211D">
        <w:t>S OBLIGATIONS</w:t>
      </w:r>
      <w:bookmarkEnd w:id="118"/>
      <w:bookmarkEnd w:id="117"/>
    </w:p>
    <w:p w:rsidR="00DA1639" w:rsidRPr="00B1211D" w:rsidP="00984F4F">
      <w:pPr>
        <w:pStyle w:val="SHHeading22ndStyle"/>
      </w:pPr>
      <w:bookmarkStart w:id="119" w:name="_Toc536773094"/>
      <w:bookmarkStart w:id="120" w:name="_Toc256000031"/>
      <w:r w:rsidRPr="00B1211D">
        <w:t>Quiet enjoyment</w:t>
      </w:r>
      <w:bookmarkEnd w:id="120"/>
      <w:bookmarkEnd w:id="119"/>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1" w:name="_Toc536773095"/>
      <w:bookmarkStart w:id="122" w:name="_Toc256000032"/>
      <w:r w:rsidRPr="00B1211D">
        <w:t>Insurance</w:t>
      </w:r>
      <w:bookmarkEnd w:id="122"/>
      <w:bookmarkEnd w:id="121"/>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3" w:name="_Toc536773096"/>
      <w:bookmarkStart w:id="124" w:name="_Toc256000033"/>
      <w:r w:rsidRPr="00B1211D">
        <w:t>Services</w:t>
      </w:r>
      <w:bookmarkEnd w:id="124"/>
      <w:bookmarkEnd w:id="123"/>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5" w:name="_Ref384816534"/>
      <w:bookmarkStart w:id="126" w:name="_Toc536773097"/>
      <w:bookmarkStart w:id="127" w:name="_Ref322089897"/>
      <w:bookmarkStart w:id="128" w:name="_Toc256000034"/>
      <w:r w:rsidRPr="00B1211D">
        <w:t>Repayment of rent</w:t>
      </w:r>
      <w:bookmarkEnd w:id="128"/>
      <w:bookmarkEnd w:id="125"/>
      <w:bookmarkEnd w:id="126"/>
    </w:p>
    <w:p w:rsidR="00DA1639" w:rsidRPr="00B1211D" w:rsidP="00984F4F">
      <w:pPr>
        <w:pStyle w:val="SHHeading3"/>
      </w:pPr>
      <w:bookmarkStart w:id="129" w:name="_Ref355786791"/>
      <w:bookmarkStart w:id="130"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76"/>
      </w:r>
      <w:bookmarkEnd w:id="129"/>
      <w:bookmarkEnd w:id="130"/>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77"/>
      </w:r>
    </w:p>
    <w:p w:rsidR="00DA1639" w:rsidRPr="00B1211D" w:rsidP="00984F4F">
      <w:pPr>
        <w:pStyle w:val="SHHeading22ndStyle"/>
      </w:pPr>
      <w:bookmarkStart w:id="131" w:name="_Ref355788606"/>
      <w:bookmarkStart w:id="132" w:name="_Toc536773098"/>
      <w:bookmarkStart w:id="133" w:name="_Toc256000035"/>
      <w:r w:rsidRPr="00B1211D">
        <w:t>Entry Safeguards</w:t>
      </w:r>
      <w:bookmarkEnd w:id="133"/>
      <w:bookmarkEnd w:id="127"/>
      <w:bookmarkEnd w:id="131"/>
      <w:bookmarkEnd w:id="132"/>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4" w:name="_Ref381282035"/>
      <w:bookmarkStart w:id="135" w:name="_Ref382841749"/>
      <w:bookmarkStart w:id="136" w:name="_Toc536773099"/>
      <w:bookmarkStart w:id="137" w:name="_Toc256000036"/>
      <w:r w:rsidRPr="00B1211D">
        <w:t>Scaffolding</w:t>
      </w:r>
      <w:bookmarkEnd w:id="137"/>
      <w:bookmarkEnd w:id="134"/>
      <w:bookmarkEnd w:id="135"/>
      <w:bookmarkEnd w:id="136"/>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Centr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8" w:name="_Toc256000037"/>
      <w:r>
        <w:t>[</w:t>
      </w:r>
      <w:bookmarkStart w:id="139" w:name="_Ref322090713"/>
      <w:bookmarkStart w:id="140" w:name="_Toc536773100"/>
      <w:r w:rsidRPr="00B1211D">
        <w:t>Turnover Information</w:t>
      </w:r>
      <w:bookmarkEnd w:id="138"/>
      <w:bookmarkEnd w:id="139"/>
      <w:bookmarkEnd w:id="140"/>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Centre</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Centre</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41"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41"/>
      <w:r>
        <w:t>]</w:t>
      </w:r>
    </w:p>
    <w:p w:rsidR="00DA1639" w:rsidRPr="00B1211D" w:rsidP="00984F4F">
      <w:pPr>
        <w:pStyle w:val="SHHeading22ndStyle"/>
      </w:pPr>
      <w:bookmarkStart w:id="142" w:name="_Toc256000038"/>
      <w:r>
        <w:t>[</w:t>
      </w:r>
      <w:bookmarkStart w:id="143" w:name="_Toc536773101"/>
      <w:r w:rsidRPr="00B1211D">
        <w:t>Head Lease</w:t>
      </w:r>
      <w:bookmarkEnd w:id="142"/>
      <w:bookmarkEnd w:id="143"/>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78"/>
      </w:r>
      <w:r>
        <w:t>]</w:t>
      </w:r>
      <w:r>
        <w:t>]</w:t>
      </w:r>
    </w:p>
    <w:p w:rsidR="00DA1639" w:rsidRPr="00B1211D" w:rsidP="00984F4F">
      <w:pPr>
        <w:pStyle w:val="SHHeading22ndStyle"/>
      </w:pPr>
      <w:bookmarkStart w:id="144" w:name="_Ref322353941"/>
      <w:bookmarkStart w:id="145" w:name="_Toc536773102"/>
      <w:bookmarkStart w:id="146" w:name="_Toc256000039"/>
      <w:r w:rsidRPr="00B1211D">
        <w:t xml:space="preserve">Change in the extent of the </w:t>
      </w:r>
      <w:bookmarkEnd w:id="144"/>
      <w:r w:rsidRPr="00B1211D">
        <w:t>Centre</w:t>
      </w:r>
      <w:bookmarkEnd w:id="146"/>
      <w:bookmarkEnd w:id="145"/>
    </w:p>
    <w:p w:rsidR="00DA1639" w:rsidRPr="00B1211D" w:rsidP="00984F4F">
      <w:pPr>
        <w:pStyle w:val="SHParagraph2"/>
      </w:pPr>
      <w:r w:rsidRPr="00B1211D">
        <w:t xml:space="preserve">The Landlord may change the extent of the </w:t>
      </w:r>
      <w:r w:rsidRPr="00B1211D">
        <w:t>Centr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7" w:name="_Ref382487490"/>
      <w:bookmarkStart w:id="148" w:name="_Toc536773103"/>
      <w:bookmarkStart w:id="149" w:name="_Toc256000040"/>
      <w:r w:rsidRPr="00B1211D">
        <w:t xml:space="preserve">Designation of </w:t>
      </w:r>
      <w:r w:rsidRPr="00B1211D">
        <w:t xml:space="preserve">Common </w:t>
      </w:r>
      <w:r w:rsidRPr="00B1211D" w:rsidR="00D54E60">
        <w:t>Parts </w:t>
      </w:r>
      <w:r w:rsidRPr="00B1211D">
        <w:t>and use of rights</w:t>
      </w:r>
      <w:bookmarkEnd w:id="149"/>
      <w:bookmarkEnd w:id="147"/>
      <w:bookmarkEnd w:id="148"/>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r w:rsidRPr="00B1211D">
        <w:t xml:space="preserve">Any </w:t>
      </w:r>
      <w:r w:rsidR="00115FCD">
        <w:t>Supply Runs</w:t>
      </w:r>
      <w:r w:rsidRPr="00B1211D">
        <w:t xml:space="preserve"> allocated by the Landlord for the Tenant</w:t>
      </w:r>
      <w:r w:rsidRPr="00B1211D" w:rsidR="00722814">
        <w:t>’</w:t>
      </w:r>
      <w:r w:rsidRPr="00B1211D">
        <w:t>s use under</w:t>
      </w:r>
      <w:r w:rsidRPr="00B1211D" w:rsidR="00D54E60">
        <w:t xml:space="preserve"> </w:t>
      </w:r>
      <w:r w:rsidRPr="00B1211D" w:rsidR="00D54E60">
        <w:rPr>
          <w:b/>
        </w:rPr>
        <w:t>paragraph </w:t>
      </w:r>
      <w:r w:rsidRPr="00B1211D">
        <w:rPr>
          <w:b/>
        </w:rPr>
        <w:fldChar w:fldCharType="begin"/>
      </w:r>
      <w:r w:rsidRPr="00B1211D">
        <w:rPr>
          <w:b/>
        </w:rPr>
        <w:instrText xml:space="preserve"> REF _Ref498962966 \n \h </w:instrText>
      </w:r>
      <w:r w:rsidRPr="00B1211D">
        <w:rPr>
          <w:b/>
        </w:rPr>
        <w:fldChar w:fldCharType="separate"/>
      </w:r>
      <w:r w:rsidRPr="00B1211D">
        <w:rPr>
          <w:b/>
        </w:rPr>
        <w:t>1.2</w:t>
      </w:r>
      <w:r w:rsidRPr="00B1211D">
        <w:rPr>
          <w:b/>
        </w:rPr>
        <w:fldChar w:fldCharType="end"/>
      </w:r>
      <w:r w:rsidRPr="00B1211D">
        <w:rPr>
          <w:b/>
          <w:bCs/>
        </w:rPr>
        <w:t xml:space="preserve"> of </w:t>
      </w:r>
      <w:r w:rsidRPr="00B1211D">
        <w:fldChar w:fldCharType="begin"/>
      </w:r>
      <w:r w:rsidRPr="00B1211D">
        <w:rPr>
          <w:b/>
          <w:bCs/>
        </w:rPr>
        <w:instrText xml:space="preserve"> REF _Ref498959982 \n \h </w:instrText>
      </w:r>
      <w:r w:rsidRPr="00B1211D">
        <w:fldChar w:fldCharType="separate"/>
      </w:r>
      <w:r w:rsidRPr="00B1211D">
        <w:rPr>
          <w:b/>
          <w:bCs/>
        </w:rPr>
        <w:t>Part 1</w:t>
      </w:r>
      <w:r w:rsidRPr="00B1211D">
        <w:fldChar w:fldCharType="end"/>
      </w:r>
      <w:r w:rsidRPr="00B1211D">
        <w:rPr>
          <w:b/>
          <w:bCs/>
        </w:rPr>
        <w:t xml:space="preserve"> of </w:t>
      </w:r>
      <w:r w:rsidRPr="00B1211D">
        <w:rPr>
          <w:b/>
          <w:bCs/>
        </w:rPr>
        <w:fldChar w:fldCharType="begin"/>
      </w:r>
      <w:r w:rsidRPr="00B1211D">
        <w:rPr>
          <w:b/>
          <w:bCs/>
        </w:rPr>
        <w:instrText xml:space="preserve"> REF _Ref498959991 \n \h </w:instrText>
      </w:r>
      <w:r w:rsidRPr="00B1211D">
        <w:rPr>
          <w:b/>
          <w:bCs/>
        </w:rPr>
        <w:fldChar w:fldCharType="separate"/>
      </w:r>
      <w:r w:rsidRPr="00B1211D">
        <w:rPr>
          <w:b/>
          <w:bCs/>
        </w:rPr>
        <w:t>Schedule 1</w:t>
      </w:r>
      <w:r w:rsidRPr="00B1211D">
        <w:rPr>
          <w:b/>
          <w:bCs/>
        </w:rPr>
        <w:fldChar w:fldCharType="end"/>
      </w:r>
      <w:r w:rsidRPr="00B1211D">
        <w:t xml:space="preserve"> must take into account the location of the Premises and the requirements of the Tenant.</w:t>
      </w:r>
      <w:r w:rsidRPr="00B1211D" w:rsidR="006033E3">
        <w:t xml:space="preserve">  </w:t>
      </w:r>
      <w:r w:rsidRPr="00B1211D">
        <w:t xml:space="preserve">The Landlord may vary the allocation of the </w:t>
      </w:r>
      <w:r w:rsidR="00115FCD">
        <w:t>Supply Runs</w:t>
      </w:r>
      <w:r w:rsidRPr="00B1211D">
        <w:t xml:space="preserve"> taking into account its own requirements, the requirements of other tenants and occupiers of the </w:t>
      </w:r>
      <w:r w:rsidRPr="00B1211D">
        <w:t>Centre</w:t>
      </w:r>
      <w:r w:rsidRPr="00B1211D">
        <w:t xml:space="preserve"> for the use of the </w:t>
      </w:r>
      <w:r w:rsidR="00115FCD">
        <w:t>Supply Runs</w:t>
      </w:r>
      <w:r w:rsidRPr="00B1211D">
        <w:t xml:space="preserve"> and the location of the tenants</w:t>
      </w:r>
      <w:r w:rsidRPr="00B1211D" w:rsidR="00722814">
        <w:t>’</w:t>
      </w:r>
      <w:r w:rsidRPr="00B1211D">
        <w:t xml:space="preserve"> facilities requiring use of the </w:t>
      </w:r>
      <w:r w:rsidR="00115FCD">
        <w:t>Supply Runs</w:t>
      </w:r>
      <w:r w:rsidRPr="00B1211D">
        <w:t>.</w:t>
      </w:r>
      <w:r w:rsidRPr="00B1211D" w:rsidR="006033E3">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reallocation of the </w:t>
      </w:r>
      <w:r w:rsidR="00115FCD">
        <w:t>Supply Runs</w:t>
      </w:r>
      <w:r w:rsidRPr="00B1211D">
        <w:t>.</w:t>
      </w:r>
    </w:p>
    <w:p w:rsidR="00DA1639" w:rsidRPr="00B1211D" w:rsidP="00984F4F">
      <w:pPr>
        <w:pStyle w:val="SHHeading3"/>
      </w:pPr>
      <w:bookmarkStart w:id="150" w:name="_Ref381957843"/>
      <w:bookmarkStart w:id="151"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Centre</w:t>
      </w:r>
      <w:r w:rsidRPr="00B1211D">
        <w:t>.</w:t>
      </w:r>
      <w:r w:rsidRPr="00B1211D" w:rsidR="006033E3">
        <w:t xml:space="preserve">  </w:t>
      </w:r>
      <w:r w:rsidRPr="00B1211D">
        <w:t>Where reasonably possible, areas will be separate for each tenant and the Landlord will take into account</w:t>
      </w:r>
      <w:r w:rsidRPr="00B1211D">
        <w:t xml:space="preserve"> any riser allocation strategy and</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79"/>
      </w:r>
      <w:bookmarkEnd w:id="150"/>
      <w:bookmarkEnd w:id="151"/>
    </w:p>
    <w:p w:rsidR="00DA1639" w:rsidRPr="00B1211D" w:rsidP="00984F4F">
      <w:pPr>
        <w:pStyle w:val="SHHeading22ndStyle"/>
      </w:pPr>
      <w:bookmarkStart w:id="152" w:name="_Toc256000041"/>
      <w:r>
        <w:t>[</w:t>
      </w:r>
      <w:bookmarkStart w:id="153" w:name="_Ref322091553"/>
      <w:bookmarkStart w:id="154" w:name="_Toc536773104"/>
      <w:r w:rsidRPr="00B1211D">
        <w:t>Relocation of External Works</w:t>
      </w:r>
      <w:bookmarkEnd w:id="152"/>
      <w:bookmarkEnd w:id="153"/>
      <w:bookmarkEnd w:id="154"/>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r w:rsidRPr="00B1211D" w:rsidR="006B4DE9">
        <w:t xml:space="preserve"> or immediately in case of emergency</w:t>
      </w:r>
      <w:r w:rsidRPr="00B1211D">
        <w: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 xml:space="preserve">s requirements to relocate External Works </w:t>
      </w:r>
      <w:r w:rsidRPr="00B1211D" w:rsidR="006B4DE9">
        <w:t>but if</w:t>
      </w:r>
      <w:r w:rsidRPr="00B1211D">
        <w:t xml:space="preserve"> their relocation is required only temporarily to enable the Landlord to carry out any of the Services, the costs </w:t>
      </w:r>
      <w:r w:rsidRPr="00B1211D" w:rsidR="006B4DE9">
        <w:t xml:space="preserve">and expenses </w:t>
      </w:r>
      <w:r w:rsidRPr="00B1211D">
        <w:t>will be included in the Service Costs.</w:t>
      </w:r>
      <w:r>
        <w:t>]</w:t>
      </w:r>
    </w:p>
    <w:p w:rsidR="00C524DF" w:rsidRPr="00B1211D" w:rsidP="00984F4F">
      <w:pPr>
        <w:pStyle w:val="SHHeading2"/>
        <w:rPr>
          <w:b/>
        </w:rPr>
      </w:pPr>
      <w:r w:rsidRPr="00B1211D">
        <w:rPr>
          <w:b/>
        </w:rPr>
        <w:t>Wayleaves</w:t>
      </w:r>
    </w:p>
    <w:p w:rsidR="008754CD" w:rsidRPr="00B1211D" w:rsidP="00984F4F">
      <w:pPr>
        <w:pStyle w:val="SHHeading3"/>
      </w:pPr>
      <w:r w:rsidRPr="00B1211D">
        <w:t xml:space="preserve">Subject to </w:t>
      </w:r>
      <w:r w:rsidRPr="00B1211D">
        <w:rPr>
          <w:b/>
        </w:rPr>
        <w:t xml:space="preserve">clause </w:t>
      </w:r>
      <w:r w:rsidRPr="00B1211D">
        <w:rPr>
          <w:b/>
        </w:rPr>
        <w:fldChar w:fldCharType="begin"/>
      </w:r>
      <w:r w:rsidRPr="00B1211D">
        <w:rPr>
          <w:b/>
        </w:rPr>
        <w:instrText xml:space="preserve"> REF _Ref528335170 \r \h </w:instrText>
      </w:r>
      <w:r w:rsidRPr="00B1211D" w:rsidR="00984F4F">
        <w:rPr>
          <w:b/>
        </w:rPr>
        <w:instrText xml:space="preserve"> \* MERGEFORMAT </w:instrText>
      </w:r>
      <w:r w:rsidRPr="00B1211D">
        <w:rPr>
          <w:b/>
        </w:rPr>
        <w:fldChar w:fldCharType="separate"/>
      </w:r>
      <w:r w:rsidRPr="00B1211D" w:rsidR="00E34B10">
        <w:rPr>
          <w:b/>
        </w:rPr>
        <w:t>5.12.2</w:t>
      </w:r>
      <w:r w:rsidRPr="00B1211D">
        <w:rPr>
          <w:b/>
        </w:rPr>
        <w:fldChar w:fldCharType="end"/>
      </w:r>
      <w:r w:rsidRPr="00B1211D">
        <w:t xml:space="preserve">, if requested to do so by the Tenant, the Landlord </w:t>
      </w:r>
      <w:r w:rsidRPr="00B1211D" w:rsidR="0083698B">
        <w:t>will</w:t>
      </w:r>
      <w:r w:rsidRPr="00B1211D">
        <w:t xml:space="preserve"> (at the cost of the Tenant) enter into </w:t>
      </w:r>
      <w:r w:rsidRPr="00B1211D" w:rsidR="00F05DF8">
        <w:t xml:space="preserve">a </w:t>
      </w:r>
      <w:r w:rsidRPr="00B1211D">
        <w:t xml:space="preserve">wayleave agreement with an operator (as defined in paragraph 2 of Schedule 3A to the Communications Act 2003) on terms </w:t>
      </w:r>
      <w:r w:rsidRPr="00B1211D" w:rsidR="00133140">
        <w:t>approved by</w:t>
      </w:r>
      <w:r w:rsidRPr="00B1211D">
        <w:t xml:space="preserve"> the Landlord to enable the installation of Conducting Media in</w:t>
      </w:r>
      <w:r w:rsidRPr="00B1211D">
        <w:t xml:space="preserve"> the</w:t>
      </w:r>
      <w:r w:rsidRPr="004C2C8A" w:rsidR="004C2C8A">
        <w:t xml:space="preserve"> </w:t>
      </w:r>
      <w:r w:rsidRPr="00B1211D">
        <w:t xml:space="preserve">Common Parts </w:t>
      </w:r>
      <w:r w:rsidRPr="00B1211D" w:rsidR="00DC1055">
        <w:t xml:space="preserve">pursuant to the rights in </w:t>
      </w:r>
      <w:r w:rsidRPr="003D4924" w:rsidR="00DC1055">
        <w:rPr>
          <w:b/>
        </w:rPr>
        <w:t xml:space="preserve">paragraph </w:t>
      </w:r>
      <w:r w:rsidRPr="003D4924" w:rsidR="00DC1055">
        <w:rPr>
          <w:b/>
        </w:rPr>
        <w:fldChar w:fldCharType="begin"/>
      </w:r>
      <w:r w:rsidRPr="003D4924" w:rsidR="00DC1055">
        <w:rPr>
          <w:b/>
        </w:rPr>
        <w:instrText xml:space="preserve"> REF _Ref498962966 \n \h </w:instrText>
      </w:r>
      <w:r w:rsidR="003D4924">
        <w:rPr>
          <w:b/>
        </w:rPr>
        <w:instrText xml:space="preserve"> \* MERGEFORMAT </w:instrText>
      </w:r>
      <w:r w:rsidRPr="003D4924" w:rsidR="00DC1055">
        <w:rPr>
          <w:b/>
        </w:rPr>
        <w:fldChar w:fldCharType="separate"/>
      </w:r>
      <w:r w:rsidRPr="003D4924" w:rsidR="00DC1055">
        <w:rPr>
          <w:b/>
        </w:rPr>
        <w:t>1.2</w:t>
      </w:r>
      <w:r w:rsidRPr="003D4924" w:rsidR="00DC1055">
        <w:rPr>
          <w:b/>
        </w:rPr>
        <w:fldChar w:fldCharType="end"/>
      </w:r>
      <w:r w:rsidRPr="003D4924" w:rsidR="00DC1055">
        <w:rPr>
          <w:b/>
        </w:rPr>
        <w:t xml:space="preserve"> of </w:t>
      </w:r>
      <w:r w:rsidRPr="003D4924" w:rsidR="00DC1055">
        <w:rPr>
          <w:b/>
        </w:rPr>
        <w:fldChar w:fldCharType="begin"/>
      </w:r>
      <w:r w:rsidRPr="003D4924" w:rsidR="00DC1055">
        <w:rPr>
          <w:b/>
        </w:rPr>
        <w:instrText xml:space="preserve"> REF _Ref498959991 \n \h </w:instrText>
      </w:r>
      <w:r w:rsidR="003D4924">
        <w:rPr>
          <w:b/>
        </w:rPr>
        <w:instrText xml:space="preserve"> \* MERGEFORMAT </w:instrText>
      </w:r>
      <w:r w:rsidRPr="003D4924" w:rsidR="00DC1055">
        <w:rPr>
          <w:b/>
        </w:rPr>
        <w:fldChar w:fldCharType="separate"/>
      </w:r>
      <w:r w:rsidRPr="003D4924" w:rsidR="00DC1055">
        <w:rPr>
          <w:b/>
        </w:rPr>
        <w:t>Schedule 1</w:t>
      </w:r>
      <w:r w:rsidRPr="003D4924" w:rsidR="00DC1055">
        <w:rPr>
          <w:b/>
        </w:rPr>
        <w:fldChar w:fldCharType="end"/>
      </w:r>
      <w:r w:rsidRPr="00B1211D" w:rsidR="00DC1055">
        <w:t xml:space="preserve"> </w:t>
      </w:r>
      <w:r w:rsidRPr="00B1211D">
        <w:t>to connect the Premises to the operator’s telecommunications network along routes approved by the Landlord.</w:t>
      </w:r>
    </w:p>
    <w:p w:rsidR="00C524DF" w:rsidRPr="00B1211D" w:rsidP="00133140">
      <w:pPr>
        <w:pStyle w:val="SHHeading3"/>
      </w:pPr>
      <w:bookmarkStart w:id="155" w:name="_Ref528335170"/>
      <w:r w:rsidRPr="00B1211D">
        <w:t xml:space="preserve">The Landlord </w:t>
      </w:r>
      <w:r w:rsidRPr="00B1211D" w:rsidR="0083698B">
        <w:t>will</w:t>
      </w:r>
      <w:r w:rsidRPr="00B1211D">
        <w:t xml:space="preserve"> not be under an obligation to enter into a wayleave</w:t>
      </w:r>
      <w:r w:rsidR="005720E5">
        <w:t xml:space="preserve"> agreement</w:t>
      </w:r>
      <w:r w:rsidRPr="00B1211D">
        <w:t xml:space="preserve"> </w:t>
      </w:r>
      <w:r w:rsidRPr="00B1211D" w:rsidR="00F05DF8">
        <w:t>unless</w:t>
      </w:r>
      <w:r w:rsidRPr="00B1211D" w:rsidR="00DC1055">
        <w:t xml:space="preserve"> </w:t>
      </w:r>
      <w:bookmarkEnd w:id="155"/>
      <w:r w:rsidRPr="00B1211D">
        <w:t xml:space="preserve">the Conducting Media </w:t>
      </w:r>
      <w:r w:rsidRPr="00B1211D" w:rsidR="00F05DF8">
        <w:t>can be installed without h</w:t>
      </w:r>
      <w:r w:rsidRPr="00B1211D">
        <w:t>av</w:t>
      </w:r>
      <w:r w:rsidRPr="00B1211D" w:rsidR="00F05DF8">
        <w:t>ing</w:t>
      </w:r>
      <w:r w:rsidRPr="00B1211D">
        <w:t xml:space="preserve"> a material adverse effect on or caus</w:t>
      </w:r>
      <w:r w:rsidRPr="00B1211D" w:rsidR="00F05DF8">
        <w:t>ing</w:t>
      </w:r>
      <w:r w:rsidRPr="00B1211D">
        <w:t xml:space="preserve"> material disruption to the tenants or occupi</w:t>
      </w:r>
      <w:r w:rsidRPr="00B1211D" w:rsidR="00133140">
        <w:t>ers of any other Lettable Units.</w:t>
      </w:r>
    </w:p>
    <w:p w:rsidR="00DA1639" w:rsidRPr="00B1211D" w:rsidP="00984F4F">
      <w:pPr>
        <w:pStyle w:val="SHHeading22ndStyle"/>
      </w:pPr>
      <w:bookmarkStart w:id="156" w:name="_Toc256000042"/>
      <w:r>
        <w:t>[</w:t>
      </w:r>
      <w:bookmarkStart w:id="157" w:name="_Ref370811403"/>
      <w:bookmarkStart w:id="158" w:name="_Toc536773106"/>
      <w:r w:rsidRPr="00B1211D">
        <w:t>Sightlines and exclusion zones</w:t>
      </w:r>
      <w:bookmarkEnd w:id="156"/>
      <w:r>
        <w:rPr>
          <w:rStyle w:val="FootnoteReference"/>
          <w:b/>
        </w:rPr>
        <w:footnoteReference w:id="80"/>
      </w:r>
      <w:bookmarkEnd w:id="157"/>
      <w:bookmarkEnd w:id="158"/>
    </w:p>
    <w:p w:rsidR="00DA1639" w:rsidRPr="00B1211D" w:rsidP="00984F4F">
      <w:pPr>
        <w:pStyle w:val="SHParagraph2"/>
      </w:pPr>
      <w:r w:rsidRPr="00B1211D">
        <w:t xml:space="preserve">The Landlord will not </w:t>
      </w:r>
      <w:r>
        <w:t>[</w:t>
      </w:r>
      <w:r w:rsidRPr="00B1211D">
        <w:t>without the Tenant</w:t>
      </w:r>
      <w:r w:rsidRPr="00B1211D" w:rsidR="00722814">
        <w:t>’</w:t>
      </w:r>
      <w:r w:rsidRPr="00B1211D">
        <w:t>s consent</w:t>
      </w:r>
      <w:r>
        <w:t>]</w:t>
      </w:r>
      <w:r w:rsidRPr="00B1211D">
        <w:t>:</w:t>
      </w:r>
    </w:p>
    <w:p w:rsidR="00DA1639" w:rsidRPr="00B1211D" w:rsidP="00984F4F">
      <w:pPr>
        <w:pStyle w:val="SHHeading3"/>
      </w:pPr>
      <w:r w:rsidRPr="00B1211D">
        <w:t xml:space="preserve">install within that part of the Centre shown cross-hatched </w:t>
      </w:r>
      <w:r>
        <w:t>[</w:t>
      </w:r>
      <w:r w:rsidRPr="00B1211D">
        <w:t>COLOUR</w:t>
      </w:r>
      <w:r>
        <w:t>]</w:t>
      </w:r>
      <w:r w:rsidRPr="00B1211D">
        <w:t xml:space="preserve"> on Plan </w:t>
      </w:r>
      <w:r>
        <w:t>[</w:t>
      </w:r>
      <w:r w:rsidRPr="00B1211D">
        <w:t>NUMBER</w:t>
      </w:r>
      <w:r>
        <w:t>]</w:t>
      </w:r>
      <w:r w:rsidRPr="00B1211D">
        <w:t xml:space="preserve"> any </w:t>
      </w:r>
      <w:r>
        <w:t>[</w:t>
      </w:r>
      <w:r w:rsidRPr="00B1211D">
        <w:t>temporary or</w:t>
      </w:r>
      <w:r>
        <w:t>]</w:t>
      </w:r>
      <w:r w:rsidRPr="00B1211D">
        <w:t xml:space="preserve"> permanent obstruction </w:t>
      </w:r>
      <w:r>
        <w:t>[</w:t>
      </w:r>
      <w:r w:rsidRPr="00B1211D">
        <w:t xml:space="preserve">of a height in excess of </w:t>
      </w:r>
      <w:r>
        <w:t>[</w:t>
      </w:r>
      <w:r w:rsidRPr="00B1211D">
        <w:t>NUMBER</w:t>
      </w:r>
      <w:r>
        <w:t>]</w:t>
      </w:r>
      <w:r w:rsidRPr="00B1211D">
        <w:t xml:space="preserve"> metres</w:t>
      </w:r>
      <w:r>
        <w:t>]</w:t>
      </w:r>
      <w:r w:rsidRPr="00B1211D">
        <w:t xml:space="preserve"> that would obstruct the sightlines to the shopfront of the Premises</w:t>
      </w:r>
      <w:r w:rsidRPr="00B1211D" w:rsidR="00D54E60">
        <w:t>; or</w:t>
      </w:r>
    </w:p>
    <w:p w:rsidR="00DA1639" w:rsidRPr="00B1211D" w:rsidP="00984F4F">
      <w:pPr>
        <w:pStyle w:val="SHHeading3"/>
      </w:pPr>
      <w:r w:rsidRPr="00B1211D">
        <w:t xml:space="preserve">install any </w:t>
      </w:r>
      <w:r>
        <w:t>[</w:t>
      </w:r>
      <w:r w:rsidRPr="00B1211D">
        <w:t>temporary or</w:t>
      </w:r>
      <w:r>
        <w:t>]</w:t>
      </w:r>
      <w:r w:rsidRPr="00B1211D">
        <w:t xml:space="preserve"> permanent obstruction within </w:t>
      </w:r>
      <w:r>
        <w:t>[</w:t>
      </w:r>
      <w:r w:rsidRPr="00B1211D" w:rsidR="00D54E60">
        <w:t>2 </w:t>
      </w:r>
      <w:r w:rsidRPr="00B1211D">
        <w:t>metres</w:t>
      </w:r>
      <w:r>
        <w:t>]</w:t>
      </w:r>
      <w:r w:rsidRPr="00B1211D">
        <w:t xml:space="preserve"> of the shopfront of the Premises.</w:t>
      </w:r>
    </w:p>
    <w:p w:rsidR="00DA1639" w:rsidRPr="00B1211D" w:rsidP="00984F4F">
      <w:pPr>
        <w:pStyle w:val="SHParagraph2"/>
      </w:pPr>
      <w:r>
        <w:t>[</w:t>
      </w:r>
      <w:r w:rsidRPr="00B1211D">
        <w:t>This</w:t>
      </w:r>
      <w:r w:rsidRPr="00B1211D" w:rsidR="00D54E60">
        <w:t xml:space="preserve"> clause</w:t>
      </w:r>
      <w:r w:rsidRPr="00B1211D" w:rsidR="00D54E60">
        <w:rPr>
          <w:b/>
        </w:rPr>
        <w:t> </w:t>
      </w:r>
      <w:r w:rsidRPr="00B1211D">
        <w:t xml:space="preserve">will not apply to the existing </w:t>
      </w:r>
      <w:r>
        <w:t>[</w:t>
      </w:r>
      <w:r w:rsidRPr="00B1211D">
        <w:t>or proposed</w:t>
      </w:r>
      <w:r>
        <w:t>]</w:t>
      </w:r>
      <w:r w:rsidRPr="00B1211D">
        <w:t xml:space="preserve"> items shown coloured </w:t>
      </w:r>
      <w:r>
        <w:t>[</w:t>
      </w:r>
      <w:r w:rsidRPr="00B1211D">
        <w:t>COLOUR</w:t>
      </w:r>
      <w:r>
        <w:t>]</w:t>
      </w:r>
      <w:r w:rsidRPr="00B1211D">
        <w:t xml:space="preserve"> on Plan </w:t>
      </w:r>
      <w:r>
        <w:t>[</w:t>
      </w:r>
      <w:r w:rsidRPr="00B1211D">
        <w:t>NUMBER</w:t>
      </w:r>
      <w:r>
        <w:t>]</w:t>
      </w:r>
      <w:r w:rsidRPr="00B1211D">
        <w:t xml:space="preserve"> or to scaffolding erecte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382841749 \r \h  \* MERGEFORMAT </w:instrText>
      </w:r>
      <w:r w:rsidRPr="00B1211D">
        <w:rPr>
          <w:b/>
        </w:rPr>
        <w:fldChar w:fldCharType="separate"/>
      </w:r>
      <w:r w:rsidRPr="00B1211D" w:rsidR="00E34B10">
        <w:rPr>
          <w:b/>
        </w:rPr>
        <w:t>5.6</w:t>
      </w:r>
      <w:r w:rsidRPr="00B1211D">
        <w:rPr>
          <w:b/>
        </w:rPr>
        <w:fldChar w:fldCharType="end"/>
      </w:r>
      <w:r w:rsidRPr="00B1211D">
        <w:t>.</w:t>
      </w:r>
      <w:r>
        <w:t>]</w:t>
      </w:r>
      <w:r>
        <w:t>]</w:t>
      </w:r>
    </w:p>
    <w:p w:rsidR="00DA1639" w:rsidRPr="00B1211D" w:rsidP="00984F4F">
      <w:pPr>
        <w:pStyle w:val="SHHeading1"/>
      </w:pPr>
      <w:bookmarkStart w:id="159" w:name="_Toc536773107"/>
      <w:bookmarkStart w:id="160" w:name="_Toc256000043"/>
      <w:r w:rsidRPr="00B1211D">
        <w:t>AGREEMENTS</w:t>
      </w:r>
      <w:bookmarkEnd w:id="160"/>
      <w:bookmarkEnd w:id="159"/>
    </w:p>
    <w:p w:rsidR="00DA1639" w:rsidRPr="00B1211D" w:rsidP="00984F4F">
      <w:pPr>
        <w:pStyle w:val="SHHeading22ndStyle"/>
      </w:pPr>
      <w:bookmarkStart w:id="161" w:name="_Ref373224951"/>
      <w:bookmarkStart w:id="162" w:name="_Toc536773108"/>
      <w:bookmarkStart w:id="163" w:name="_Toc256000044"/>
      <w:r w:rsidRPr="00B1211D">
        <w:t>Landlord</w:t>
      </w:r>
      <w:r w:rsidRPr="00B1211D" w:rsidR="00722814">
        <w:t>’</w:t>
      </w:r>
      <w:r w:rsidRPr="00B1211D">
        <w:t>s right to end this Lease</w:t>
      </w:r>
      <w:bookmarkEnd w:id="163"/>
      <w:bookmarkEnd w:id="161"/>
      <w:bookmarkEnd w:id="162"/>
    </w:p>
    <w:p w:rsidR="00DA1639" w:rsidRPr="00B1211D" w:rsidP="00984F4F">
      <w:pPr>
        <w:pStyle w:val="SHHeading3"/>
      </w:pPr>
      <w:bookmarkStart w:id="164"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64"/>
    </w:p>
    <w:p w:rsidR="00DA1639" w:rsidRPr="00B1211D" w:rsidP="00984F4F">
      <w:pPr>
        <w:pStyle w:val="SHHeading3"/>
      </w:pPr>
      <w:bookmarkStart w:id="165"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65"/>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81"/>
      </w:r>
    </w:p>
    <w:p w:rsidR="00DA1639" w:rsidRPr="00B1211D" w:rsidP="00984F4F">
      <w:pPr>
        <w:pStyle w:val="SHHeading4"/>
      </w:pPr>
      <w:r w:rsidRPr="00B1211D">
        <w:t>the Tenant breaches this Lease;</w:t>
      </w:r>
    </w:p>
    <w:p w:rsidR="00DA1639" w:rsidRPr="00B1211D" w:rsidP="00984F4F">
      <w:pPr>
        <w:pStyle w:val="SHHeading4"/>
      </w:pPr>
      <w:bookmarkStart w:id="166"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66"/>
    </w:p>
    <w:p w:rsidR="00DA1639" w:rsidRPr="00B1211D" w:rsidP="00984F4F">
      <w:pPr>
        <w:pStyle w:val="SHHeading4"/>
      </w:pPr>
      <w:bookmarkStart w:id="167" w:name="_Ref373435905"/>
      <w:bookmarkStart w:id="168" w:name="_Ref322090834"/>
      <w:r w:rsidRPr="00B1211D">
        <w:t>if the Tenant is a company or a limited liability partnership:</w:t>
      </w:r>
      <w:bookmarkEnd w:id="167"/>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8"/>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9" w:name="_Ref373435929"/>
      <w:bookmarkStart w:id="170" w:name="_Ref322090888"/>
      <w:r w:rsidRPr="00B1211D">
        <w:t>if the Tenant is an individual:</w:t>
      </w:r>
      <w:bookmarkEnd w:id="169"/>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70"/>
    </w:p>
    <w:p w:rsidR="00DA1639" w:rsidRPr="00B1211D" w:rsidP="00984F4F">
      <w:pPr>
        <w:pStyle w:val="SHHeading4"/>
      </w:pPr>
      <w:bookmarkStart w:id="171"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71"/>
      <w:r w:rsidRPr="00B1211D" w:rsidR="00D54E60">
        <w:t>; or</w:t>
      </w:r>
    </w:p>
    <w:p w:rsidR="00DA1639" w:rsidRPr="00B1211D" w:rsidP="00984F4F">
      <w:pPr>
        <w:pStyle w:val="SHHeading4"/>
      </w:pPr>
      <w:bookmarkStart w:id="172"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72"/>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73"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73"/>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74" w:name="_Ref373225852"/>
      <w:bookmarkStart w:id="175" w:name="_Ref382841802"/>
      <w:bookmarkStart w:id="176" w:name="_Toc536773109"/>
      <w:bookmarkStart w:id="177" w:name="_Toc256000045"/>
      <w:r w:rsidRPr="00B1211D">
        <w:t>No acquisition of easements</w:t>
      </w:r>
      <w:bookmarkEnd w:id="174"/>
      <w:r w:rsidRPr="00B1211D">
        <w:t xml:space="preserve"> or rights</w:t>
      </w:r>
      <w:bookmarkEnd w:id="177"/>
      <w:bookmarkEnd w:id="175"/>
      <w:bookmarkEnd w:id="176"/>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Centr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Centr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Centr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Centr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8" w:name="_Ref322091595"/>
      <w:bookmarkStart w:id="179" w:name="_Ref383696943"/>
      <w:bookmarkStart w:id="180" w:name="_Toc536773110"/>
      <w:bookmarkStart w:id="181" w:name="_Toc256000046"/>
      <w:r w:rsidRPr="00B1211D">
        <w:t xml:space="preserve">Works to adjoining </w:t>
      </w:r>
      <w:bookmarkEnd w:id="178"/>
      <w:r w:rsidRPr="00B1211D">
        <w:t>premises</w:t>
      </w:r>
      <w:bookmarkEnd w:id="181"/>
      <w:bookmarkEnd w:id="179"/>
      <w:bookmarkEnd w:id="180"/>
    </w:p>
    <w:p w:rsidR="00DA1639" w:rsidRPr="00B1211D" w:rsidP="00984F4F">
      <w:pPr>
        <w:pStyle w:val="SHParagraph2"/>
      </w:pPr>
      <w:r w:rsidRPr="00B1211D">
        <w:t xml:space="preserve">If the Landlord carries out works of construction, demolition, alteration or redevelopment </w:t>
      </w:r>
      <w:r w:rsidRPr="00B1211D" w:rsidR="001C3419">
        <w:t>in the C</w:t>
      </w:r>
      <w:r w:rsidRPr="00B1211D">
        <w:t>entr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82" w:name="_Ref322091014"/>
      <w:bookmarkStart w:id="183" w:name="_Ref521408977"/>
      <w:bookmarkStart w:id="184" w:name="_Toc536773112"/>
      <w:bookmarkStart w:id="185" w:name="_Toc256000047"/>
      <w:r w:rsidRPr="00B1211D">
        <w:t xml:space="preserve">Service of </w:t>
      </w:r>
      <w:bookmarkEnd w:id="182"/>
      <w:r w:rsidRPr="00B1211D">
        <w:t>formal notices</w:t>
      </w:r>
      <w:bookmarkEnd w:id="185"/>
      <w:bookmarkEnd w:id="183"/>
      <w:bookmarkEnd w:id="184"/>
    </w:p>
    <w:p w:rsidR="00DA1639" w:rsidP="00984F4F">
      <w:pPr>
        <w:pStyle w:val="SHHeading3"/>
      </w:pPr>
      <w:bookmarkStart w:id="186" w:name="_Ref275354003"/>
      <w:r w:rsidRPr="00B1211D">
        <w:t xml:space="preserve">Any formal notice must be in writing and </w:t>
      </w:r>
      <w:bookmarkStart w:id="187" w:name="_Ref300214356"/>
      <w:bookmarkEnd w:id="186"/>
      <w:r w:rsidRPr="00B1211D">
        <w:t xml:space="preserve">sent </w:t>
      </w:r>
      <w:r>
        <w:t>[</w:t>
      </w:r>
      <w:r w:rsidR="00040F2C">
        <w:t xml:space="preserve">by </w:t>
      </w:r>
      <w:r w:rsidRPr="00B1211D">
        <w:t xml:space="preserve">pre-paid first class post or special delivery to or otherwise delivered to or left at the address </w:t>
      </w:r>
      <w:bookmarkEnd w:id="187"/>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4.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4</w:t>
      </w:r>
      <w:r w:rsidRPr="00B1211D">
        <w:rPr>
          <w:b/>
        </w:rPr>
        <w:fldChar w:fldCharType="end"/>
      </w:r>
      <w:r w:rsidRPr="00B1211D">
        <w:t>.</w:t>
      </w:r>
      <w:r>
        <w:rPr>
          <w:rStyle w:val="FootnoteReference"/>
        </w:rPr>
        <w:footnoteReference w:id="82"/>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4.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4.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w:t>
      </w:r>
      <w:r>
        <w:rPr>
          <w:rStyle w:val="FootnoteReference"/>
        </w:rPr>
        <w:footnoteReference w:id="83"/>
      </w:r>
      <w:r>
        <w:t>]</w:t>
      </w:r>
    </w:p>
    <w:p w:rsidR="00DA1639" w:rsidRPr="00B1211D" w:rsidP="00984F4F">
      <w:pPr>
        <w:pStyle w:val="SHHeading3"/>
      </w:pPr>
      <w:bookmarkStart w:id="188" w:name="_Ref322100054"/>
      <w:r>
        <w:t>[</w:t>
      </w:r>
      <w:r>
        <w:t>Unless served by e-mail, a</w:t>
      </w:r>
      <w:r>
        <w:rPr>
          <w:rStyle w:val="FootnoteReference"/>
        </w:rPr>
        <w:footnoteReference w:id="84"/>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85"/>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8"/>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9"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9"/>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rsidR="00FF0158">
        <w:t>.</w:t>
      </w:r>
      <w:r>
        <w:rPr>
          <w:rStyle w:val="FootnoteReference"/>
        </w:rPr>
        <w:footnoteReference w:id="86"/>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90" w:name="_Toc536773113"/>
      <w:bookmarkStart w:id="191" w:name="_Toc256000048"/>
      <w:r w:rsidRPr="00B1211D">
        <w:t>Contracts (Rights of Third Parties) Act</w:t>
      </w:r>
      <w:r w:rsidRPr="00B1211D" w:rsidR="00D54E60">
        <w:t> 1</w:t>
      </w:r>
      <w:r w:rsidRPr="00B1211D">
        <w:t>999</w:t>
      </w:r>
      <w:bookmarkEnd w:id="191"/>
      <w:bookmarkEnd w:id="190"/>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92" w:name="_Toc256000049"/>
      <w:r>
        <w:t>[</w:t>
      </w:r>
      <w:bookmarkStart w:id="193" w:name="_Toc536773114"/>
      <w:r w:rsidRPr="00B1211D">
        <w:t>Contracting-out</w:t>
      </w:r>
      <w:bookmarkEnd w:id="192"/>
      <w:r>
        <w:rPr>
          <w:rStyle w:val="FootnoteReference"/>
          <w:b/>
        </w:rPr>
        <w:footnoteReference w:id="87"/>
      </w:r>
      <w:bookmarkEnd w:id="193"/>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94" w:name="_Ref461779777"/>
      <w:bookmarkStart w:id="195" w:name="_Toc536773115"/>
      <w:bookmarkStart w:id="196" w:name="_Toc256000050"/>
      <w:r w:rsidRPr="00B1211D">
        <w:t>Energy Performance Certificates</w:t>
      </w:r>
      <w:bookmarkEnd w:id="196"/>
      <w:bookmarkEnd w:id="194"/>
      <w:bookmarkEnd w:id="195"/>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Centr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Centre</w:t>
      </w:r>
      <w:r w:rsidRPr="00B1211D">
        <w:t>.</w:t>
      </w:r>
    </w:p>
    <w:p w:rsidR="00DA1639" w:rsidRPr="00B1211D" w:rsidP="00984F4F">
      <w:pPr>
        <w:pStyle w:val="SHHeading22ndStyle"/>
      </w:pPr>
      <w:bookmarkStart w:id="197" w:name="_Toc256000051"/>
      <w:r>
        <w:t>[</w:t>
      </w:r>
      <w:bookmarkStart w:id="198" w:name="_Toc536773116"/>
      <w:r w:rsidRPr="00B1211D">
        <w:t>Sustainability</w:t>
      </w:r>
      <w:bookmarkEnd w:id="197"/>
      <w:bookmarkEnd w:id="198"/>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9" w:name="_Toc256000052"/>
      <w:r>
        <w:t>[</w:t>
      </w:r>
      <w:bookmarkStart w:id="200" w:name="_Toc536773117"/>
      <w:r w:rsidRPr="00B1211D">
        <w:t>Superior landlord</w:t>
      </w:r>
      <w:r w:rsidRPr="00B1211D" w:rsidR="00722814">
        <w:t>’</w:t>
      </w:r>
      <w:r w:rsidRPr="00B1211D">
        <w:t>s consent</w:t>
      </w:r>
      <w:bookmarkEnd w:id="199"/>
      <w:bookmarkEnd w:id="200"/>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88"/>
      </w:r>
      <w:r>
        <w:t>]</w:t>
      </w:r>
    </w:p>
    <w:p w:rsidR="00DA1639" w:rsidRPr="00B1211D" w:rsidP="00984F4F">
      <w:pPr>
        <w:pStyle w:val="SHHeading22ndStyle"/>
      </w:pPr>
      <w:bookmarkStart w:id="201" w:name="_Toc256000053"/>
      <w:r>
        <w:t>[</w:t>
      </w:r>
      <w:bookmarkStart w:id="202" w:name="_Toc536773118"/>
      <w:r w:rsidRPr="00B1211D">
        <w:t>Representations</w:t>
      </w:r>
      <w:bookmarkEnd w:id="201"/>
      <w:bookmarkEnd w:id="202"/>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89"/>
      </w:r>
      <w:r>
        <w:t>]</w:t>
      </w:r>
    </w:p>
    <w:p w:rsidR="00DA1639" w:rsidRPr="00B1211D" w:rsidP="00984F4F">
      <w:pPr>
        <w:pStyle w:val="SHHeading22ndStyle"/>
      </w:pPr>
      <w:bookmarkStart w:id="203" w:name="_Toc256000054"/>
      <w:r>
        <w:t>[</w:t>
      </w:r>
      <w:bookmarkStart w:id="204" w:name="_Toc536773119"/>
      <w:r w:rsidRPr="00B1211D">
        <w:t>Exclusion of statutory compensation</w:t>
      </w:r>
      <w:bookmarkEnd w:id="203"/>
      <w:r>
        <w:rPr>
          <w:rStyle w:val="FootnoteReference"/>
          <w:b/>
        </w:rPr>
        <w:footnoteReference w:id="90"/>
      </w:r>
      <w:bookmarkEnd w:id="204"/>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205" w:name="_Toc536773120"/>
      <w:bookmarkStart w:id="206" w:name="_Toc256000055"/>
      <w:r w:rsidRPr="00B1211D">
        <w:t>Exclusion of liability for former landlords</w:t>
      </w:r>
      <w:bookmarkEnd w:id="206"/>
      <w:bookmarkEnd w:id="205"/>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7" w:name="_Toc256000056"/>
      <w:r>
        <w:t>[</w:t>
      </w:r>
      <w:bookmarkStart w:id="208" w:name="_Ref322091114"/>
      <w:bookmarkStart w:id="209" w:name="_Toc536773121"/>
      <w:r w:rsidRPr="00B1211D">
        <w:t>GUARANTOR</w:t>
      </w:r>
      <w:r w:rsidRPr="00B1211D" w:rsidR="00722814">
        <w:t>’</w:t>
      </w:r>
      <w:r w:rsidRPr="00B1211D">
        <w:t>S OBLIGATIONS</w:t>
      </w:r>
      <w:bookmarkEnd w:id="207"/>
      <w:r>
        <w:rPr>
          <w:rStyle w:val="FootnoteReference"/>
          <w:b/>
        </w:rPr>
        <w:footnoteReference w:id="91"/>
      </w:r>
      <w:bookmarkEnd w:id="208"/>
      <w:bookmarkEnd w:id="209"/>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10" w:name="_Ref141111665"/>
      <w:r w:rsidR="000A5C55">
        <w:t>will pay the Landlord’s costs incurred in relation to any</w:t>
      </w:r>
      <w:r w:rsidRPr="00DD0D18" w:rsidR="000A5C55">
        <w:t xml:space="preserve"> legal proceedings </w:t>
      </w:r>
      <w:r w:rsidR="000A5C55">
        <w:t>in relation to this Lease</w:t>
      </w:r>
      <w:bookmarkEnd w:id="210"/>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92"/>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11"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11"/>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12"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93"/>
      </w:r>
      <w:bookmarkEnd w:id="212"/>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13" w:name="_Toc256000057"/>
      <w:r>
        <w:t>[</w:t>
      </w:r>
      <w:bookmarkStart w:id="214" w:name="_Ref322091352"/>
      <w:bookmarkStart w:id="215" w:name="_Ref322091428"/>
      <w:bookmarkStart w:id="216" w:name="_Toc536773122"/>
      <w:r w:rsidRPr="00B1211D">
        <w:t>BREAK CLAUSE</w:t>
      </w:r>
      <w:bookmarkEnd w:id="213"/>
      <w:bookmarkEnd w:id="214"/>
      <w:bookmarkEnd w:id="215"/>
      <w:bookmarkEnd w:id="216"/>
    </w:p>
    <w:p w:rsidR="00DA1639" w:rsidRPr="00B1211D" w:rsidP="00984F4F">
      <w:pPr>
        <w:pStyle w:val="SHHeading2"/>
      </w:pPr>
      <w:bookmarkStart w:id="217"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4"/>
      </w:r>
      <w:r w:rsidRPr="00B1211D">
        <w:t xml:space="preserve"> following which the Term will end on that Break Date</w:t>
      </w:r>
      <w:r>
        <w:t>[</w:t>
      </w:r>
      <w:r w:rsidRPr="00B1211D">
        <w:t>.</w:t>
      </w:r>
      <w:r>
        <w:t>]</w:t>
      </w:r>
      <w:r>
        <w:t>[</w:t>
      </w:r>
      <w:r w:rsidRPr="00B1211D">
        <w:t xml:space="preserve"> if</w:t>
      </w:r>
      <w:bookmarkEnd w:id="217"/>
      <w:r w:rsidRPr="00B1211D">
        <w:t>:</w:t>
      </w:r>
      <w:r>
        <w:rPr>
          <w:rStyle w:val="FootnoteReference"/>
        </w:rPr>
        <w:footnoteReference w:id="95"/>
      </w:r>
      <w:r>
        <w:t>]</w:t>
      </w:r>
    </w:p>
    <w:p w:rsidR="00DA1639" w:rsidRPr="00B1211D" w:rsidP="00984F4F">
      <w:pPr>
        <w:pStyle w:val="SHHeading3"/>
      </w:pPr>
      <w:r>
        <w:t>[</w:t>
      </w:r>
      <w:bookmarkStart w:id="218"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18"/>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9"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9"/>
      <w:r>
        <w:t>]</w:t>
      </w:r>
      <w:r>
        <w:t>]</w:t>
      </w:r>
    </w:p>
    <w:p w:rsidR="00DA1639" w:rsidRPr="00B1211D" w:rsidP="00984F4F">
      <w:pPr>
        <w:pStyle w:val="SHHeading2"/>
      </w:pPr>
      <w:bookmarkStart w:id="220"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20"/>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96"/>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21" w:name="_Toc536773123"/>
      <w:bookmarkStart w:id="222" w:name="_Toc256000058"/>
      <w:r w:rsidRPr="00B1211D">
        <w:t>JURISDICTION</w:t>
      </w:r>
      <w:bookmarkEnd w:id="222"/>
      <w:bookmarkEnd w:id="221"/>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23"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23"/>
    </w:p>
    <w:p w:rsidR="00DA1639" w:rsidRPr="00B1211D" w:rsidP="00984F4F">
      <w:pPr>
        <w:pStyle w:val="SHHeading1"/>
      </w:pPr>
      <w:bookmarkStart w:id="224" w:name="_Toc536773124"/>
      <w:bookmarkStart w:id="225" w:name="_Toc256000059"/>
      <w:r w:rsidRPr="00B1211D">
        <w:t>LEGAL EFFECT</w:t>
      </w:r>
      <w:bookmarkEnd w:id="225"/>
      <w:bookmarkEnd w:id="224"/>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6" w:name="_Ref322092052"/>
    </w:p>
    <w:p w:rsidR="00DA1639" w:rsidRPr="00B1211D" w:rsidP="00984F4F">
      <w:pPr>
        <w:pStyle w:val="SHScheduleHeading"/>
      </w:pPr>
      <w:bookmarkStart w:id="227" w:name="_Toc536773125"/>
      <w:bookmarkStart w:id="228" w:name="_Ref498959991"/>
      <w:bookmarkEnd w:id="227"/>
      <w:bookmarkStart w:id="229" w:name="_Toc256000060"/>
      <w:bookmarkEnd w:id="229"/>
    </w:p>
    <w:p w:rsidR="00DA1639" w:rsidRPr="00B1211D" w:rsidP="00984F4F">
      <w:pPr>
        <w:pStyle w:val="SHScheduleSubHeading"/>
      </w:pPr>
      <w:bookmarkStart w:id="230" w:name="_Toc536773126"/>
      <w:bookmarkEnd w:id="228"/>
      <w:bookmarkStart w:id="231" w:name="_Toc256000061"/>
      <w:r w:rsidRPr="00B1211D">
        <w:t>Rights</w:t>
      </w:r>
      <w:bookmarkEnd w:id="231"/>
      <w:bookmarkEnd w:id="230"/>
    </w:p>
    <w:p w:rsidR="00DA1639" w:rsidRPr="00B1211D" w:rsidP="00984F4F">
      <w:pPr>
        <w:pStyle w:val="SHPart"/>
      </w:pPr>
      <w:bookmarkStart w:id="232" w:name="_Ref383430802"/>
      <w:bookmarkStart w:id="233" w:name="_Toc536773127"/>
      <w:bookmarkEnd w:id="226"/>
      <w:bookmarkStart w:id="234" w:name="_Toc256000062"/>
      <w:r w:rsidRPr="00B1211D">
        <w:t xml:space="preserve">: </w:t>
      </w:r>
      <w:bookmarkStart w:id="235" w:name="_Ref498959982"/>
      <w:r w:rsidRPr="00B1211D">
        <w:t>Tenant</w:t>
      </w:r>
      <w:r w:rsidRPr="00B1211D" w:rsidR="00722814">
        <w:t>’</w:t>
      </w:r>
      <w:r w:rsidRPr="00B1211D">
        <w:t>s Rights</w:t>
      </w:r>
      <w:bookmarkEnd w:id="234"/>
      <w:r>
        <w:rPr>
          <w:rStyle w:val="FootnoteReference"/>
          <w:b/>
        </w:rPr>
        <w:footnoteReference w:id="97"/>
      </w:r>
      <w:bookmarkEnd w:id="232"/>
      <w:bookmarkEnd w:id="233"/>
      <w:bookmarkEnd w:id="235"/>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Centr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6" w:name="_Ref355780629"/>
      <w:r w:rsidRPr="00B1211D">
        <w:rPr>
          <w:b/>
        </w:rPr>
        <w:t>Running of services</w:t>
      </w:r>
      <w:bookmarkEnd w:id="236"/>
    </w:p>
    <w:p w:rsidR="00DA1639" w:rsidRPr="00B1211D" w:rsidP="00984F4F">
      <w:pPr>
        <w:pStyle w:val="SHScheduleText2"/>
      </w:pPr>
      <w:r w:rsidRPr="00B1211D">
        <w:t xml:space="preserve">To connect to and use the existing Conducting Media at the </w:t>
      </w:r>
      <w:r w:rsidRPr="00B1211D">
        <w:t>Centre</w:t>
      </w:r>
      <w:r w:rsidRPr="00B1211D">
        <w:t xml:space="preserve"> intended to serve the Premises for the passage of Supplies from and to the Premises.</w:t>
      </w:r>
    </w:p>
    <w:p w:rsidR="00DA1639" w:rsidRPr="00B1211D" w:rsidP="00984F4F">
      <w:pPr>
        <w:pStyle w:val="SHScheduleText2"/>
      </w:pPr>
      <w:bookmarkStart w:id="237" w:name="_Ref382487659"/>
      <w:bookmarkStart w:id="238" w:name="_Ref498962966"/>
      <w:r w:rsidRPr="00B1211D">
        <w:t xml:space="preserve">To use a fair proportion of the </w:t>
      </w:r>
      <w:r w:rsidR="00115FCD">
        <w:t>Supply Runs</w:t>
      </w:r>
      <w:r w:rsidRPr="00B1211D" w:rsidR="00E24BDF">
        <w:t xml:space="preserve"> </w:t>
      </w:r>
      <w:r w:rsidRPr="00B1211D">
        <w:t xml:space="preserve">allocated to tenants for their use within the </w:t>
      </w:r>
      <w:r w:rsidRPr="00B1211D">
        <w:t>Centre</w:t>
      </w:r>
      <w:r w:rsidRPr="00B1211D">
        <w:t xml:space="preserve"> that the Landlord has designated for the purpose of installing and running new Conducting Media exclusively serving the Premises.</w:t>
      </w:r>
      <w:bookmarkEnd w:id="237"/>
      <w:bookmarkEnd w:id="238"/>
    </w:p>
    <w:p w:rsidR="00DA1639" w:rsidRPr="00B1211D" w:rsidP="009A0B39">
      <w:pPr>
        <w:pStyle w:val="SHScheduleText1"/>
        <w:keepNext/>
        <w:rPr>
          <w:b/>
        </w:rPr>
      </w:pPr>
      <w:bookmarkStart w:id="239" w:name="_Ref355787028"/>
      <w:r w:rsidRPr="00B1211D">
        <w:rPr>
          <w:b/>
        </w:rPr>
        <w:t>Access and servicing</w:t>
      </w:r>
      <w:bookmarkEnd w:id="239"/>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During the Servicing Hours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40" w:name="_Ref383181620"/>
      <w:r w:rsidRPr="00B1211D">
        <w:t>any service area for loading and unloading and otherwise servicing the Premises;</w:t>
      </w:r>
      <w:bookmarkEnd w:id="240"/>
    </w:p>
    <w:p w:rsidR="00DA1639" w:rsidRPr="00B1211D" w:rsidP="00984F4F">
      <w:pPr>
        <w:pStyle w:val="SHScheduleText3"/>
      </w:pPr>
      <w:r w:rsidRPr="00B1211D">
        <w:t xml:space="preserve">the service roads with or without vehicles to come and go to and from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20 \r \h  \* MERGEFORMAT </w:instrText>
      </w:r>
      <w:r w:rsidRPr="00B1211D">
        <w:rPr>
          <w:b/>
        </w:rPr>
        <w:fldChar w:fldCharType="separate"/>
      </w:r>
      <w:r w:rsidRPr="00B1211D" w:rsidR="00E34B10">
        <w:rPr>
          <w:b/>
        </w:rPr>
        <w:t>2.2.1</w:t>
      </w:r>
      <w:r w:rsidRPr="00B1211D">
        <w:rPr>
          <w:b/>
        </w:rPr>
        <w:fldChar w:fldCharType="end"/>
      </w:r>
      <w:r w:rsidRPr="00B1211D" w:rsidR="00D54E60">
        <w:t>; and</w:t>
      </w:r>
    </w:p>
    <w:p w:rsidR="00DA1639" w:rsidRPr="00B1211D" w:rsidP="00984F4F">
      <w:pPr>
        <w:pStyle w:val="SHScheduleText3"/>
      </w:pPr>
      <w:r w:rsidRPr="00B1211D">
        <w:t xml:space="preserve">the service corridors and any goods lifts with or without trolleys to come and go between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20 \r \h  \* MERGEFORMAT </w:instrText>
      </w:r>
      <w:r w:rsidRPr="00B1211D">
        <w:rPr>
          <w:b/>
        </w:rPr>
        <w:fldChar w:fldCharType="separate"/>
      </w:r>
      <w:r w:rsidRPr="00B1211D" w:rsidR="00E34B10">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rsidRPr="00B1211D">
        <w:rPr>
          <w:b/>
        </w:rPr>
        <w:t>Refuse disposal</w:t>
      </w:r>
    </w:p>
    <w:p w:rsidR="00DA1639" w:rsidRPr="00B1211D" w:rsidP="00984F4F">
      <w:pPr>
        <w:pStyle w:val="SHParagraph1"/>
      </w:pPr>
      <w:r w:rsidRPr="00B1211D">
        <w:t>To deposit rubbish in any receptacles or waste compactors within the</w:t>
      </w:r>
      <w:r w:rsidRPr="00B1211D">
        <w:t xml:space="preserve"> Common </w:t>
      </w:r>
      <w:r w:rsidRPr="00B1211D" w:rsidR="00D54E60">
        <w:t>Parts </w:t>
      </w:r>
      <w:r w:rsidRPr="00B1211D">
        <w:t>provided by the Landlord for that purpose and designated by the Landlord for the use of the Tenant.</w:t>
      </w:r>
    </w:p>
    <w:p w:rsidR="00DA1639" w:rsidRPr="00B1211D" w:rsidP="009A0B39">
      <w:pPr>
        <w:pStyle w:val="SHScheduleText1"/>
        <w:keepNext/>
      </w:pPr>
      <w:r w:rsidRPr="00B1211D">
        <w:rPr>
          <w:b/>
        </w:rPr>
        <w:t>Entry onto the Common Parts</w:t>
      </w:r>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Centr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Centre</w:t>
      </w:r>
      <w:r w:rsidRPr="00B1211D">
        <w:t>.</w:t>
      </w:r>
    </w:p>
    <w:p w:rsidR="00DA1639" w:rsidRPr="00B1211D" w:rsidP="009A0B39">
      <w:pPr>
        <w:pStyle w:val="SHScheduleText1"/>
        <w:keepNext/>
      </w:pPr>
      <w:r>
        <w:t>[</w:t>
      </w:r>
      <w:bookmarkStart w:id="241" w:name="_Ref361325402"/>
      <w:bookmarkStart w:id="242" w:name="_Ref498960044"/>
      <w:bookmarkEnd w:id="241"/>
      <w:r w:rsidRPr="00B1211D">
        <w:rPr>
          <w:b/>
        </w:rPr>
        <w:t>Plant Area</w:t>
      </w:r>
      <w:bookmarkEnd w:id="242"/>
    </w:p>
    <w:p w:rsidR="00DA1639" w:rsidRPr="00B1211D" w:rsidP="00984F4F">
      <w:pPr>
        <w:pStyle w:val="SHParagraph1"/>
      </w:pPr>
      <w:bookmarkStart w:id="243"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43"/>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trading name </w:t>
      </w:r>
      <w:r>
        <w:t>[</w:t>
      </w:r>
      <w:r w:rsidRPr="00B1211D">
        <w:t>in the Landlord</w:t>
      </w:r>
      <w:r w:rsidRPr="00B1211D" w:rsidR="00722814">
        <w:t>’</w:t>
      </w:r>
      <w:r w:rsidRPr="00B1211D">
        <w:t>s house style</w:t>
      </w:r>
      <w:r>
        <w:t>]</w:t>
      </w:r>
      <w:r w:rsidRPr="00B1211D">
        <w:t xml:space="preserve"> on any appropriate Centre directory board.</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Centre</w:t>
      </w:r>
      <w:r w:rsidRPr="00B1211D">
        <w:t>.</w:t>
      </w:r>
    </w:p>
    <w:p w:rsidR="00DA1639" w:rsidRPr="00B1211D" w:rsidP="009A0B39">
      <w:pPr>
        <w:pStyle w:val="SHScheduleText1"/>
        <w:keepNext/>
      </w:pPr>
      <w:r>
        <w:t>[</w:t>
      </w:r>
      <w:bookmarkStart w:id="244" w:name="_Ref386190643"/>
      <w:r w:rsidRPr="00B1211D">
        <w:rPr>
          <w:b/>
        </w:rPr>
        <w:t>Staff parking</w:t>
      </w:r>
      <w:r>
        <w:rPr>
          <w:rStyle w:val="FootnoteReference"/>
        </w:rPr>
        <w:footnoteReference w:id="98"/>
      </w:r>
      <w:bookmarkEnd w:id="244"/>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Centre</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Centre</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Centre</w:t>
      </w:r>
      <w:r w:rsidRPr="00B1211D">
        <w:t xml:space="preserve"> to park bicycles.</w:t>
      </w:r>
      <w:r>
        <w:t>]</w:t>
      </w:r>
      <w:r>
        <w:t>]</w:t>
      </w:r>
    </w:p>
    <w:p w:rsidR="00DA1639" w:rsidRPr="00B1211D" w:rsidP="009A0B39">
      <w:pPr>
        <w:pStyle w:val="SHScheduleText1"/>
        <w:keepNext/>
      </w:pPr>
      <w:r>
        <w:t>[</w:t>
      </w:r>
      <w:r w:rsidRPr="00B1211D">
        <w:rPr>
          <w:b/>
        </w:rPr>
        <w:t>Toilet facilities</w:t>
      </w:r>
    </w:p>
    <w:p w:rsidR="00DA1639" w:rsidRPr="00B1211D" w:rsidP="00984F4F">
      <w:pPr>
        <w:pStyle w:val="SHParagraph1"/>
      </w:pPr>
      <w:r w:rsidRPr="00B1211D">
        <w:t>To use any toilet facilities within the</w:t>
      </w:r>
      <w:r w:rsidRPr="00B1211D">
        <w:t xml:space="preserve"> Common </w:t>
      </w:r>
      <w:r w:rsidRPr="00B1211D" w:rsidR="00D54E60">
        <w:t>Parts </w:t>
      </w:r>
      <w:r w:rsidRPr="00B1211D">
        <w:t>designated by the Landlord as facilities for the use of the Tenant.</w:t>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Centre</w:t>
      </w:r>
      <w:r w:rsidRPr="00B1211D">
        <w:t xml:space="preserve"> designated by the Landlord for the use of the Tenant whether or not forming part of the Common Parts.</w:t>
      </w:r>
      <w:r>
        <w:t>]</w:t>
      </w:r>
    </w:p>
    <w:p w:rsidR="00DA1639" w:rsidRPr="00B1211D" w:rsidP="00984F4F">
      <w:pPr>
        <w:pStyle w:val="SHPart"/>
      </w:pPr>
      <w:bookmarkStart w:id="245" w:name="_Ref322094422"/>
      <w:bookmarkStart w:id="246" w:name="_Toc536773128"/>
      <w:bookmarkStart w:id="247" w:name="_Toc256000063"/>
      <w:r w:rsidRPr="00B1211D">
        <w:t>:</w:t>
      </w:r>
      <w:r w:rsidRPr="00B1211D">
        <w:t xml:space="preserve"> </w:t>
      </w:r>
      <w:bookmarkStart w:id="248" w:name="_Ref498960004"/>
      <w:r w:rsidRPr="00B1211D">
        <w:t>Landlord</w:t>
      </w:r>
      <w:r w:rsidRPr="00B1211D" w:rsidR="00722814">
        <w:t>’</w:t>
      </w:r>
      <w:r w:rsidRPr="00B1211D">
        <w:t>s Rights</w:t>
      </w:r>
      <w:bookmarkEnd w:id="247"/>
      <w:bookmarkEnd w:id="245"/>
      <w:bookmarkEnd w:id="246"/>
      <w:bookmarkEnd w:id="248"/>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Centr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Centre</w:t>
      </w:r>
      <w:r w:rsidRPr="00B1211D">
        <w:t xml:space="preserve"> through existing Conducting Media (if any) within the Premises.</w:t>
      </w:r>
    </w:p>
    <w:p w:rsidR="00DA1639" w:rsidRPr="00B1211D" w:rsidP="009A0B39">
      <w:pPr>
        <w:pStyle w:val="SHScheduleText1"/>
        <w:keepNext/>
      </w:pPr>
      <w:bookmarkStart w:id="249" w:name="_Ref355788485"/>
      <w:r w:rsidRPr="00B1211D">
        <w:rPr>
          <w:b/>
        </w:rPr>
        <w:t>Entry on to the Premises</w:t>
      </w:r>
      <w:r>
        <w:rPr>
          <w:rStyle w:val="FootnoteReference"/>
        </w:rPr>
        <w:footnoteReference w:id="99"/>
      </w:r>
      <w:bookmarkEnd w:id="249"/>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Centr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Centr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Centr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0"/>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rPr>
          <w:b/>
        </w:rPr>
      </w:pPr>
      <w:bookmarkStart w:id="250" w:name="_Ref355780489"/>
      <w:r w:rsidRPr="00B1211D">
        <w:rPr>
          <w:b/>
        </w:rPr>
        <w:t xml:space="preserve">Common </w:t>
      </w:r>
      <w:r w:rsidRPr="00B1211D" w:rsidR="00D54E60">
        <w:rPr>
          <w:b/>
        </w:rPr>
        <w:t>Parts </w:t>
      </w:r>
      <w:r w:rsidRPr="00B1211D">
        <w:rPr>
          <w:b/>
        </w:rPr>
        <w:t>and Conducting Media</w:t>
      </w:r>
      <w:bookmarkEnd w:id="250"/>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84F4F">
      <w:pPr>
        <w:pStyle w:val="SHScheduleText2"/>
      </w:pPr>
      <w:r>
        <w:t>[</w:t>
      </w: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70811403 \r \h  \* MERGEFORMAT </w:instrText>
      </w:r>
      <w:r w:rsidRPr="00B1211D">
        <w:rPr>
          <w:b/>
        </w:rPr>
        <w:fldChar w:fldCharType="separate"/>
      </w:r>
      <w:r w:rsidRPr="00B1211D" w:rsidR="00E34B10">
        <w:rPr>
          <w:b/>
        </w:rPr>
        <w:t>5.13</w:t>
      </w:r>
      <w:r w:rsidRPr="00B1211D">
        <w:rPr>
          <w:b/>
        </w:rPr>
        <w:fldChar w:fldCharType="end"/>
      </w:r>
      <w:r w:rsidRPr="00B1211D">
        <w:t>, to</w:t>
      </w:r>
      <w:r>
        <w:rPr>
          <w:rStyle w:val="FootnoteReference"/>
        </w:rPr>
        <w:footnoteReference w:id="101"/>
      </w:r>
      <w:r>
        <w:t>]</w:t>
      </w:r>
      <w:r>
        <w:t>[</w:t>
      </w:r>
      <w:r w:rsidRPr="00B1211D">
        <w:t>To</w:t>
      </w:r>
      <w:r>
        <w:t>]</w:t>
      </w:r>
      <w:r w:rsidRPr="00B1211D">
        <w:t xml:space="preserve"> allow trade barrows, stands, festive activities, promotional activities and other commercial activities to take place on or to operate from the Common Parts, so long as there is no material obstruction to the use of those Common </w:t>
      </w:r>
      <w:r w:rsidRPr="00B1211D" w:rsidR="00D54E60">
        <w:t>Parts </w:t>
      </w:r>
      <w:r w:rsidRPr="00B1211D">
        <w:t>by those having rights over them.</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Centr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51" w:name="_Ref322093269"/>
    </w:p>
    <w:p w:rsidR="00DA1639" w:rsidRPr="00B1211D" w:rsidP="00984F4F">
      <w:pPr>
        <w:pStyle w:val="SHScheduleHeading"/>
      </w:pPr>
      <w:bookmarkStart w:id="252" w:name="_Toc536773129"/>
      <w:bookmarkStart w:id="253" w:name="_Ref498961971"/>
      <w:bookmarkEnd w:id="252"/>
      <w:bookmarkStart w:id="254" w:name="_Toc256000064"/>
      <w:bookmarkEnd w:id="254"/>
    </w:p>
    <w:p w:rsidR="00DA1639" w:rsidRPr="00B1211D" w:rsidP="00984F4F">
      <w:pPr>
        <w:pStyle w:val="SHScheduleSubHeading"/>
      </w:pPr>
      <w:bookmarkStart w:id="255" w:name="_Toc536773130"/>
      <w:bookmarkEnd w:id="253"/>
      <w:bookmarkStart w:id="256" w:name="_Toc256000065"/>
      <w:r w:rsidRPr="00B1211D">
        <w:t>Rent review</w:t>
      </w:r>
      <w:bookmarkEnd w:id="256"/>
      <w:r>
        <w:rPr>
          <w:rStyle w:val="FootnoteReference"/>
          <w:b/>
        </w:rPr>
        <w:footnoteReference w:id="102"/>
      </w:r>
      <w:bookmarkEnd w:id="255"/>
    </w:p>
    <w:bookmarkEnd w:id="251"/>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7" w:name="_Ref322356733"/>
      <w:bookmarkStart w:id="258"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7"/>
    </w:p>
    <w:p w:rsidR="00DA1639" w:rsidRPr="00B1211D" w:rsidP="00E34B10">
      <w:pPr>
        <w:pStyle w:val="SHDefinitiona"/>
        <w:numPr>
          <w:ilvl w:val="0"/>
          <w:numId w:val="38"/>
        </w:numPr>
      </w:pPr>
      <w:r w:rsidRPr="00B1211D">
        <w:t xml:space="preserve">if the </w:t>
      </w:r>
      <w:r w:rsidRPr="00B1211D">
        <w:t>Centre</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03"/>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9"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04"/>
      </w:r>
      <w:bookmarkEnd w:id="259"/>
    </w:p>
    <w:p w:rsidR="00DA1639" w:rsidRPr="00B1211D" w:rsidP="009A0B39">
      <w:pPr>
        <w:pStyle w:val="SHNormal"/>
        <w:keepNext/>
        <w:rPr>
          <w:b/>
        </w:rPr>
      </w:pPr>
      <w:bookmarkStart w:id="260" w:name="_Ref322356687"/>
      <w:bookmarkStart w:id="261" w:name="_Ref322356635"/>
      <w:r w:rsidRPr="00B1211D">
        <w:rPr>
          <w:b/>
        </w:rPr>
        <w:t>“</w:t>
      </w:r>
      <w:r w:rsidRPr="00B1211D">
        <w:rPr>
          <w:b/>
        </w:rPr>
        <w:t>Disregards</w:t>
      </w:r>
      <w:r w:rsidRPr="00B1211D">
        <w:rPr>
          <w:b/>
        </w:rPr>
        <w:t>”</w:t>
      </w:r>
    </w:p>
    <w:bookmarkEnd w:id="260"/>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Centr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05"/>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62"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106"/>
      </w:r>
      <w:bookmarkEnd w:id="262"/>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61"/>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07"/>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63"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08"/>
      </w:r>
      <w:bookmarkEnd w:id="263"/>
    </w:p>
    <w:p w:rsidR="00DA1639" w:rsidRPr="00B1211D" w:rsidP="009A0B39">
      <w:pPr>
        <w:pStyle w:val="SHNormal"/>
        <w:keepNext/>
        <w:rPr>
          <w:b/>
        </w:rPr>
      </w:pPr>
      <w:r w:rsidRPr="00B1211D">
        <w:rPr>
          <w:b/>
        </w:rPr>
        <w:t>“</w:t>
      </w:r>
      <w:r w:rsidRPr="00B1211D">
        <w:rPr>
          <w:b/>
        </w:rPr>
        <w:t>Market Rent</w:t>
      </w:r>
      <w:r w:rsidRPr="00B1211D">
        <w:rPr>
          <w:b/>
        </w:rPr>
        <w:t>”</w:t>
      </w:r>
    </w:p>
    <w:bookmarkEnd w:id="258"/>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9"/>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64" w:name="_Ref499733874"/>
      <w:r w:rsidRPr="00B1211D">
        <w:rPr>
          <w:b/>
        </w:rPr>
        <w:t>Dispute resolution</w:t>
      </w:r>
      <w:bookmarkEnd w:id="264"/>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10"/>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65" w:name="_Ref384802712"/>
      <w:r w:rsidRPr="00B1211D">
        <w:rPr>
          <w:b/>
        </w:rPr>
        <w:t>Consequences of delay in agreeing the revised rent</w:t>
      </w:r>
      <w:bookmarkEnd w:id="265"/>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1"/>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66" w:name="_Ref322092230"/>
    </w:p>
    <w:p w:rsidR="00DA1639" w:rsidRPr="00B1211D" w:rsidP="00984F4F">
      <w:pPr>
        <w:pStyle w:val="SHScheduleHeading"/>
      </w:pPr>
      <w:bookmarkStart w:id="267" w:name="_Toc536773131"/>
      <w:bookmarkStart w:id="268" w:name="_Ref498960142"/>
      <w:bookmarkEnd w:id="267"/>
      <w:bookmarkStart w:id="269" w:name="_Toc256000066"/>
      <w:bookmarkEnd w:id="269"/>
    </w:p>
    <w:p w:rsidR="00DA1639" w:rsidRPr="00B1211D" w:rsidP="00984F4F">
      <w:pPr>
        <w:pStyle w:val="SHScheduleSubHeading"/>
      </w:pPr>
      <w:bookmarkStart w:id="270" w:name="_Toc536773132"/>
      <w:bookmarkEnd w:id="268"/>
      <w:bookmarkStart w:id="271" w:name="_Toc256000067"/>
      <w:r w:rsidRPr="00B1211D">
        <w:t>Services and Service Charge</w:t>
      </w:r>
      <w:bookmarkEnd w:id="271"/>
      <w:r>
        <w:rPr>
          <w:rStyle w:val="FootnoteReference"/>
          <w:b/>
        </w:rPr>
        <w:footnoteReference w:id="112"/>
      </w:r>
      <w:bookmarkEnd w:id="270"/>
    </w:p>
    <w:p w:rsidR="00DA1639" w:rsidRPr="00B1211D" w:rsidP="00984F4F">
      <w:pPr>
        <w:pStyle w:val="SHPart"/>
      </w:pPr>
      <w:bookmarkStart w:id="272" w:name="_Ref322094731"/>
      <w:bookmarkStart w:id="273" w:name="_Toc536773133"/>
      <w:bookmarkEnd w:id="266"/>
      <w:bookmarkStart w:id="274" w:name="_Toc256000068"/>
      <w:r w:rsidRPr="00B1211D">
        <w:t>:</w:t>
      </w:r>
      <w:r w:rsidRPr="00B1211D">
        <w:t xml:space="preserve"> </w:t>
      </w:r>
      <w:bookmarkStart w:id="275" w:name="_Ref498961376"/>
      <w:r w:rsidRPr="00B1211D">
        <w:t>Administrative provisions</w:t>
      </w:r>
      <w:bookmarkEnd w:id="274"/>
      <w:bookmarkEnd w:id="272"/>
      <w:bookmarkEnd w:id="273"/>
      <w:bookmarkEnd w:id="275"/>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76" w:name="_Ref322096962"/>
      <w:r w:rsidRPr="00B1211D">
        <w:rPr>
          <w:b/>
        </w:rPr>
        <w:t>Service charge statements</w:t>
      </w:r>
    </w:p>
    <w:p w:rsidR="00DA1639" w:rsidRPr="00B1211D" w:rsidP="00984F4F">
      <w:pPr>
        <w:pStyle w:val="SHScheduleText2"/>
      </w:pPr>
      <w:bookmarkStart w:id="277"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76"/>
      <w:bookmarkEnd w:id="277"/>
    </w:p>
    <w:p w:rsidR="00DA1639" w:rsidRPr="00B1211D" w:rsidP="00984F4F">
      <w:pPr>
        <w:pStyle w:val="SHScheduleText3"/>
      </w:pPr>
      <w:r w:rsidRPr="00B1211D">
        <w:t xml:space="preserve">the </w:t>
      </w:r>
      <w:r w:rsidRPr="00B1211D">
        <w:t xml:space="preserve">Service Costs; </w:t>
      </w:r>
      <w:r>
        <w:t>[</w:t>
      </w:r>
      <w:r w:rsidRPr="00B1211D">
        <w:t>and</w:t>
      </w:r>
      <w:r>
        <w:t>]</w:t>
      </w:r>
    </w:p>
    <w:p w:rsidR="00DA1639" w:rsidRPr="00B1211D" w:rsidP="00984F4F">
      <w:pPr>
        <w:pStyle w:val="SHScheduleText3"/>
      </w:pPr>
      <w:r>
        <w:t>[</w:t>
      </w:r>
      <w:r w:rsidRPr="00B1211D" w:rsidR="001C3419">
        <w:t xml:space="preserve">the </w:t>
      </w:r>
      <w:r w:rsidRPr="00B1211D">
        <w:t>Centre</w:t>
      </w:r>
      <w:r w:rsidRPr="00B1211D">
        <w:t xml:space="preserve"> Contribution</w:t>
      </w:r>
      <w:r w:rsidRPr="00B1211D" w:rsidR="00D54E60">
        <w:t>; and</w:t>
      </w:r>
      <w:r>
        <w:t>]</w:t>
      </w:r>
    </w:p>
    <w:p w:rsidR="00DA1639" w:rsidRPr="00B1211D" w:rsidP="00984F4F">
      <w:pPr>
        <w:pStyle w:val="SHScheduleText3"/>
      </w:pPr>
      <w:r w:rsidRPr="00B1211D">
        <w:t xml:space="preserve">the </w:t>
      </w:r>
      <w:r w:rsidRPr="00B1211D">
        <w:t>Service Charge payable.</w:t>
      </w:r>
      <w:r>
        <w:rPr>
          <w:rStyle w:val="FootnoteReference"/>
        </w:rPr>
        <w:footnoteReference w:id="113"/>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8" w:name="_Ref521410328"/>
      <w:r w:rsidRPr="00B1211D">
        <w:t>In calculating the Service Costs, the Landlord may include:</w:t>
      </w:r>
      <w:bookmarkEnd w:id="278"/>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t>[</w:t>
      </w:r>
      <w:r w:rsidRPr="00B1211D">
        <w:t xml:space="preserve"> and the </w:t>
      </w:r>
      <w:r w:rsidRPr="00B1211D">
        <w:t>Centre</w:t>
      </w:r>
      <w:r w:rsidRPr="00B1211D">
        <w:t xml:space="preserve"> Contribution</w:t>
      </w:r>
      <w:r>
        <w:t>]</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9"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9"/>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80" w:name="_Ref532571166"/>
      <w:bookmarkStart w:id="281" w:name="_Ref322096694"/>
      <w:r w:rsidRPr="00B1211D">
        <w:rPr>
          <w:b/>
        </w:rPr>
        <w:t>Balancing payments of service charge</w:t>
      </w:r>
      <w:bookmarkEnd w:id="280"/>
    </w:p>
    <w:p w:rsidR="00DA1639" w:rsidRPr="00B1211D" w:rsidP="00984F4F">
      <w:pPr>
        <w:pStyle w:val="SHScheduleText2"/>
      </w:pPr>
      <w:r w:rsidRPr="00B1211D">
        <w:t>When the Service Charge for each Accounting Period has been calculated:</w:t>
      </w:r>
      <w:bookmarkEnd w:id="281"/>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14"/>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15"/>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16"/>
      </w:r>
    </w:p>
    <w:p w:rsidR="00DA1639" w:rsidRPr="00B1211D" w:rsidP="009A0B39">
      <w:pPr>
        <w:pStyle w:val="SHScheduleText1"/>
        <w:keepNext/>
      </w:pPr>
      <w:bookmarkStart w:id="282" w:name="_Ref355786017"/>
      <w:bookmarkStart w:id="283" w:name="_Ref498961366"/>
      <w:r w:rsidRPr="00B1211D">
        <w:rPr>
          <w:b/>
        </w:rPr>
        <w:t>Variation in the proportion of the service charge payable</w:t>
      </w:r>
      <w:bookmarkEnd w:id="282"/>
      <w:r>
        <w:rPr>
          <w:rStyle w:val="FootnoteReference"/>
        </w:rPr>
        <w:footnoteReference w:id="117"/>
      </w:r>
      <w:bookmarkEnd w:id="283"/>
    </w:p>
    <w:p w:rsidR="00DA1639" w:rsidRPr="00B1211D" w:rsidP="00984F4F">
      <w:pPr>
        <w:pStyle w:val="SHScheduleText2"/>
      </w:pPr>
      <w:bookmarkStart w:id="284" w:name="_Ref499016697"/>
      <w:r w:rsidRPr="00B1211D">
        <w:t xml:space="preserve">In calculating the </w:t>
      </w:r>
      <w:r>
        <w:t>[</w:t>
      </w:r>
      <w:r w:rsidRPr="00B1211D">
        <w:t>Tenant</w:t>
      </w:r>
      <w:r w:rsidRPr="00B1211D" w:rsidR="00722814">
        <w:t>’</w:t>
      </w:r>
      <w:r w:rsidRPr="00B1211D">
        <w:t>s Proportion</w:t>
      </w:r>
      <w:r>
        <w:t>]</w:t>
      </w:r>
      <w:r>
        <w:t>[</w:t>
      </w:r>
      <w:r w:rsidRPr="00B1211D">
        <w:t>Service Charge</w:t>
      </w:r>
      <w:r>
        <w:t>]</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Centr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84"/>
    </w:p>
    <w:p w:rsidR="00DA1639" w:rsidRPr="00B1211D" w:rsidP="00984F4F">
      <w:pPr>
        <w:pStyle w:val="SHScheduleText2"/>
      </w:pPr>
      <w:bookmarkStart w:id="285" w:name="_Ref358197972"/>
      <w:r w:rsidRPr="00B1211D">
        <w:t xml:space="preserve">If there is any change in the extent of the </w:t>
      </w:r>
      <w:r w:rsidRPr="00B1211D">
        <w:t>Centre</w:t>
      </w:r>
      <w:r w:rsidRPr="00B1211D">
        <w:t xml:space="preserve">, the Landlord must, where it is appropriate to do so, vary the </w:t>
      </w:r>
      <w:r>
        <w:t>[</w:t>
      </w:r>
      <w:r w:rsidRPr="00B1211D">
        <w:t>Tenant</w:t>
      </w:r>
      <w:r w:rsidRPr="00B1211D" w:rsidR="00722814">
        <w:t>’</w:t>
      </w:r>
      <w:r w:rsidRPr="00B1211D">
        <w:t>s Proportion</w:t>
      </w:r>
      <w:r>
        <w:t>]</w:t>
      </w:r>
      <w:r>
        <w:t>[</w:t>
      </w:r>
      <w:r w:rsidRPr="00B1211D">
        <w:t>Service Charge</w:t>
      </w:r>
      <w:r>
        <w:t>]</w:t>
      </w:r>
      <w:r w:rsidRPr="00B1211D">
        <w:t xml:space="preserve"> as is reasonable to take account of that change but the </w:t>
      </w:r>
      <w:r>
        <w:t>[</w:t>
      </w:r>
      <w:r w:rsidRPr="00B1211D">
        <w:t>Tenant</w:t>
      </w:r>
      <w:r w:rsidRPr="00B1211D" w:rsidR="00722814">
        <w:t>’</w:t>
      </w:r>
      <w:r w:rsidRPr="00B1211D">
        <w:t>s Proportion</w:t>
      </w:r>
      <w:r>
        <w:t>]</w:t>
      </w:r>
      <w:r>
        <w:t>[</w:t>
      </w:r>
      <w:r w:rsidRPr="00B1211D">
        <w:t>Service Charge</w:t>
      </w:r>
      <w:r>
        <w:t>]</w:t>
      </w:r>
      <w:r w:rsidRPr="00B1211D">
        <w:t xml:space="preserve"> will not materially increase solely as a result of any change in the extent of the </w:t>
      </w:r>
      <w:r w:rsidRPr="00B1211D">
        <w:t>Centre</w:t>
      </w:r>
      <w:r w:rsidRPr="00B1211D">
        <w:t>.</w:t>
      </w:r>
      <w:bookmarkEnd w:id="285"/>
    </w:p>
    <w:p w:rsidR="00DA1639" w:rsidRPr="00B1211D" w:rsidP="00984F4F">
      <w:pPr>
        <w:pStyle w:val="SHScheduleText2"/>
      </w:pPr>
      <w:r w:rsidRPr="00B1211D">
        <w:t xml:space="preserve">The </w:t>
      </w:r>
      <w:r>
        <w:t>[</w:t>
      </w:r>
      <w:r w:rsidRPr="00B1211D">
        <w:t>Tenant</w:t>
      </w:r>
      <w:r w:rsidRPr="00B1211D" w:rsidR="00722814">
        <w:t>’</w:t>
      </w:r>
      <w:r w:rsidRPr="00B1211D">
        <w:t>s Proportion</w:t>
      </w:r>
      <w:r>
        <w:t>]</w:t>
      </w:r>
      <w:r>
        <w:t>[</w:t>
      </w:r>
      <w:r w:rsidRPr="00B1211D">
        <w:t>Service Charge</w:t>
      </w:r>
      <w:r>
        <w:t>]</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86" w:name="_Ref383431198"/>
      <w:bookmarkStart w:id="287" w:name="_Toc536773134"/>
      <w:bookmarkStart w:id="288" w:name="_Toc256000069"/>
      <w:r w:rsidRPr="00B1211D">
        <w:t>:</w:t>
      </w:r>
      <w:r w:rsidRPr="00B1211D">
        <w:t xml:space="preserve"> </w:t>
      </w:r>
      <w:bookmarkStart w:id="289" w:name="_Ref498962904"/>
      <w:r w:rsidRPr="00B1211D">
        <w:t>Landlord</w:t>
      </w:r>
      <w:r w:rsidRPr="00B1211D" w:rsidR="00722814">
        <w:t>’</w:t>
      </w:r>
      <w:r w:rsidRPr="00B1211D">
        <w:t>s obligations</w:t>
      </w:r>
      <w:bookmarkEnd w:id="288"/>
      <w:bookmarkEnd w:id="286"/>
      <w:bookmarkEnd w:id="287"/>
      <w:bookmarkEnd w:id="289"/>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Centre Services and the Additional Services</w:t>
      </w:r>
      <w:r>
        <w:rPr>
          <w:rStyle w:val="FootnoteReference"/>
          <w:b w:val="0"/>
        </w:rPr>
        <w:footnoteReference w:id="118"/>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19"/>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Centre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Centre Services</w:t>
      </w:r>
      <w:r w:rsidRPr="00B1211D">
        <w:t xml:space="preserve"> in an efficient manner at all appropriate times;</w:t>
      </w:r>
      <w:r>
        <w:rPr>
          <w:rStyle w:val="FootnoteReference"/>
        </w:rPr>
        <w:footnoteReference w:id="120"/>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90" w:name="_Ref322097100"/>
      <w:r w:rsidRPr="00B1211D">
        <w:t>must take into consideration the administrative, accounting, procurement, management and operational provisions of the Service Charge Code for so long as it is in effect insofar as it is:</w:t>
      </w:r>
      <w:bookmarkEnd w:id="290"/>
      <w:r>
        <w:rPr>
          <w:rStyle w:val="FootnoteReference"/>
        </w:rPr>
        <w:footnoteReference w:id="121"/>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Centr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91" w:name="_Ref322096200"/>
      <w:bookmarkStart w:id="292" w:name="_Ref386721303"/>
      <w:r w:rsidRPr="00B1211D">
        <w:t xml:space="preserve">must take into consideration current practice in estate management if the Service Charge Code is no longer </w:t>
      </w:r>
      <w:bookmarkEnd w:id="291"/>
      <w:bookmarkEnd w:id="292"/>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6265FA" w:rsidRPr="00B1211D" w:rsidP="00984F4F">
      <w:pPr>
        <w:pStyle w:val="SHPart"/>
      </w:pPr>
      <w:bookmarkStart w:id="293" w:name="_Ref521408885"/>
      <w:bookmarkStart w:id="294" w:name="_Toc536773136"/>
      <w:bookmarkStart w:id="295" w:name="_Toc256000070"/>
      <w:r w:rsidRPr="00B1211D">
        <w:t>: Centre Services</w:t>
      </w:r>
      <w:bookmarkEnd w:id="295"/>
      <w:bookmarkEnd w:id="293"/>
      <w:r>
        <w:rPr>
          <w:rStyle w:val="FootnoteReference"/>
        </w:rPr>
        <w:footnoteReference w:id="122"/>
      </w:r>
      <w:bookmarkEnd w:id="294"/>
    </w:p>
    <w:p w:rsidR="0024018A" w:rsidRPr="00B1211D" w:rsidP="00E34B10">
      <w:pPr>
        <w:pStyle w:val="SHScheduleText1"/>
        <w:numPr>
          <w:ilvl w:val="2"/>
          <w:numId w:val="43"/>
        </w:numPr>
      </w:pPr>
      <w:r w:rsidRPr="00B1211D">
        <w:t xml:space="preserve">Repairing (and by way of repair, renewing, rebuilding and replacing), decorating, maintaining and cleaning the foundations, roof, structure and exterior of the Centre and all Common </w:t>
      </w:r>
      <w:r w:rsidRPr="00B1211D" w:rsidR="00D54E60">
        <w:t>Parts </w:t>
      </w:r>
      <w:r w:rsidRPr="00B1211D">
        <w:t>and Conducting Media.</w:t>
      </w:r>
    </w:p>
    <w:p w:rsidR="0024018A" w:rsidRPr="00B1211D" w:rsidP="00984F4F">
      <w:pPr>
        <w:pStyle w:val="SHScheduleText1"/>
      </w:pPr>
      <w:r w:rsidRPr="00B1211D">
        <w:t>Lighting the Common Parts.</w:t>
      </w:r>
    </w:p>
    <w:p w:rsidR="000370DF" w:rsidRPr="00B1211D" w:rsidP="00984F4F">
      <w:pPr>
        <w:pStyle w:val="SHScheduleText1"/>
      </w:pPr>
      <w:r w:rsidRPr="00B1211D">
        <w:t>Lighting the exterior of the Centre and any facilities used in common between the Centre and any adjoining premises.</w:t>
      </w:r>
    </w:p>
    <w:p w:rsidR="000370DF" w:rsidRPr="00B1211D" w:rsidP="00984F4F">
      <w:pPr>
        <w:pStyle w:val="SHScheduleText1"/>
      </w:pPr>
      <w:r w:rsidRPr="00B1211D">
        <w:t xml:space="preserve">Heating, </w:t>
      </w:r>
      <w:r>
        <w:t>[</w:t>
      </w:r>
      <w:r w:rsidRPr="00B1211D">
        <w:t>providing air-conditioning to</w:t>
      </w:r>
      <w:r>
        <w:t>]</w:t>
      </w:r>
      <w:r w:rsidRPr="00B1211D">
        <w:t xml:space="preserve"> and ventilating the </w:t>
      </w:r>
      <w:r>
        <w:t>[</w:t>
      </w:r>
      <w:r w:rsidRPr="00B1211D">
        <w:t>Common Parts</w:t>
      </w:r>
      <w:r>
        <w:t>]</w:t>
      </w:r>
      <w:r>
        <w:t>[</w:t>
      </w:r>
      <w:r w:rsidRPr="00B1211D">
        <w:t>Centre</w:t>
      </w:r>
      <w:r>
        <w:t>]</w:t>
      </w:r>
      <w:r w:rsidRPr="00B1211D">
        <w:t>.</w:t>
      </w:r>
      <w:r>
        <w:rPr>
          <w:rStyle w:val="FootnoteReference"/>
        </w:rPr>
        <w:footnoteReference w:id="123"/>
      </w:r>
    </w:p>
    <w:p w:rsidR="000370DF" w:rsidRPr="00B1211D" w:rsidP="00984F4F">
      <w:pPr>
        <w:pStyle w:val="SHScheduleText1"/>
      </w:pPr>
      <w:r w:rsidRPr="00B1211D">
        <w:t>Providing hot and cold water to, and maintaining operational supplies in, the toilets in</w:t>
      </w:r>
      <w:r w:rsidRPr="00B1211D" w:rsidR="00FE0040">
        <w:t xml:space="preserve"> the</w:t>
      </w:r>
      <w:r w:rsidRPr="00B1211D">
        <w:t xml:space="preserve"> Common Parts.</w:t>
      </w:r>
    </w:p>
    <w:p w:rsidR="001C1458" w:rsidRPr="00B1211D" w:rsidP="00984F4F">
      <w:pPr>
        <w:pStyle w:val="SHScheduleText1"/>
      </w:pPr>
      <w:r w:rsidRPr="00B1211D">
        <w:t>Paying Supply Costs incurred in providing the Services.</w:t>
      </w:r>
    </w:p>
    <w:p w:rsidR="000370DF" w:rsidRPr="00B1211D" w:rsidP="00984F4F">
      <w:pPr>
        <w:pStyle w:val="SHScheduleText1"/>
      </w:pPr>
      <w:r w:rsidRPr="00B1211D">
        <w:t>Storing, compacting, recycling and disposing of refuse.</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all plant, machinery, apparatus and vehicles used in providing the Centre Services and all signage in the 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r>
        <w:t>[</w:t>
      </w:r>
      <w:r w:rsidRPr="00B1211D">
        <w:t xml:space="preserve"> and all other Centre Management Systems</w:t>
      </w:r>
      <w:r>
        <w:t>]</w:t>
      </w:r>
      <w:r w:rsidRPr="00B1211D">
        <w:t>.</w:t>
      </w:r>
    </w:p>
    <w:p w:rsidR="004578C3" w:rsidRPr="00B1211D" w:rsidP="00984F4F">
      <w:pPr>
        <w:pStyle w:val="SHScheduleText1"/>
      </w:pPr>
      <w:r>
        <w:t>[</w:t>
      </w:r>
      <w:r w:rsidRPr="00B1211D">
        <w:t>Employing or procuring all staff (including remuneration, incidental benefits and all associated costs and overheads) for the management and security of the Centre and otherwise in connection with the Centre Services.</w:t>
      </w:r>
      <w:r>
        <w:t>]</w:t>
      </w:r>
    </w:p>
    <w:p w:rsidR="004578C3" w:rsidRPr="00B1211D" w:rsidP="00984F4F">
      <w:pPr>
        <w:pStyle w:val="SHScheduleText1"/>
      </w:pPr>
      <w:r w:rsidRPr="00B1211D">
        <w:t>Carrying out any works and providing and maintaining all facilities that are required under any Act or by insurers in relation to the Centre.</w:t>
      </w:r>
    </w:p>
    <w:p w:rsidR="006265FA" w:rsidRPr="00B1211D" w:rsidP="00984F4F">
      <w:pPr>
        <w:pStyle w:val="SHScheduleText1"/>
      </w:pPr>
      <w:r w:rsidRPr="00B1211D">
        <w:t>Managing and administering service charge accounts for the Services including, where relevant, certifying, examining or auditing those accounts.</w:t>
      </w:r>
    </w:p>
    <w:p w:rsidR="001C1458" w:rsidRPr="00B1211D" w:rsidP="00984F4F">
      <w:pPr>
        <w:pStyle w:val="SHPart"/>
      </w:pPr>
      <w:bookmarkStart w:id="296" w:name="_Ref521408759"/>
      <w:bookmarkStart w:id="297" w:name="_Toc536773138"/>
      <w:bookmarkStart w:id="298" w:name="_Toc256000071"/>
      <w:r w:rsidRPr="00B1211D">
        <w:t xml:space="preserve">: Additional </w:t>
      </w:r>
      <w:r w:rsidRPr="00B1211D">
        <w:t>Services</w:t>
      </w:r>
      <w:bookmarkEnd w:id="298"/>
      <w:bookmarkEnd w:id="296"/>
      <w:r>
        <w:rPr>
          <w:rStyle w:val="FootnoteReference"/>
        </w:rPr>
        <w:footnoteReference w:id="124"/>
      </w:r>
      <w:bookmarkEnd w:id="297"/>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Centre</w:t>
      </w:r>
      <w:r w:rsidRPr="00B1211D">
        <w:t xml:space="preserve"> and any adjoining premi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Centre</w:t>
      </w:r>
      <w:r w:rsidRPr="00B1211D">
        <w:t xml:space="preserve"> as a whole (and a fair proportion of those levied on the </w:t>
      </w:r>
      <w:r w:rsidRPr="00B1211D">
        <w:t>Centre</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Centre</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bookmarkStart w:id="299" w:name="_Ref322096032"/>
      <w:bookmarkStart w:id="300" w:name="_Ref521417840"/>
      <w:r w:rsidRPr="00B1211D">
        <w:t xml:space="preserve">Promoting and advertising the </w:t>
      </w:r>
      <w:r w:rsidRPr="00B1211D">
        <w:t>Centre</w:t>
      </w:r>
      <w:r w:rsidRPr="00B1211D">
        <w:t xml:space="preserve"> and staging activities and exhibitions within the </w:t>
      </w:r>
      <w:r w:rsidRPr="00B1211D">
        <w:t>Centre</w:t>
      </w:r>
      <w:r w:rsidRPr="00B1211D">
        <w:t>.</w:t>
      </w:r>
      <w:bookmarkEnd w:id="299"/>
      <w:bookmarkEnd w:id="300"/>
    </w:p>
    <w:p w:rsidR="00DA1639" w:rsidRPr="00B1211D" w:rsidP="00984F4F">
      <w:pPr>
        <w:pStyle w:val="SHScheduleText1"/>
      </w:pPr>
      <w:r w:rsidRPr="00B1211D">
        <w:t xml:space="preserve">Providing seasonal decorations within the </w:t>
      </w:r>
      <w:r w:rsidRPr="00B1211D">
        <w:t>Centre</w:t>
      </w:r>
      <w:r w:rsidRPr="00B1211D">
        <w:t>.</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Centre</w:t>
      </w:r>
      <w:r>
        <w:t xml:space="preserve"> o</w:t>
      </w:r>
      <w:r w:rsidRPr="00DD0D18">
        <w:t>r for its proper maintenance and servicing</w:t>
      </w:r>
      <w:r w:rsidRPr="00B1211D">
        <w:t>.</w:t>
      </w:r>
      <w:r>
        <w:rPr>
          <w:rStyle w:val="FootnoteReference"/>
        </w:rPr>
        <w:footnoteReference w:id="125"/>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Centre</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Centr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Centr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Centre</w:t>
      </w:r>
      <w:r w:rsidRPr="00B1211D">
        <w:t xml:space="preserve"> and, where reasonable and cost-effective to do so, implementing the recommendations of any environmental management plan the Landlord has for the </w:t>
      </w:r>
      <w:r w:rsidRPr="00B1211D">
        <w:t>Centre</w:t>
      </w:r>
      <w:r w:rsidRPr="00B1211D">
        <w:t xml:space="preserve"> from time to time.</w:t>
      </w:r>
    </w:p>
    <w:p w:rsidR="00DA1639" w:rsidRPr="00B1211D" w:rsidP="00984F4F">
      <w:pPr>
        <w:pStyle w:val="SHPart"/>
      </w:pPr>
      <w:bookmarkStart w:id="301" w:name="_Ref322094593"/>
      <w:bookmarkStart w:id="302" w:name="_Toc536773140"/>
      <w:bookmarkStart w:id="303" w:name="_Toc256000072"/>
      <w:r w:rsidRPr="00B1211D">
        <w:t>:</w:t>
      </w:r>
      <w:r w:rsidRPr="00B1211D" w:rsidR="007771DC">
        <w:rPr>
          <w:b w:val="0"/>
        </w:rPr>
        <w:t xml:space="preserve"> </w:t>
      </w:r>
      <w:r w:rsidRPr="00B1211D">
        <w:t>Service Charge Exclusions</w:t>
      </w:r>
      <w:bookmarkEnd w:id="303"/>
      <w:bookmarkEnd w:id="301"/>
      <w:bookmarkEnd w:id="302"/>
    </w:p>
    <w:p w:rsidR="00DA1639" w:rsidRPr="00B1211D" w:rsidP="00E34B10">
      <w:pPr>
        <w:pStyle w:val="SHScheduleText1"/>
        <w:numPr>
          <w:ilvl w:val="2"/>
          <w:numId w:val="47"/>
        </w:numPr>
      </w:pPr>
      <w:r w:rsidRPr="00B1211D">
        <w:t xml:space="preserve">Costs arising from any damage or destruction to the </w:t>
      </w:r>
      <w:r w:rsidRPr="00B1211D">
        <w:t>Centre</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Centre</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Centre</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Centre</w:t>
      </w:r>
      <w:r w:rsidRPr="00B1211D">
        <w:t>.</w:t>
      </w:r>
    </w:p>
    <w:p w:rsidR="00DA1639" w:rsidP="00984F4F">
      <w:pPr>
        <w:pStyle w:val="SHScheduleText1"/>
      </w:pPr>
      <w:r w:rsidRPr="00B1211D">
        <w:t xml:space="preserve">Unrecovered costs due from another tenant of the </w:t>
      </w:r>
      <w:r w:rsidRPr="00B1211D">
        <w:t>Centre</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Centre</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Centre</w:t>
      </w:r>
      <w:r w:rsidRPr="00B1211D">
        <w:t>.</w:t>
      </w:r>
    </w:p>
    <w:p w:rsidR="00DA1639" w:rsidRPr="00B1211D" w:rsidP="00984F4F">
      <w:pPr>
        <w:pStyle w:val="SHScheduleText1"/>
      </w:pPr>
      <w:r>
        <w:t>[</w:t>
      </w:r>
      <w:bookmarkStart w:id="304" w:name="_Ref358198445"/>
      <w:bookmarkStart w:id="305" w:name="_Ref383083802"/>
      <w:r w:rsidRPr="00B1211D">
        <w:t xml:space="preserve">Costs incurred in running and maintaining any Car Park at the </w:t>
      </w:r>
      <w:r w:rsidRPr="00B1211D">
        <w:t>Centre</w:t>
      </w:r>
      <w:r w:rsidRPr="00B1211D">
        <w:t xml:space="preserve"> where parking is charged for and the Landlord keeps the charges.</w:t>
      </w:r>
      <w:r>
        <w:rPr>
          <w:rStyle w:val="FootnoteReference"/>
        </w:rPr>
        <w:footnoteReference w:id="126"/>
      </w:r>
      <w:bookmarkEnd w:id="304"/>
      <w:bookmarkEnd w:id="305"/>
      <w:r>
        <w:t>]</w:t>
      </w:r>
    </w:p>
    <w:p w:rsidR="00DA1639" w:rsidRPr="00B1211D" w:rsidP="00984F4F">
      <w:pPr>
        <w:pStyle w:val="SHPart"/>
      </w:pPr>
      <w:bookmarkStart w:id="306" w:name="_Ref322094632"/>
      <w:bookmarkStart w:id="307" w:name="_Ref383431488"/>
      <w:bookmarkStart w:id="308" w:name="_Toc536773142"/>
      <w:bookmarkStart w:id="309" w:name="_Toc256000073"/>
      <w:r w:rsidRPr="00B1211D" w:rsidR="00945C4C">
        <w:t xml:space="preserve">: </w:t>
      </w:r>
      <w:r w:rsidRPr="00B1211D">
        <w:t>Weighting</w:t>
      </w:r>
      <w:bookmarkEnd w:id="309"/>
      <w:bookmarkEnd w:id="306"/>
      <w:r>
        <w:rPr>
          <w:rStyle w:val="FootnoteReference"/>
          <w:b/>
        </w:rPr>
        <w:footnoteReference w:id="127"/>
      </w:r>
      <w:bookmarkEnd w:id="307"/>
      <w:bookmarkEnd w:id="308"/>
    </w:p>
    <w:p w:rsidR="00DA1639" w:rsidRPr="00B1211D" w:rsidP="00E34B10">
      <w:pPr>
        <w:pStyle w:val="SHScheduleText1"/>
        <w:keepNext/>
        <w:numPr>
          <w:ilvl w:val="2"/>
          <w:numId w:val="49"/>
        </w:numPr>
        <w:rPr>
          <w:b/>
        </w:rPr>
      </w:pPr>
      <w:bookmarkStart w:id="310" w:name="_Ref322096605"/>
      <w:r w:rsidRPr="00B1211D">
        <w:rPr>
          <w:b/>
        </w:rPr>
        <w:t>Discounting of the Gross Internal Area</w:t>
      </w:r>
    </w:p>
    <w:p w:rsidR="00DA1639" w:rsidRPr="00B1211D" w:rsidP="00984F4F">
      <w:pPr>
        <w:pStyle w:val="SHParagraph1"/>
      </w:pPr>
      <w:r w:rsidRPr="00B1211D">
        <w:t>The Gross Internal Area of each Lettable Unit is ascertained and then discounted as set out below:</w:t>
      </w:r>
      <w:bookmarkEnd w:id="310"/>
    </w:p>
    <w:tbl>
      <w:tblPr>
        <w:tblW w:w="0" w:type="auto"/>
        <w:tblInd w:w="851" w:type="dxa"/>
        <w:tblLook w:val="01E0"/>
      </w:tblPr>
      <w:tblGrid>
        <w:gridCol w:w="5558"/>
        <w:gridCol w:w="2664"/>
      </w:tblGrid>
      <w:tr w:rsidTr="00071F0D">
        <w:tblPrEx>
          <w:tblW w:w="0" w:type="auto"/>
          <w:tblInd w:w="851" w:type="dxa"/>
          <w:tblLook w:val="01E0"/>
        </w:tblPrEx>
        <w:tc>
          <w:tcPr>
            <w:tcW w:w="5920" w:type="dxa"/>
          </w:tcPr>
          <w:p w:rsidR="00DA1639" w:rsidRPr="00B1211D" w:rsidP="00984F4F">
            <w:pPr>
              <w:pStyle w:val="SHNormal"/>
            </w:pPr>
            <w:r w:rsidRPr="00B1211D">
              <w:rPr>
                <w:b/>
                <w:bCs/>
              </w:rPr>
              <w:t>Gross Internal Area of Units in Metres Squared</w:t>
            </w:r>
          </w:p>
        </w:tc>
        <w:tc>
          <w:tcPr>
            <w:tcW w:w="2800" w:type="dxa"/>
          </w:tcPr>
          <w:p w:rsidR="00DA1639" w:rsidRPr="00B1211D" w:rsidP="00984F4F">
            <w:pPr>
              <w:pStyle w:val="SHNormal"/>
            </w:pPr>
            <w:r w:rsidRPr="00B1211D">
              <w:rPr>
                <w:b/>
                <w:bCs/>
              </w:rPr>
              <w:t>Percentage Multiplier</w:t>
            </w:r>
          </w:p>
        </w:tc>
      </w:tr>
      <w:tr w:rsidTr="00071F0D">
        <w:tblPrEx>
          <w:tblW w:w="0" w:type="auto"/>
          <w:tblInd w:w="851" w:type="dxa"/>
          <w:tblLook w:val="01E0"/>
        </w:tblPrEx>
        <w:tc>
          <w:tcPr>
            <w:tcW w:w="5920" w:type="dxa"/>
          </w:tcPr>
          <w:p w:rsidR="00DA1639" w:rsidRPr="00B1211D" w:rsidP="00984F4F">
            <w:pPr>
              <w:pStyle w:val="SHNormal"/>
            </w:pPr>
            <w:r>
              <w:t>[</w:t>
            </w:r>
            <w:r w:rsidRPr="00B1211D">
              <w:t>First</w:t>
            </w:r>
            <w:r w:rsidRPr="00B1211D" w:rsidR="00D54E60">
              <w:t> 5</w:t>
            </w:r>
            <w:r w:rsidRPr="00B1211D">
              <w:t>0</w:t>
            </w:r>
            <w:r w:rsidRPr="00B1211D" w:rsidR="00D54E60">
              <w:t>0 </w:t>
            </w:r>
            <w:r w:rsidRPr="00B1211D">
              <w:t>square metres (5,38</w:t>
            </w:r>
            <w:r w:rsidRPr="00B1211D" w:rsidR="00D54E60">
              <w:t>2 </w:t>
            </w:r>
            <w:r w:rsidRPr="00B1211D">
              <w:t>square feet)</w:t>
            </w:r>
            <w:r>
              <w:t>]</w:t>
            </w:r>
          </w:p>
        </w:tc>
        <w:tc>
          <w:tcPr>
            <w:tcW w:w="2800" w:type="dxa"/>
          </w:tcPr>
          <w:p w:rsidR="00DA1639" w:rsidRPr="00B1211D" w:rsidP="00984F4F">
            <w:pPr>
              <w:pStyle w:val="SHNormal"/>
            </w:pPr>
            <w:r>
              <w:t>[</w:t>
            </w:r>
            <w:r w:rsidRPr="00B1211D">
              <w:t>10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8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2</w:t>
            </w:r>
            <w:r w:rsidRPr="00B1211D">
              <w:t>,00</w:t>
            </w:r>
            <w:r w:rsidRPr="00B1211D" w:rsidR="00D54E60">
              <w:t>0 </w:t>
            </w:r>
            <w:r w:rsidRPr="00B1211D">
              <w:t>square metres (21,52</w:t>
            </w:r>
            <w:r w:rsidRPr="00B1211D" w:rsidR="00D54E60">
              <w:t>8 </w:t>
            </w:r>
            <w:r w:rsidRPr="00B1211D">
              <w:t>square feet)</w:t>
            </w:r>
            <w:r>
              <w:t>]</w:t>
            </w:r>
          </w:p>
        </w:tc>
        <w:tc>
          <w:tcPr>
            <w:tcW w:w="2800" w:type="dxa"/>
          </w:tcPr>
          <w:p w:rsidR="00DA1639" w:rsidRPr="00B1211D" w:rsidP="00984F4F">
            <w:pPr>
              <w:pStyle w:val="SHNormal"/>
            </w:pPr>
            <w:r>
              <w:t>[</w:t>
            </w:r>
            <w:r w:rsidRPr="00B1211D">
              <w:t>6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50</w:t>
            </w:r>
            <w:r>
              <w:t>]</w:t>
            </w:r>
          </w:p>
        </w:tc>
      </w:tr>
      <w:tr w:rsidTr="00071F0D">
        <w:tblPrEx>
          <w:tblW w:w="0" w:type="auto"/>
          <w:tblInd w:w="851" w:type="dxa"/>
          <w:tblLook w:val="01E0"/>
        </w:tblPrEx>
        <w:tc>
          <w:tcPr>
            <w:tcW w:w="5920" w:type="dxa"/>
          </w:tcPr>
          <w:p w:rsidR="00DA1639" w:rsidRPr="00B1211D" w:rsidP="00984F4F">
            <w:pPr>
              <w:pStyle w:val="SHNormal"/>
            </w:pPr>
            <w:r w:rsidRPr="00B1211D">
              <w:t>Remainder</w:t>
            </w:r>
          </w:p>
        </w:tc>
        <w:tc>
          <w:tcPr>
            <w:tcW w:w="2800" w:type="dxa"/>
          </w:tcPr>
          <w:p w:rsidR="00DA1639" w:rsidRPr="00B1211D" w:rsidP="00984F4F">
            <w:pPr>
              <w:pStyle w:val="SHNormal"/>
            </w:pPr>
            <w:r>
              <w:t>[</w:t>
            </w:r>
            <w:r w:rsidRPr="00B1211D">
              <w:t>40</w:t>
            </w:r>
            <w:r>
              <w:t>]</w:t>
            </w:r>
          </w:p>
        </w:tc>
      </w:tr>
    </w:tbl>
    <w:p w:rsidR="00DA1639" w:rsidRPr="00B1211D" w:rsidP="009A0B39">
      <w:pPr>
        <w:pStyle w:val="SHScheduleText1"/>
        <w:keepNext/>
      </w:pPr>
      <w:r>
        <w:t>[</w:t>
      </w:r>
      <w:r w:rsidRPr="00B1211D">
        <w:rPr>
          <w:b/>
        </w:rPr>
        <w:t>Effect of underletting on discounting</w:t>
      </w:r>
    </w:p>
    <w:p w:rsidR="00DA1639" w:rsidRPr="00B1211D" w:rsidP="00984F4F">
      <w:pPr>
        <w:pStyle w:val="SHParagraph1"/>
      </w:pPr>
      <w:r w:rsidRPr="00B1211D">
        <w:t>If the Tenant underlets part of the Premises then the Tenant</w:t>
      </w:r>
      <w:r w:rsidRPr="00B1211D" w:rsidR="00722814">
        <w:t>’</w:t>
      </w:r>
      <w:r w:rsidRPr="00B1211D">
        <w:t>s Proportion will be recalculated on the basis that each part underlet by the Tenant and the part (if any) retained by the Tenant will be separately discounted in accordance with the table set out above.</w:t>
      </w:r>
      <w:r>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311" w:name="_Ref322093019"/>
    </w:p>
    <w:p w:rsidR="00DA1639" w:rsidRPr="00B1211D" w:rsidP="00984F4F">
      <w:pPr>
        <w:pStyle w:val="SHScheduleHeading"/>
      </w:pPr>
      <w:bookmarkStart w:id="312" w:name="_Toc536773143"/>
      <w:bookmarkStart w:id="313" w:name="_Ref498960407"/>
      <w:bookmarkEnd w:id="312"/>
      <w:bookmarkStart w:id="314" w:name="_Toc256000074"/>
      <w:bookmarkEnd w:id="314"/>
    </w:p>
    <w:p w:rsidR="00DA1639" w:rsidRPr="00B1211D" w:rsidP="00984F4F">
      <w:pPr>
        <w:pStyle w:val="SHScheduleSubHeading"/>
      </w:pPr>
      <w:bookmarkStart w:id="315" w:name="_Toc536773144"/>
      <w:bookmarkEnd w:id="313"/>
      <w:bookmarkStart w:id="316" w:name="_Toc256000075"/>
      <w:r w:rsidRPr="00B1211D">
        <w:t>Insurance and Damage Provisions</w:t>
      </w:r>
      <w:bookmarkEnd w:id="316"/>
      <w:bookmarkEnd w:id="315"/>
    </w:p>
    <w:bookmarkEnd w:id="311"/>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17" w:name="_Ref322096178"/>
      <w:r w:rsidRPr="00B1211D">
        <w:t>The Tenant must pay on demand:</w:t>
      </w:r>
      <w:bookmarkEnd w:id="317"/>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28"/>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Centre</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18"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18"/>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19" w:name="_Ref322097335"/>
      <w:r w:rsidRPr="00B1211D">
        <w:t xml:space="preserve">a sum equal to the amount that the insurers refuse to pay following damage or destruction by an Insured Risk to the </w:t>
      </w:r>
      <w:r w:rsidRPr="00B1211D">
        <w:t>Centre</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19"/>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Centre</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20" w:name="_Ref403989534"/>
      <w:r w:rsidRPr="00B1211D">
        <w:rPr>
          <w:b/>
        </w:rPr>
        <w:t>Landlord</w:t>
      </w:r>
      <w:r w:rsidRPr="00B1211D" w:rsidR="00722814">
        <w:rPr>
          <w:b/>
        </w:rPr>
        <w:t>’</w:t>
      </w:r>
      <w:r w:rsidRPr="00B1211D">
        <w:rPr>
          <w:b/>
        </w:rPr>
        <w:t>s insurance obligations</w:t>
      </w:r>
      <w:bookmarkEnd w:id="320"/>
      <w:r>
        <w:rPr>
          <w:rStyle w:val="FootnoteReference"/>
          <w:b w:val="0"/>
        </w:rPr>
        <w:footnoteReference w:id="129"/>
      </w:r>
    </w:p>
    <w:p w:rsidR="00DA1639" w:rsidRPr="00B1211D" w:rsidP="00984F4F">
      <w:pPr>
        <w:pStyle w:val="SHScheduleText2"/>
      </w:pPr>
      <w:bookmarkStart w:id="321" w:name="_Ref382758655"/>
      <w:r w:rsidRPr="00B1211D">
        <w:t>The Landlord must insure (with a reputable insurer):</w:t>
      </w:r>
      <w:bookmarkEnd w:id="321"/>
    </w:p>
    <w:p w:rsidR="00DA1639" w:rsidRPr="00B1211D" w:rsidP="00984F4F">
      <w:pPr>
        <w:pStyle w:val="SHScheduleText3"/>
      </w:pPr>
      <w:bookmarkStart w:id="322" w:name="_Ref322097128"/>
      <w:r w:rsidRPr="00B1211D">
        <w:t xml:space="preserve">the </w:t>
      </w:r>
      <w:r w:rsidRPr="00B1211D">
        <w:t>Centr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22"/>
      <w:r w:rsidRPr="00B1211D">
        <w:t>;</w:t>
      </w:r>
    </w:p>
    <w:p w:rsidR="00DA1639" w:rsidRPr="00B1211D" w:rsidP="00984F4F">
      <w:pPr>
        <w:pStyle w:val="SHScheduleText3"/>
      </w:pPr>
      <w:bookmarkStart w:id="323" w:name="_Ref322097139"/>
      <w:r w:rsidRPr="00B1211D">
        <w:t xml:space="preserve">against public liability relating to the </w:t>
      </w:r>
      <w:r w:rsidRPr="00B1211D">
        <w:t>Centre</w:t>
      </w:r>
      <w:r w:rsidRPr="00B1211D" w:rsidR="00D54E60">
        <w:t>; and</w:t>
      </w:r>
      <w:bookmarkEnd w:id="323"/>
    </w:p>
    <w:p w:rsidR="00DA1639" w:rsidRPr="00B1211D" w:rsidP="00984F4F">
      <w:pPr>
        <w:pStyle w:val="SHScheduleText3"/>
      </w:pPr>
      <w:bookmarkStart w:id="324" w:name="_Ref521409180"/>
      <w:r w:rsidRPr="00B1211D">
        <w:t>loss of the Main Rent</w:t>
      </w:r>
      <w:r w:rsidRPr="00B1211D" w:rsidR="002178B9">
        <w:t xml:space="preserve"> </w:t>
      </w:r>
      <w:r w:rsidRPr="00B1211D">
        <w:t>and Service Charge</w:t>
      </w:r>
      <w:r w:rsidRPr="00B1211D">
        <w:t xml:space="preserve"> for the Risk Period,</w:t>
      </w:r>
      <w:bookmarkEnd w:id="324"/>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25" w:name="_Ref322097486"/>
      <w:r w:rsidRPr="00B1211D">
        <w:t xml:space="preserve">The Landlord must take reasonable steps to obtain any consents necessary for the reinstatement of the </w:t>
      </w:r>
      <w:r w:rsidRPr="00B1211D">
        <w:t>Centre</w:t>
      </w:r>
      <w:r w:rsidRPr="00B1211D">
        <w:t xml:space="preserve"> following destruction or damage by an Insured Risk.</w:t>
      </w:r>
      <w:bookmarkEnd w:id="325"/>
    </w:p>
    <w:p w:rsidR="00DA1639" w:rsidRPr="00B1211D" w:rsidP="00984F4F">
      <w:pPr>
        <w:pStyle w:val="SHScheduleText2"/>
      </w:pPr>
      <w:bookmarkStart w:id="326" w:name="_Ref355787506"/>
      <w:r w:rsidRPr="00B1211D">
        <w:t xml:space="preserve">Where it is lawful to do so, the Landlord must reinstate the </w:t>
      </w:r>
      <w:r w:rsidRPr="00B1211D">
        <w:t>Centr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26"/>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Centre</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27" w:name="_Ref352935373"/>
      <w:r w:rsidRPr="00B1211D">
        <w:t xml:space="preserve">If there is destruction or damage to the </w:t>
      </w:r>
      <w:r w:rsidRPr="00B1211D">
        <w:t>Centre</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27"/>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28" w:name="_Ref392010912"/>
      <w:r w:rsidRPr="00B1211D">
        <w:rPr>
          <w:b/>
        </w:rPr>
        <w:t>Rent suspension</w:t>
      </w:r>
      <w:bookmarkEnd w:id="328"/>
    </w:p>
    <w:p w:rsidR="00DA1639" w:rsidRPr="00B1211D" w:rsidP="00984F4F">
      <w:pPr>
        <w:pStyle w:val="SHScheduleText2"/>
      </w:pPr>
      <w:bookmarkStart w:id="329"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Centre is</w:t>
      </w:r>
      <w:r w:rsidRPr="00B1211D">
        <w:t xml:space="preserve"> destroyed or damaged by any Insured Risk </w:t>
      </w:r>
      <w:r>
        <w:t>[</w:t>
      </w:r>
      <w:r w:rsidRPr="00B1211D">
        <w:t>or Uninsured Risk</w:t>
      </w:r>
      <w:r>
        <w:t>]</w:t>
      </w:r>
      <w:r>
        <w:rPr>
          <w:rStyle w:val="FootnoteReference"/>
        </w:rPr>
        <w:footnoteReference w:id="130"/>
      </w:r>
      <w:r w:rsidRPr="00B1211D">
        <w:t xml:space="preserve"> so that the Premises are unfit for occupation or use</w:t>
      </w:r>
      <w:r w:rsidRPr="00B1211D" w:rsidR="002178B9">
        <w:t xml:space="preserve"> </w:t>
      </w:r>
      <w:r w:rsidRPr="00B1211D">
        <w:t>or inaccessibl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29"/>
    </w:p>
    <w:p w:rsidR="00DA1639" w:rsidRPr="00B1211D" w:rsidP="00984F4F">
      <w:pPr>
        <w:pStyle w:val="SHScheduleText2"/>
      </w:pPr>
      <w:bookmarkStart w:id="330"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30"/>
    </w:p>
    <w:p w:rsidR="00DA1639" w:rsidRPr="00B1211D" w:rsidP="00984F4F">
      <w:pPr>
        <w:pStyle w:val="SHScheduleText3"/>
      </w:pPr>
      <w:r w:rsidRPr="00B1211D">
        <w:t>the date that the Premises are again fit for occupation and use</w:t>
      </w:r>
      <w:r w:rsidRPr="00B1211D">
        <w:t>, accessibl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31" w:name="_Ref391900316"/>
      <w:r w:rsidRPr="00B1211D">
        <w:t>the end of the Risk Period</w:t>
      </w:r>
      <w:r w:rsidRPr="00B1211D" w:rsidR="00D54E60">
        <w:t>; and</w:t>
      </w:r>
      <w:bookmarkEnd w:id="331"/>
    </w:p>
    <w:p w:rsidR="00DA1639" w:rsidRPr="00B1211D" w:rsidP="00984F4F">
      <w:pPr>
        <w:pStyle w:val="SHScheduleText3"/>
      </w:pPr>
      <w:r w:rsidRPr="00B1211D">
        <w:t>the End Date.</w:t>
      </w:r>
    </w:p>
    <w:p w:rsidR="00DA1639" w:rsidRPr="00B1211D" w:rsidP="00984F4F">
      <w:pPr>
        <w:pStyle w:val="SHScheduleText2"/>
      </w:pPr>
      <w:bookmarkStart w:id="332"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2"/>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33" w:name="_Ref499563142"/>
      <w:r w:rsidRPr="00B1211D">
        <w:rPr>
          <w:b/>
        </w:rPr>
        <w:t>Termination</w:t>
      </w:r>
      <w:bookmarkEnd w:id="333"/>
    </w:p>
    <w:p w:rsidR="00DA1639" w:rsidRPr="00B1211D" w:rsidP="00984F4F">
      <w:pPr>
        <w:pStyle w:val="SHScheduleText2"/>
      </w:pPr>
      <w:bookmarkStart w:id="334"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Centre</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bookmarkEnd w:id="334"/>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35" w:name="_Ref357773751"/>
      <w:bookmarkStart w:id="336" w:name="_Ref356485541"/>
      <w:r w:rsidRPr="00B1211D">
        <w:t xml:space="preserve">If, when the Risk Period ends, the </w:t>
      </w:r>
      <w:r w:rsidRPr="00B1211D">
        <w:t>Centre has</w:t>
      </w:r>
      <w:r w:rsidRPr="00B1211D">
        <w:t xml:space="preserve"> not been reinstated sufficiently so that Premises are again fit for occupation and use</w:t>
      </w:r>
      <w:r w:rsidRPr="00B1211D" w:rsidR="002178B9">
        <w:t xml:space="preserve"> </w:t>
      </w:r>
      <w:r w:rsidRPr="00B1211D">
        <w:t>and accessibl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35"/>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336"/>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7" w:name="_Toc536773145"/>
      <w:bookmarkStart w:id="338" w:name="_Ref498961727"/>
      <w:bookmarkEnd w:id="337"/>
      <w:bookmarkStart w:id="339" w:name="_Toc256000076"/>
      <w:bookmarkEnd w:id="339"/>
    </w:p>
    <w:p w:rsidR="00DA1639" w:rsidRPr="00B1211D" w:rsidP="00984F4F">
      <w:pPr>
        <w:pStyle w:val="SHScheduleSubHeading"/>
      </w:pPr>
      <w:bookmarkStart w:id="340" w:name="_Toc536773146"/>
      <w:bookmarkEnd w:id="338"/>
      <w:bookmarkStart w:id="341" w:name="_Toc256000077"/>
      <w:r w:rsidRPr="00B1211D">
        <w:t>Title Matters</w:t>
      </w:r>
      <w:bookmarkEnd w:id="341"/>
      <w:bookmarkEnd w:id="340"/>
    </w:p>
    <w:p w:rsidR="00DA1639" w:rsidRPr="00B1211D" w:rsidP="009A0B39">
      <w:pPr>
        <w:pStyle w:val="SHScheduleText1"/>
        <w:keepNext/>
      </w:pPr>
      <w:r>
        <w:t>[</w:t>
      </w:r>
      <w:r w:rsidRPr="00B1211D">
        <w:rPr>
          <w:b/>
        </w:rPr>
        <w:t>Variations to the title guarantee</w:t>
      </w:r>
      <w:r>
        <w:rPr>
          <w:rStyle w:val="FootnoteReference"/>
        </w:rPr>
        <w:footnoteReference w:id="131"/>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32"/>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Centre</w:t>
      </w:r>
      <w:r w:rsidRPr="00B1211D">
        <w:t>.</w:t>
      </w:r>
      <w:r>
        <w:rPr>
          <w:rStyle w:val="FootnoteReference"/>
        </w:rPr>
        <w:footnoteReference w:id="133"/>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34"/>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2" w:name="_Toc536773147"/>
      <w:bookmarkStart w:id="343" w:name="_Ref498963659"/>
      <w:bookmarkEnd w:id="342"/>
      <w:bookmarkStart w:id="344" w:name="_Toc256000078"/>
      <w:bookmarkEnd w:id="344"/>
    </w:p>
    <w:p w:rsidR="00DA1639" w:rsidRPr="00B1211D" w:rsidP="00984F4F">
      <w:pPr>
        <w:pStyle w:val="SHScheduleSubHeading"/>
      </w:pPr>
      <w:bookmarkStart w:id="345" w:name="_Toc536773148"/>
      <w:bookmarkEnd w:id="343"/>
      <w:bookmarkStart w:id="346" w:name="_Toc256000079"/>
      <w:r w:rsidRPr="00B1211D">
        <w:t>Works</w:t>
      </w:r>
      <w:bookmarkEnd w:id="346"/>
      <w:r>
        <w:rPr>
          <w:rStyle w:val="FootnoteReference"/>
          <w:b/>
        </w:rPr>
        <w:footnoteReference w:id="135"/>
      </w:r>
      <w:bookmarkEnd w:id="345"/>
    </w:p>
    <w:p w:rsidR="00DA1639" w:rsidRPr="00B1211D" w:rsidP="00984F4F">
      <w:pPr>
        <w:pStyle w:val="SHScheduleText1"/>
        <w:rPr>
          <w:b/>
        </w:rPr>
      </w:pPr>
      <w:bookmarkStart w:id="347" w:name="_Ref355780842"/>
      <w:r w:rsidRPr="00B1211D">
        <w:rPr>
          <w:b/>
        </w:rPr>
        <w:t>Defined terms</w:t>
      </w:r>
      <w:bookmarkEnd w:id="347"/>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48"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48"/>
    </w:p>
    <w:p w:rsidR="00DA1639" w:rsidRPr="00B1211D" w:rsidP="009A0B39">
      <w:pPr>
        <w:pStyle w:val="SHNormal"/>
        <w:keepNext/>
        <w:rPr>
          <w:b/>
        </w:rPr>
      </w:pPr>
      <w:bookmarkStart w:id="349"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Centre</w:t>
      </w:r>
      <w:r w:rsidRPr="00B1211D">
        <w:t xml:space="preserve"> </w:t>
      </w:r>
      <w:r>
        <w:t>or</w:t>
      </w:r>
      <w:r w:rsidRPr="00B1211D">
        <w:t xml:space="preserve"> otherwise required from owners, tenants or occupiers of</w:t>
      </w:r>
      <w:r w:rsidRPr="00B1211D">
        <w:t xml:space="preserve"> any part of the </w:t>
      </w:r>
      <w:r w:rsidRPr="00B1211D">
        <w:t>Centre</w:t>
      </w:r>
      <w:r w:rsidRPr="00B1211D">
        <w:t xml:space="preserve"> or</w:t>
      </w:r>
      <w:r w:rsidRPr="00B1211D">
        <w:t xml:space="preserve"> any adjoining premises.</w:t>
      </w:r>
    </w:p>
    <w:bookmarkEnd w:id="349"/>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36"/>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Centr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Centr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Centre</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Centr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50" w:name="_Ref358201880"/>
      <w:bookmarkStart w:id="351"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50"/>
      <w:r>
        <w:rPr>
          <w:rStyle w:val="FootnoteReference"/>
        </w:rPr>
        <w:footnoteReference w:id="137"/>
      </w:r>
      <w:bookmarkEnd w:id="351"/>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52" w:name="_Ref356813424"/>
      <w:bookmarkStart w:id="353" w:name="_Ref499016218"/>
      <w:r w:rsidRPr="00B1211D">
        <w:t>ensure that the Landlord is able to use and reproduce the as-built plans for any lawful purpose</w:t>
      </w:r>
      <w:bookmarkEnd w:id="352"/>
      <w:r w:rsidRPr="00B1211D">
        <w:t>.</w:t>
      </w:r>
      <w:bookmarkEnd w:id="353"/>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8"/>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Centre</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Centr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54" w:name="_Ref322094759"/>
    </w:p>
    <w:p w:rsidR="00DA1639" w:rsidRPr="00B1211D" w:rsidP="00984F4F">
      <w:pPr>
        <w:pStyle w:val="SHScheduleHeading"/>
      </w:pPr>
      <w:bookmarkStart w:id="355" w:name="_Toc536773149"/>
      <w:bookmarkStart w:id="356" w:name="_Ref498963039"/>
      <w:bookmarkEnd w:id="354"/>
      <w:bookmarkEnd w:id="355"/>
      <w:bookmarkStart w:id="357" w:name="_Toc256000080"/>
      <w:bookmarkEnd w:id="357"/>
    </w:p>
    <w:p w:rsidR="00DA1639" w:rsidRPr="00B1211D" w:rsidP="00984F4F">
      <w:pPr>
        <w:pStyle w:val="SHScheduleSubHeading"/>
      </w:pPr>
      <w:bookmarkStart w:id="358" w:name="_Toc536773150"/>
      <w:bookmarkEnd w:id="356"/>
      <w:bookmarkStart w:id="359" w:name="_Toc256000081"/>
      <w:r w:rsidRPr="00B1211D">
        <w:t>Sustainability</w:t>
      </w:r>
      <w:bookmarkEnd w:id="359"/>
      <w:r>
        <w:rPr>
          <w:rStyle w:val="FootnoteReference"/>
          <w:b/>
        </w:rPr>
        <w:footnoteReference w:id="139"/>
      </w:r>
      <w:bookmarkEnd w:id="358"/>
    </w:p>
    <w:p w:rsidR="00DA1639" w:rsidRPr="00B1211D" w:rsidP="009A0B39">
      <w:pPr>
        <w:pStyle w:val="SHScheduleText1"/>
        <w:keepNext/>
        <w:rPr>
          <w:b/>
        </w:rPr>
      </w:pPr>
      <w:bookmarkStart w:id="360"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Centr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Centr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Centre</w:t>
      </w:r>
      <w:r w:rsidRPr="00B1211D">
        <w:t>;</w:t>
      </w:r>
    </w:p>
    <w:p w:rsidR="00DA1639" w:rsidRPr="00B1211D" w:rsidP="00984F4F">
      <w:pPr>
        <w:pStyle w:val="SHScheduleText3"/>
      </w:pPr>
      <w:r w:rsidRPr="00B1211D">
        <w:t xml:space="preserve">agree targets and strategies for a travel plan for travelling to and from the </w:t>
      </w:r>
      <w:r w:rsidRPr="00B1211D">
        <w:t>Centr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Centr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Centr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61" w:name="_Ref386188892"/>
      <w:r w:rsidRPr="00B1211D">
        <w:rPr>
          <w:b/>
        </w:rPr>
        <w:t>Data sharing</w:t>
      </w:r>
      <w:bookmarkEnd w:id="361"/>
    </w:p>
    <w:p w:rsidR="00DA1639" w:rsidRPr="00B1211D" w:rsidP="00984F4F">
      <w:pPr>
        <w:pStyle w:val="SHScheduleText2"/>
      </w:pPr>
      <w:r w:rsidRPr="00B1211D">
        <w:t>The Landlord and the Tenant will share the Environmental Performance data they hold relating to the Premises</w:t>
      </w:r>
      <w:r w:rsidRPr="00B1211D">
        <w:t xml:space="preserve"> and the Centr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Centre</w:t>
      </w:r>
      <w:r w:rsidRPr="00B1211D" w:rsidR="00D54E60">
        <w:t>; and</w:t>
      </w:r>
    </w:p>
    <w:p w:rsidR="00DA1639" w:rsidRPr="00B1211D" w:rsidP="00984F4F">
      <w:pPr>
        <w:pStyle w:val="SHScheduleText3"/>
      </w:pPr>
      <w:r w:rsidRPr="00B1211D">
        <w:t>measuring the Environmental Performance of the Premises</w:t>
      </w:r>
      <w:r w:rsidRPr="00B1211D">
        <w:t xml:space="preserve"> and the Centr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Centr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Centr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Centre</w:t>
      </w:r>
      <w:r w:rsidRPr="00B1211D">
        <w:t xml:space="preserve"> from any proposed works to or at the Premises</w:t>
      </w:r>
      <w:r>
        <w:t>[</w:t>
      </w:r>
      <w:r w:rsidRPr="00B1211D">
        <w:t xml:space="preserve"> or the </w:t>
      </w:r>
      <w:r w:rsidRPr="00B1211D">
        <w:t>Centre</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40"/>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62" w:name="_Toc536773151"/>
      <w:bookmarkStart w:id="363" w:name="_Ref498963698"/>
      <w:bookmarkEnd w:id="362"/>
      <w:bookmarkStart w:id="364" w:name="_Toc256000082"/>
      <w:bookmarkEnd w:id="364"/>
    </w:p>
    <w:p w:rsidR="00DA1639" w:rsidRPr="00B1211D" w:rsidP="00984F4F">
      <w:pPr>
        <w:pStyle w:val="SHScheduleSubHeading"/>
      </w:pPr>
      <w:bookmarkStart w:id="365" w:name="_Toc536773152"/>
      <w:bookmarkEnd w:id="363"/>
      <w:bookmarkStart w:id="366" w:name="_Toc256000083"/>
      <w:r w:rsidRPr="00B1211D">
        <w:t>Underletting</w:t>
      </w:r>
      <w:bookmarkEnd w:id="366"/>
      <w:bookmarkEnd w:id="365"/>
    </w:p>
    <w:p w:rsidR="00DA1639" w:rsidRPr="00B1211D" w:rsidP="009A0B39">
      <w:pPr>
        <w:pStyle w:val="SHScheduleText1"/>
        <w:keepNext/>
        <w:rPr>
          <w:b/>
        </w:rPr>
      </w:pPr>
      <w:bookmarkStart w:id="367" w:name="_Ref322356894"/>
      <w:bookmarkEnd w:id="360"/>
      <w:r w:rsidRPr="00B1211D">
        <w:rPr>
          <w:b/>
        </w:rPr>
        <w:t>Defined terms</w:t>
      </w:r>
      <w:bookmarkEnd w:id="367"/>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41"/>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42"/>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68"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43"/>
      </w:r>
      <w:bookmarkEnd w:id="368"/>
    </w:p>
    <w:p w:rsidR="00DA1639" w:rsidRPr="00B1211D" w:rsidP="00984F4F">
      <w:pPr>
        <w:pStyle w:val="SHDefinitiona"/>
      </w:pPr>
      <w:r>
        <w:t>[</w:t>
      </w:r>
      <w:bookmarkStart w:id="369" w:name="_Ref535238761"/>
      <w:bookmarkStart w:id="370" w:name="_Ref409511619"/>
      <w:r w:rsidRPr="00B1211D">
        <w:t>containing provisions requiring any Sub-Underlease to contain:</w:t>
      </w:r>
      <w:bookmarkEnd w:id="369"/>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70"/>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44"/>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71"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71"/>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7</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7</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RETAIL-07</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RETAIL-07</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RETAIL-07</w:t>
    </w:r>
    <w:r>
      <w:t xml:space="preserve"> VERSION </w:t>
    </w:r>
    <w:r>
      <w:t>1.7</w:t>
    </w:r>
    <w:r>
      <w:tab/>
    </w:r>
    <w:r>
      <w:fldChar w:fldCharType="begin"/>
    </w:r>
    <w:r>
      <w:instrText xml:space="preserve"> PAGE   \* MERGEFORMAT </w:instrText>
    </w:r>
    <w:r>
      <w:fldChar w:fldCharType="separate"/>
    </w:r>
    <w:r>
      <w:rPr>
        <w:noProof/>
      </w:rPr>
      <w:t>64</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other Lettable Units to be used for competing uses or agrees sightline or exclusion zones (see </w:t>
      </w:r>
      <w:r w:rsidRPr="00B1211D">
        <w:rPr>
          <w:b/>
        </w:rPr>
        <w:t xml:space="preserve">clause </w:t>
      </w:r>
      <w:r w:rsidRPr="00B1211D">
        <w:rPr>
          <w:b/>
        </w:rPr>
        <w:fldChar w:fldCharType="begin"/>
      </w:r>
      <w:r w:rsidRPr="00B1211D">
        <w:rPr>
          <w:b/>
        </w:rPr>
        <w:instrText xml:space="preserve"> REF _Ref370811403 \r \h  \* MERGEFORMAT </w:instrText>
      </w:r>
      <w:r w:rsidRPr="00B1211D">
        <w:rPr>
          <w:b/>
        </w:rPr>
        <w:fldChar w:fldCharType="separate"/>
      </w:r>
      <w:r w:rsidRPr="00B1211D">
        <w:rPr>
          <w:b/>
        </w:rPr>
        <w:t>5.13</w:t>
      </w:r>
      <w:r w:rsidRPr="00B1211D">
        <w:rPr>
          <w:b/>
        </w:rPr>
        <w:fldChar w:fldCharType="end"/>
      </w:r>
      <w:r w:rsidRPr="00B1211D">
        <w:t>), cross-references to the relevant clauses must be included here.</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other Lettable Units to be used for competing uses or agrees sightline or exclusion zones (see </w:t>
      </w:r>
      <w:r w:rsidRPr="00B1211D">
        <w:rPr>
          <w:b/>
        </w:rPr>
        <w:t xml:space="preserve">clause </w:t>
      </w:r>
      <w:r w:rsidRPr="00B1211D">
        <w:rPr>
          <w:b/>
        </w:rPr>
        <w:fldChar w:fldCharType="begin"/>
      </w:r>
      <w:r w:rsidRPr="00B1211D">
        <w:rPr>
          <w:b/>
        </w:rPr>
        <w:instrText xml:space="preserve"> REF _Ref370811403 \r \h  \* MERGEFORMAT </w:instrText>
      </w:r>
      <w:r w:rsidRPr="00B1211D">
        <w:rPr>
          <w:b/>
        </w:rPr>
        <w:fldChar w:fldCharType="separate"/>
      </w:r>
      <w:r w:rsidRPr="00B1211D">
        <w:rPr>
          <w:b/>
        </w:rPr>
        <w:t>5.13</w:t>
      </w:r>
      <w:r w:rsidRPr="00B1211D">
        <w:rPr>
          <w:b/>
        </w:rPr>
        <w:fldChar w:fldCharType="end"/>
      </w:r>
      <w:r w:rsidRPr="00B1211D">
        <w:t>), include the wording in square brackets.</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Centr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4">
    <w:p w:rsidR="00A86529" w:rsidRPr="00B1211D" w:rsidP="00AE3353">
      <w:pPr>
        <w:pStyle w:val="FootnoteText"/>
        <w:tabs>
          <w:tab w:val="left" w:pos="567"/>
          <w:tab w:val="clear" w:pos="850"/>
        </w:tabs>
      </w:pPr>
      <w:r w:rsidRPr="00B1211D">
        <w:rPr>
          <w:rStyle w:val="FootnoteReference"/>
        </w:rPr>
        <w:footnoteRef/>
      </w:r>
      <w:r w:rsidRPr="00B1211D">
        <w:tab/>
        <w:t>Consider whether this definition (and concept of netting off against Service Costs) is required.</w:t>
      </w:r>
    </w:p>
  </w:footnote>
  <w:footnote w:id="15">
    <w:p w:rsidR="00A86529" w:rsidRPr="00B1211D" w:rsidP="00F90335">
      <w:pPr>
        <w:pStyle w:val="FootnoteText"/>
        <w:tabs>
          <w:tab w:val="left" w:pos="567"/>
          <w:tab w:val="clear" w:pos="850"/>
        </w:tabs>
      </w:pPr>
      <w:r w:rsidRPr="00B1211D">
        <w:rPr>
          <w:rStyle w:val="FootnoteReference"/>
        </w:rPr>
        <w:footnoteRef/>
      </w:r>
      <w:r w:rsidRPr="00B1211D">
        <w:t xml:space="preserve"> </w:t>
      </w:r>
      <w:r w:rsidRPr="00B1211D">
        <w:tab/>
        <w:t>Check that the costs listed in the definition of Centre Contribution are identical across each lease in the Centre.  If a concession is made to a particular tenant:</w:t>
      </w:r>
    </w:p>
    <w:p w:rsidR="00A86529" w:rsidRPr="00B1211D" w:rsidP="00C65092">
      <w:pPr>
        <w:pStyle w:val="FootnoteText"/>
        <w:numPr>
          <w:ilvl w:val="0"/>
          <w:numId w:val="1"/>
        </w:numPr>
        <w:tabs>
          <w:tab w:val="left" w:pos="567"/>
          <w:tab w:val="clear" w:pos="850"/>
        </w:tabs>
        <w:spacing w:line="276" w:lineRule="auto"/>
        <w:ind w:left="1134" w:hanging="567"/>
        <w:jc w:val="left"/>
      </w:pPr>
      <w:r w:rsidRPr="00B1211D">
        <w:t>a separate service charge reconciliation will be required for that tenant; and</w:t>
      </w:r>
    </w:p>
    <w:p w:rsidR="00A86529" w:rsidRPr="00B1211D" w:rsidP="00C65092">
      <w:pPr>
        <w:pStyle w:val="FootnoteText"/>
        <w:numPr>
          <w:ilvl w:val="0"/>
          <w:numId w:val="1"/>
        </w:numPr>
        <w:tabs>
          <w:tab w:val="left" w:pos="567"/>
          <w:tab w:val="clear" w:pos="850"/>
        </w:tabs>
        <w:spacing w:line="276" w:lineRule="auto"/>
        <w:ind w:left="1134" w:hanging="567"/>
        <w:jc w:val="left"/>
      </w:pPr>
      <w:r w:rsidRPr="00B1211D">
        <w:t>the Landlord will not be able to recover any shortfall from the other tenants in the Centre.</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car park should be treated separately to remainder of Centre for Service Costs and the Centre Contribution.  See also footnote to </w:t>
      </w:r>
      <w:r w:rsidRPr="00B1211D">
        <w:rPr>
          <w:b/>
          <w:bCs/>
        </w:rPr>
        <w:t xml:space="preserve">paragraph </w:t>
      </w:r>
      <w:r w:rsidRPr="00B1211D">
        <w:rPr>
          <w:b/>
        </w:rPr>
        <w:fldChar w:fldCharType="begin"/>
      </w:r>
      <w:r w:rsidRPr="00B1211D">
        <w:rPr>
          <w:b/>
          <w:bCs/>
        </w:rPr>
        <w:instrText xml:space="preserve"> REF _Ref383083802 \n \h </w:instrText>
      </w:r>
      <w:r w:rsidRPr="00B1211D">
        <w:rPr>
          <w:b/>
        </w:rPr>
        <w:fldChar w:fldCharType="separate"/>
      </w:r>
      <w:r w:rsidRPr="00B1211D">
        <w:rPr>
          <w:b/>
          <w:bCs/>
        </w:rPr>
        <w:t>9</w:t>
      </w:r>
      <w:r w:rsidRPr="00B1211D">
        <w:rPr>
          <w:b/>
        </w:rPr>
        <w:fldChar w:fldCharType="end"/>
      </w:r>
      <w:r w:rsidRPr="00B1211D">
        <w:rPr>
          <w:b/>
          <w:bCs/>
        </w:rPr>
        <w:t xml:space="preserve"> of </w:t>
      </w:r>
      <w:r w:rsidRPr="00B1211D">
        <w:rPr>
          <w:b/>
          <w:bCs/>
        </w:rPr>
        <w:fldChar w:fldCharType="begin"/>
      </w:r>
      <w:r w:rsidRPr="00B1211D">
        <w:rPr>
          <w:b/>
          <w:bCs/>
        </w:rPr>
        <w:instrText xml:space="preserve"> REF _Ref322094593 \n \h </w:instrText>
      </w:r>
      <w:r w:rsidRPr="00B1211D">
        <w:rPr>
          <w:b/>
          <w:bCs/>
        </w:rPr>
        <w:fldChar w:fldCharType="separate"/>
      </w:r>
      <w:r w:rsidRPr="00B1211D">
        <w:rPr>
          <w:b/>
          <w:bCs/>
        </w:rPr>
        <w:t>Part 5</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7">
    <w:p w:rsidR="00A86529" w:rsidP="000F5E50">
      <w:pPr>
        <w:pStyle w:val="FootnoteText"/>
      </w:pPr>
      <w:r>
        <w:rPr>
          <w:rStyle w:val="FootnoteReference"/>
        </w:rPr>
        <w:footnoteRef/>
      </w:r>
      <w:r>
        <w:t xml:space="preserve"> </w:t>
      </w:r>
      <w:r>
        <w:tab/>
        <w:t>This list should be checked and amended to reflect the management systems that are actually used in the Centre.</w:t>
      </w:r>
    </w:p>
  </w:footnote>
  <w:footnote w:id="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9">
    <w:p w:rsidR="00A86529" w:rsidRPr="00B1211D" w:rsidP="000475CC">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service charge weighting applies</w:t>
      </w:r>
      <w:r w:rsidRPr="00B1211D">
        <w:t xml:space="preserve">.  Consider whether the measuring code to be used should be that current at the date of the Lease or the most recent version at the date that the measurement is made.  See also the definitions of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21">
    <w:p w:rsidR="00A86529" w:rsidP="00E0088C">
      <w:pPr>
        <w:pStyle w:val="FootnoteText"/>
      </w:pPr>
      <w:r>
        <w:rPr>
          <w:rStyle w:val="FootnoteReference"/>
        </w:rPr>
        <w:footnoteRef/>
      </w:r>
      <w:r>
        <w:t xml:space="preserve"> </w:t>
      </w:r>
      <w:r>
        <w:tab/>
        <w:t>For use with property in England Class E(a)</w:t>
      </w:r>
      <w:r w:rsidRPr="00B1211D">
        <w:t xml:space="preserve"> is general </w:t>
      </w:r>
      <w:r>
        <w:t>retail use</w:t>
      </w:r>
      <w:r w:rsidRPr="00B1211D">
        <w:t>.</w:t>
      </w:r>
      <w:r>
        <w:t xml:space="preserve">  Class E(c) is the provision of financial services, professional services (other than health or medical services), or other appropriate services in a commercial, business or service locality.</w:t>
      </w:r>
    </w:p>
  </w:footnote>
  <w:footnote w:id="22">
    <w:p w:rsidR="00A86529" w:rsidP="00190F3C">
      <w:pPr>
        <w:pStyle w:val="FootnoteText"/>
      </w:pPr>
      <w:r>
        <w:rPr>
          <w:rStyle w:val="FootnoteReference"/>
        </w:rPr>
        <w:footnoteRef/>
      </w:r>
      <w:r>
        <w:t xml:space="preserve"> </w:t>
      </w:r>
      <w:r>
        <w:tab/>
        <w:t>For use with property in Wales.  General retail use is Class A1(a).  F</w:t>
      </w:r>
      <w:r w:rsidRPr="00B1211D">
        <w:t xml:space="preserve">or </w:t>
      </w:r>
      <w:r>
        <w:t>banks, building societies, etc use Class A2.</w:t>
      </w:r>
    </w:p>
  </w:footnote>
  <w:footnote w:id="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4">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w:t>
      </w:r>
      <w:r w:rsidRPr="00B1211D">
        <w:t xml:space="preserve"> Common Parts where it is under an obligation to repair and maintain such items (whether or not they form part of the Premises).</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3">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4">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5">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6">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Tenant’s Proportion”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7">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38">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39">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40">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1">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2">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3">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45">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4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47">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48">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49">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0">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1">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2">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3">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54">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57">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Centre</w:t>
      </w:r>
      <w:r w:rsidRPr="00B1211D">
        <w:t>.</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1">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2">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63">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Landlord’s requirements in relation to trolley collection will vary from </w:t>
      </w:r>
      <w:r w:rsidRPr="00B1211D">
        <w:t>centre to centre</w:t>
      </w:r>
      <w:r w:rsidRPr="00B1211D">
        <w:t>.</w:t>
      </w:r>
    </w:p>
  </w:footnote>
  <w:footnote w:id="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8">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right to display disposal notices is unlikely to be appropriate in a shopping centre.</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78">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clause should be included only where the Landlord has agreed in the heads of terms not to obstruct the sightlines to the Premises.</w:t>
      </w:r>
    </w:p>
  </w:footnote>
  <w:footnote w:id="8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2">
    <w:p w:rsidR="00A86529">
      <w:pPr>
        <w:pStyle w:val="FootnoteText"/>
      </w:pPr>
      <w:r>
        <w:rPr>
          <w:rStyle w:val="FootnoteReference"/>
        </w:rPr>
        <w:footnoteRef/>
      </w:r>
      <w:r>
        <w:t xml:space="preserve"> </w:t>
      </w:r>
      <w:r>
        <w:tab/>
        <w:t>Use this option where service by e-mail is not a permitted form of service for formal notices.</w:t>
      </w:r>
    </w:p>
  </w:footnote>
  <w:footnote w:id="83">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4">
    <w:p w:rsidR="00A86529">
      <w:pPr>
        <w:pStyle w:val="FootnoteText"/>
      </w:pPr>
      <w:r>
        <w:rPr>
          <w:rStyle w:val="FootnoteReference"/>
        </w:rPr>
        <w:footnoteRef/>
      </w:r>
      <w:r>
        <w:t xml:space="preserve"> </w:t>
      </w:r>
      <w:r>
        <w:tab/>
        <w:t>Use this option where service by e-mail is a permitted form of service for formal notices.</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86">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88">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8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9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92">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Centre</w:t>
      </w:r>
      <w:r w:rsidRPr="00B1211D">
        <w:t>.</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0">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370811403 \r \h  \* MERGEFORMAT </w:instrText>
      </w:r>
      <w:r w:rsidRPr="00B1211D">
        <w:rPr>
          <w:b/>
        </w:rPr>
        <w:fldChar w:fldCharType="separate"/>
      </w:r>
      <w:r w:rsidRPr="00B1211D">
        <w:rPr>
          <w:b/>
        </w:rPr>
        <w:t>5.13</w:t>
      </w:r>
      <w:r w:rsidRPr="00B1211D">
        <w:rPr>
          <w:b/>
        </w:rPr>
        <w:fldChar w:fldCharType="end"/>
      </w:r>
      <w:r w:rsidRPr="00B1211D">
        <w:t xml:space="preserve"> is the clause that requires the Landlord to maintain sightlines for the Premises and not to place items within an agreed exclusion zone.</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1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Centr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Centre</w:t>
      </w:r>
      <w:r w:rsidRPr="00B1211D">
        <w:t xml:space="preserve"> as concessions offered to one tenant cannot be recovered from other tenants.</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7">
    <w:p w:rsidR="00A86529" w:rsidRPr="00B1211D" w:rsidP="008916DE">
      <w:pPr>
        <w:pStyle w:val="FootnoteText"/>
        <w:tabs>
          <w:tab w:val="left" w:pos="567"/>
          <w:tab w:val="clear" w:pos="850"/>
        </w:tabs>
      </w:pPr>
      <w:r w:rsidRPr="00B1211D">
        <w:rPr>
          <w:rStyle w:val="FootnoteReference"/>
        </w:rPr>
        <w:footnoteRef/>
      </w:r>
      <w:r w:rsidRPr="00B1211D">
        <w:t xml:space="preserve"> </w:t>
      </w:r>
      <w:r w:rsidRPr="00B1211D">
        <w:tab/>
        <w:t xml:space="preserve">Refer to “Tenant’s Proportion” only where floor weighting applies to the service charge calculations.  See also the definitions of “Gross Internal Area”, “Service Charge”, “Tenant’s Proportion” and “Weighted Area”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bCs/>
        </w:rPr>
        <w:t xml:space="preserve"> </w:t>
      </w:r>
      <w:r w:rsidRPr="00B1211D">
        <w:t>of this Schedule.</w:t>
      </w:r>
    </w:p>
  </w:footnote>
  <w:footnote w:id="118">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Centre Services and the Additional Services</w:t>
      </w:r>
      <w:r w:rsidRPr="00B1211D">
        <w:t xml:space="preserve"> without any discretion in relation to the “Additional” services, you can retain the separate Parts in this Schedule setting out the respective Services.</w:t>
      </w:r>
    </w:p>
  </w:footnote>
  <w:footnote w:id="11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0">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22">
    <w:p w:rsidR="00A86529" w:rsidRPr="00B1211D" w:rsidP="00031190">
      <w:pPr>
        <w:pStyle w:val="FootnoteText"/>
      </w:pPr>
      <w:r w:rsidRPr="00B1211D">
        <w:rPr>
          <w:rStyle w:val="FootnoteReference"/>
        </w:rPr>
        <w:footnoteRef/>
      </w:r>
      <w:r w:rsidRPr="00B1211D">
        <w:t xml:space="preserve"> </w:t>
      </w:r>
      <w:r w:rsidRPr="00B1211D">
        <w:tab/>
        <w:t>The distinction between the “Centre Services”, which the Landlord must provide, and the “Additional Services”, which the Landlord may choose to provide, will need careful consideration with the client.</w:t>
      </w:r>
    </w:p>
  </w:footnote>
  <w:footnote w:id="123">
    <w:p w:rsidR="00A86529" w:rsidRPr="00B1211D" w:rsidP="000370DF">
      <w:pPr>
        <w:pStyle w:val="FootnoteText"/>
      </w:pPr>
      <w:r w:rsidRPr="00B1211D">
        <w:rPr>
          <w:rStyle w:val="FootnoteReference"/>
        </w:rPr>
        <w:footnoteRef/>
      </w:r>
      <w:r w:rsidRPr="00B1211D">
        <w:t xml:space="preserve"> </w:t>
      </w:r>
      <w:r w:rsidRPr="00B1211D">
        <w:tab/>
        <w:t>Take instructions on whether the Landlord will provide heating, air-conditioning and ventilation to the Common Parts or to the whole of the Centre.</w:t>
      </w:r>
    </w:p>
  </w:footnote>
  <w:footnote w:id="124">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Centre</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25">
    <w:p w:rsidR="00DD0D18">
      <w:pPr>
        <w:pStyle w:val="FootnoteText"/>
      </w:pPr>
      <w:r>
        <w:rPr>
          <w:rStyle w:val="FootnoteReference"/>
        </w:rPr>
        <w:footnoteRef/>
      </w:r>
      <w:r>
        <w:t xml:space="preserve"> </w:t>
      </w:r>
      <w:r>
        <w:tab/>
        <w:t>This may not be appropriate in shorter term leases.</w:t>
      </w:r>
    </w:p>
  </w:footnote>
  <w:footnote w:id="1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must be considered carefully on </w:t>
      </w:r>
      <w:r w:rsidRPr="00B1211D">
        <w:t>a centre by centre</w:t>
      </w:r>
      <w:r w:rsidRPr="00B1211D">
        <w:t xml:space="preserve"> basis.  Where costs are to be excluded and the Landlord is to keep the charges the definition of</w:t>
      </w:r>
      <w:r w:rsidRPr="00B1211D">
        <w:rPr>
          <w:b/>
        </w:rPr>
        <w:t xml:space="preserve"> </w:t>
      </w:r>
      <w:r w:rsidRPr="00B1211D">
        <w:t>Centre</w:t>
      </w:r>
      <w:r w:rsidRPr="00B1211D">
        <w:t xml:space="preserve"> Contribution will need to exclude those charges.  If car park charges are to be included in the definition of </w:t>
      </w:r>
      <w:r w:rsidRPr="00B1211D">
        <w:t>Centre</w:t>
      </w:r>
      <w:r w:rsidRPr="00B1211D">
        <w:t xml:space="preserve"> Contribution, this </w:t>
      </w:r>
      <w:r w:rsidRPr="00B1211D">
        <w:rPr>
          <w:b/>
          <w:bCs/>
        </w:rPr>
        <w:t xml:space="preserve">paragraph </w:t>
      </w:r>
      <w:r w:rsidRPr="00B1211D">
        <w:fldChar w:fldCharType="begin"/>
      </w:r>
      <w:r w:rsidRPr="00B1211D">
        <w:rPr>
          <w:b/>
          <w:bCs/>
        </w:rPr>
        <w:instrText xml:space="preserve"> REF _Ref383083802 \n \h </w:instrText>
      </w:r>
      <w:r w:rsidRPr="00B1211D">
        <w:fldChar w:fldCharType="separate"/>
      </w:r>
      <w:r w:rsidRPr="00B1211D">
        <w:rPr>
          <w:b/>
          <w:bCs/>
        </w:rPr>
        <w:t>9</w:t>
      </w:r>
      <w:r w:rsidRPr="00B1211D">
        <w:fldChar w:fldCharType="end"/>
      </w:r>
      <w:r w:rsidRPr="00B1211D">
        <w:rPr>
          <w:b/>
          <w:bCs/>
        </w:rPr>
        <w:t xml:space="preserve"> </w:t>
      </w:r>
      <w:r w:rsidRPr="00B1211D">
        <w:t>should be deleted.</w:t>
      </w:r>
    </w:p>
  </w:footnote>
  <w:footnote w:id="127">
    <w:p w:rsidR="00A86529" w:rsidRPr="00B1211D" w:rsidP="00181168">
      <w:pPr>
        <w:pStyle w:val="FootnoteText"/>
        <w:tabs>
          <w:tab w:val="left" w:pos="567"/>
          <w:tab w:val="clear" w:pos="850"/>
        </w:tabs>
      </w:pPr>
      <w:r w:rsidRPr="00B1211D">
        <w:rPr>
          <w:rStyle w:val="FootnoteReference"/>
        </w:rPr>
        <w:footnoteRef/>
      </w:r>
      <w:r w:rsidRPr="00B1211D">
        <w:t xml:space="preserve"> </w:t>
      </w:r>
      <w:r w:rsidRPr="00B1211D">
        <w:tab/>
        <w:t xml:space="preserve">Includ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t xml:space="preserve"> only where floor weighting applies to the service charge calculations.  See also the definitions of “Gross Internal Area”,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t xml:space="preserve"> of this Schedule.</w:t>
      </w:r>
    </w:p>
  </w:footnote>
  <w:footnote w:id="1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29">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Centre and to reinstate the Centre if it is damaged by an Insured Risk.  The obligation to reinstate does not extend to reinstating tenant’s fixtures.</w:t>
      </w:r>
    </w:p>
  </w:footnote>
  <w:footnote w:id="1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38">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39">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4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370DF"/>
    <w:rsid w:val="00040F2C"/>
    <w:rsid w:val="00043355"/>
    <w:rsid w:val="000475CC"/>
    <w:rsid w:val="000542EC"/>
    <w:rsid w:val="00054C1D"/>
    <w:rsid w:val="00065808"/>
    <w:rsid w:val="00076BB2"/>
    <w:rsid w:val="000858E8"/>
    <w:rsid w:val="000A5C55"/>
    <w:rsid w:val="000C26BA"/>
    <w:rsid w:val="000D576A"/>
    <w:rsid w:val="000F5E50"/>
    <w:rsid w:val="001075BC"/>
    <w:rsid w:val="00115FCD"/>
    <w:rsid w:val="00132D19"/>
    <w:rsid w:val="00133140"/>
    <w:rsid w:val="00181168"/>
    <w:rsid w:val="00182FCD"/>
    <w:rsid w:val="00190F3C"/>
    <w:rsid w:val="001C1458"/>
    <w:rsid w:val="001C3419"/>
    <w:rsid w:val="001C65FE"/>
    <w:rsid w:val="001E1106"/>
    <w:rsid w:val="002027DE"/>
    <w:rsid w:val="00203BCB"/>
    <w:rsid w:val="002178B9"/>
    <w:rsid w:val="0024018A"/>
    <w:rsid w:val="00250B89"/>
    <w:rsid w:val="00257A4E"/>
    <w:rsid w:val="0027313A"/>
    <w:rsid w:val="00282FF7"/>
    <w:rsid w:val="002B111C"/>
    <w:rsid w:val="002C1CA0"/>
    <w:rsid w:val="002F7303"/>
    <w:rsid w:val="00302BCB"/>
    <w:rsid w:val="00360CFE"/>
    <w:rsid w:val="003659F2"/>
    <w:rsid w:val="003738F5"/>
    <w:rsid w:val="003C61B9"/>
    <w:rsid w:val="003D4924"/>
    <w:rsid w:val="004101B6"/>
    <w:rsid w:val="004404B4"/>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D09F5"/>
    <w:rsid w:val="005E75AC"/>
    <w:rsid w:val="005F3C46"/>
    <w:rsid w:val="006033E3"/>
    <w:rsid w:val="006265FA"/>
    <w:rsid w:val="00637B11"/>
    <w:rsid w:val="006913F7"/>
    <w:rsid w:val="006B4DE9"/>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54CD"/>
    <w:rsid w:val="008916DE"/>
    <w:rsid w:val="008D0602"/>
    <w:rsid w:val="008E1DC3"/>
    <w:rsid w:val="008E30DA"/>
    <w:rsid w:val="00900AD5"/>
    <w:rsid w:val="0091220F"/>
    <w:rsid w:val="009311C1"/>
    <w:rsid w:val="0093516E"/>
    <w:rsid w:val="00945C4C"/>
    <w:rsid w:val="00957307"/>
    <w:rsid w:val="00967AAC"/>
    <w:rsid w:val="00974E0C"/>
    <w:rsid w:val="00984F4F"/>
    <w:rsid w:val="009A0B39"/>
    <w:rsid w:val="009A50E1"/>
    <w:rsid w:val="009F2963"/>
    <w:rsid w:val="00A13E63"/>
    <w:rsid w:val="00A16D40"/>
    <w:rsid w:val="00A55D22"/>
    <w:rsid w:val="00A62073"/>
    <w:rsid w:val="00A670CA"/>
    <w:rsid w:val="00A76905"/>
    <w:rsid w:val="00A825EB"/>
    <w:rsid w:val="00A86529"/>
    <w:rsid w:val="00AC4F89"/>
    <w:rsid w:val="00AE1B59"/>
    <w:rsid w:val="00AE3353"/>
    <w:rsid w:val="00B114AF"/>
    <w:rsid w:val="00B1211D"/>
    <w:rsid w:val="00B35514"/>
    <w:rsid w:val="00B36757"/>
    <w:rsid w:val="00B7220F"/>
    <w:rsid w:val="00B7487A"/>
    <w:rsid w:val="00BA6EE8"/>
    <w:rsid w:val="00C16164"/>
    <w:rsid w:val="00C31847"/>
    <w:rsid w:val="00C36AA9"/>
    <w:rsid w:val="00C50092"/>
    <w:rsid w:val="00C524DF"/>
    <w:rsid w:val="00C65092"/>
    <w:rsid w:val="00C75791"/>
    <w:rsid w:val="00CB05F7"/>
    <w:rsid w:val="00CC31AF"/>
    <w:rsid w:val="00CC349F"/>
    <w:rsid w:val="00CE6CA7"/>
    <w:rsid w:val="00D112C6"/>
    <w:rsid w:val="00D44209"/>
    <w:rsid w:val="00D45E42"/>
    <w:rsid w:val="00D54E60"/>
    <w:rsid w:val="00D8003B"/>
    <w:rsid w:val="00DA1639"/>
    <w:rsid w:val="00DB3727"/>
    <w:rsid w:val="00DB5DF3"/>
    <w:rsid w:val="00DC1055"/>
    <w:rsid w:val="00DD0D18"/>
    <w:rsid w:val="00DD58C1"/>
    <w:rsid w:val="00E0088C"/>
    <w:rsid w:val="00E074CF"/>
    <w:rsid w:val="00E24BDF"/>
    <w:rsid w:val="00E344EA"/>
    <w:rsid w:val="00E34B10"/>
    <w:rsid w:val="00E34CBE"/>
    <w:rsid w:val="00E70468"/>
    <w:rsid w:val="00E92316"/>
    <w:rsid w:val="00EA05F3"/>
    <w:rsid w:val="00EA58BB"/>
    <w:rsid w:val="00EA6BB3"/>
    <w:rsid w:val="00EB4672"/>
    <w:rsid w:val="00EC2C6F"/>
    <w:rsid w:val="00EC48BD"/>
    <w:rsid w:val="00F05DF8"/>
    <w:rsid w:val="00F30B9C"/>
    <w:rsid w:val="00F3418E"/>
    <w:rsid w:val="00F52497"/>
    <w:rsid w:val="00F90335"/>
    <w:rsid w:val="00FA6AB8"/>
    <w:rsid w:val="00FC0A36"/>
    <w:rsid w:val="00FC23AB"/>
    <w:rsid w:val="00FD5CB1"/>
    <w:rsid w:val="00FE0040"/>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70</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7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25</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